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677AD" w14:textId="77777777" w:rsidR="00FC4A6F" w:rsidRDefault="00F6169E" w:rsidP="0082581E">
      <w:pPr>
        <w:pStyle w:val="Title"/>
        <w:spacing w:after="120"/>
      </w:pPr>
      <w:r>
        <w:t>South Sudan resilience baseline</w:t>
      </w:r>
    </w:p>
    <w:p w14:paraId="3329E3F1" w14:textId="77777777" w:rsidR="00FC4A6F" w:rsidRDefault="00F6169E" w:rsidP="0082581E">
      <w:pPr>
        <w:pStyle w:val="Subtitle"/>
        <w:spacing w:after="120"/>
      </w:pPr>
      <w:r>
        <w:t>Demographic profiles</w:t>
      </w:r>
    </w:p>
    <w:sdt>
      <w:sdtPr>
        <w:rPr>
          <w:rFonts w:eastAsiaTheme="minorEastAsia" w:cs="GillSansMTStd-Book"/>
          <w:caps w:val="0"/>
          <w:color w:val="6C6463"/>
          <w:sz w:val="22"/>
          <w:szCs w:val="22"/>
        </w:rPr>
        <w:id w:val="-53003103"/>
        <w:docPartObj>
          <w:docPartGallery w:val="Table of Contents"/>
          <w:docPartUnique/>
        </w:docPartObj>
      </w:sdtPr>
      <w:sdtEndPr/>
      <w:sdtContent>
        <w:p w14:paraId="342C9978" w14:textId="77777777" w:rsidR="00FC4A6F" w:rsidRDefault="00F6169E">
          <w:pPr>
            <w:pStyle w:val="TOCHeading"/>
          </w:pPr>
          <w:r>
            <w:t>Table of contents</w:t>
          </w:r>
        </w:p>
        <w:p w14:paraId="56E2CC60" w14:textId="22905D88" w:rsidR="0082581E" w:rsidRDefault="00F6169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82581E">
            <w:fldChar w:fldCharType="separate"/>
          </w:r>
          <w:hyperlink w:anchor="_Toc105955365" w:history="1">
            <w:r w:rsidR="0082581E" w:rsidRPr="00DB00C9">
              <w:rPr>
                <w:rStyle w:val="Hyperlink"/>
                <w:noProof/>
              </w:rPr>
              <w:t>1 Jur River (Western Bahr el Gazal)</w:t>
            </w:r>
            <w:r w:rsidR="0082581E">
              <w:rPr>
                <w:noProof/>
                <w:webHidden/>
              </w:rPr>
              <w:tab/>
            </w:r>
            <w:r w:rsidR="0082581E">
              <w:rPr>
                <w:noProof/>
                <w:webHidden/>
              </w:rPr>
              <w:fldChar w:fldCharType="begin"/>
            </w:r>
            <w:r w:rsidR="0082581E">
              <w:rPr>
                <w:noProof/>
                <w:webHidden/>
              </w:rPr>
              <w:instrText xml:space="preserve"> PAGEREF _Toc105955365 \h </w:instrText>
            </w:r>
            <w:r w:rsidR="0082581E">
              <w:rPr>
                <w:noProof/>
                <w:webHidden/>
              </w:rPr>
            </w:r>
            <w:r w:rsidR="0082581E">
              <w:rPr>
                <w:noProof/>
                <w:webHidden/>
              </w:rPr>
              <w:fldChar w:fldCharType="separate"/>
            </w:r>
            <w:r w:rsidR="0082581E">
              <w:rPr>
                <w:noProof/>
                <w:webHidden/>
              </w:rPr>
              <w:t>3</w:t>
            </w:r>
            <w:r w:rsidR="0082581E">
              <w:rPr>
                <w:noProof/>
                <w:webHidden/>
              </w:rPr>
              <w:fldChar w:fldCharType="end"/>
            </w:r>
          </w:hyperlink>
        </w:p>
        <w:p w14:paraId="55C775B6" w14:textId="2518C5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6" w:history="1">
            <w:r w:rsidRPr="00DB00C9">
              <w:rPr>
                <w:rStyle w:val="Hyperlink"/>
                <w:noProof/>
              </w:rPr>
              <w:t>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BA41A" w14:textId="49F625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7" w:history="1">
            <w:r w:rsidRPr="00DB00C9">
              <w:rPr>
                <w:rStyle w:val="Hyperlink"/>
                <w:noProof/>
              </w:rPr>
              <w:t>1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3633E" w14:textId="29B9863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8" w:history="1">
            <w:r w:rsidRPr="00DB00C9">
              <w:rPr>
                <w:rStyle w:val="Hyperlink"/>
                <w:noProof/>
              </w:rPr>
              <w:t>1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32DA4" w14:textId="27BB79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9" w:history="1">
            <w:r w:rsidRPr="00DB00C9">
              <w:rPr>
                <w:rStyle w:val="Hyperlink"/>
                <w:noProof/>
              </w:rPr>
              <w:t>1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F0E6" w14:textId="26C9575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0" w:history="1">
            <w:r w:rsidRPr="00DB00C9">
              <w:rPr>
                <w:rStyle w:val="Hyperlink"/>
                <w:noProof/>
              </w:rPr>
              <w:t>1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89F5D" w14:textId="73D90789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71" w:history="1">
            <w:r w:rsidRPr="00DB00C9">
              <w:rPr>
                <w:rStyle w:val="Hyperlink"/>
                <w:noProof/>
              </w:rPr>
              <w:t>2 Wau (Western Bahr el Gaz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69DB4" w14:textId="6DB3573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2" w:history="1">
            <w:r w:rsidRPr="00DB00C9">
              <w:rPr>
                <w:rStyle w:val="Hyperlink"/>
                <w:noProof/>
              </w:rPr>
              <w:t>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D0A4F" w14:textId="3A9C589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3" w:history="1">
            <w:r w:rsidRPr="00DB00C9">
              <w:rPr>
                <w:rStyle w:val="Hyperlink"/>
                <w:noProof/>
              </w:rPr>
              <w:t>2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165B8" w14:textId="5C63A48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4" w:history="1">
            <w:r w:rsidRPr="00DB00C9">
              <w:rPr>
                <w:rStyle w:val="Hyperlink"/>
                <w:noProof/>
              </w:rPr>
              <w:t>2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828B2" w14:textId="01A3837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5" w:history="1">
            <w:r w:rsidRPr="00DB00C9">
              <w:rPr>
                <w:rStyle w:val="Hyperlink"/>
                <w:noProof/>
              </w:rPr>
              <w:t>2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E213B" w14:textId="054F68B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6" w:history="1">
            <w:r w:rsidRPr="00DB00C9">
              <w:rPr>
                <w:rStyle w:val="Hyperlink"/>
                <w:noProof/>
              </w:rPr>
              <w:t>2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DDC33" w14:textId="601F1162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77" w:history="1">
            <w:r w:rsidRPr="00DB00C9">
              <w:rPr>
                <w:rStyle w:val="Hyperlink"/>
                <w:noProof/>
              </w:rPr>
              <w:t>3 Budi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595D3" w14:textId="306B835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8" w:history="1">
            <w:r w:rsidRPr="00DB00C9">
              <w:rPr>
                <w:rStyle w:val="Hyperlink"/>
                <w:noProof/>
              </w:rPr>
              <w:t>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19EE2" w14:textId="0B73E3E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9" w:history="1">
            <w:r w:rsidRPr="00DB00C9">
              <w:rPr>
                <w:rStyle w:val="Hyperlink"/>
                <w:noProof/>
              </w:rPr>
              <w:t>3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93F22" w14:textId="429965C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0" w:history="1">
            <w:r w:rsidRPr="00DB00C9">
              <w:rPr>
                <w:rStyle w:val="Hyperlink"/>
                <w:noProof/>
              </w:rPr>
              <w:t>3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7DEEF" w14:textId="01CB712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1" w:history="1">
            <w:r w:rsidRPr="00DB00C9">
              <w:rPr>
                <w:rStyle w:val="Hyperlink"/>
                <w:noProof/>
              </w:rPr>
              <w:t>3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039A8" w14:textId="106A73A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2" w:history="1">
            <w:r w:rsidRPr="00DB00C9">
              <w:rPr>
                <w:rStyle w:val="Hyperlink"/>
                <w:noProof/>
              </w:rPr>
              <w:t>3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0E323" w14:textId="5201DE6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83" w:history="1">
            <w:r w:rsidRPr="00DB00C9">
              <w:rPr>
                <w:rStyle w:val="Hyperlink"/>
                <w:noProof/>
              </w:rPr>
              <w:t>4 Kapoeta North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667FF" w14:textId="2B24847E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4" w:history="1">
            <w:r w:rsidRPr="00DB00C9">
              <w:rPr>
                <w:rStyle w:val="Hyperlink"/>
                <w:noProof/>
              </w:rPr>
              <w:t>4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0508B" w14:textId="780079A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5" w:history="1">
            <w:r w:rsidRPr="00DB00C9">
              <w:rPr>
                <w:rStyle w:val="Hyperlink"/>
                <w:noProof/>
              </w:rPr>
              <w:t>4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EB319" w14:textId="68012CF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6" w:history="1">
            <w:r w:rsidRPr="00DB00C9">
              <w:rPr>
                <w:rStyle w:val="Hyperlink"/>
                <w:noProof/>
              </w:rPr>
              <w:t>4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98E50" w14:textId="35D3EE1E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7" w:history="1">
            <w:r w:rsidRPr="00DB00C9">
              <w:rPr>
                <w:rStyle w:val="Hyperlink"/>
                <w:noProof/>
              </w:rPr>
              <w:t>4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570CD" w14:textId="3E1EF4A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8" w:history="1">
            <w:r w:rsidRPr="00DB00C9">
              <w:rPr>
                <w:rStyle w:val="Hyperlink"/>
                <w:noProof/>
              </w:rPr>
              <w:t>4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524DE" w14:textId="07E282C5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89" w:history="1">
            <w:r w:rsidRPr="00DB00C9">
              <w:rPr>
                <w:rStyle w:val="Hyperlink"/>
                <w:noProof/>
              </w:rPr>
              <w:t>5 Akobo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41B8E" w14:textId="3F04AC3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0" w:history="1">
            <w:r w:rsidRPr="00DB00C9">
              <w:rPr>
                <w:rStyle w:val="Hyperlink"/>
                <w:noProof/>
              </w:rPr>
              <w:t>5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21EA9" w14:textId="64E5C2D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1" w:history="1">
            <w:r w:rsidRPr="00DB00C9">
              <w:rPr>
                <w:rStyle w:val="Hyperlink"/>
                <w:noProof/>
              </w:rPr>
              <w:t>5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EE77A" w14:textId="31329B1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2" w:history="1">
            <w:r w:rsidRPr="00DB00C9">
              <w:rPr>
                <w:rStyle w:val="Hyperlink"/>
                <w:noProof/>
              </w:rPr>
              <w:t>5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301FE" w14:textId="30267C6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3" w:history="1">
            <w:r w:rsidRPr="00DB00C9">
              <w:rPr>
                <w:rStyle w:val="Hyperlink"/>
                <w:noProof/>
              </w:rPr>
              <w:t>5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062D7" w14:textId="42AA08F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4" w:history="1">
            <w:r w:rsidRPr="00DB00C9">
              <w:rPr>
                <w:rStyle w:val="Hyperlink"/>
                <w:noProof/>
              </w:rPr>
              <w:t>5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C855C" w14:textId="281275E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95" w:history="1">
            <w:r w:rsidRPr="00DB00C9">
              <w:rPr>
                <w:rStyle w:val="Hyperlink"/>
                <w:noProof/>
              </w:rPr>
              <w:t>6 Duk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4D731" w14:textId="2C7A0C7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6" w:history="1">
            <w:r w:rsidRPr="00DB00C9">
              <w:rPr>
                <w:rStyle w:val="Hyperlink"/>
                <w:noProof/>
              </w:rPr>
              <w:t>6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03231" w14:textId="270FF15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7" w:history="1">
            <w:r w:rsidRPr="00DB00C9">
              <w:rPr>
                <w:rStyle w:val="Hyperlink"/>
                <w:noProof/>
              </w:rPr>
              <w:t>6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24EE7" w14:textId="36D6035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8" w:history="1">
            <w:r w:rsidRPr="00DB00C9">
              <w:rPr>
                <w:rStyle w:val="Hyperlink"/>
                <w:noProof/>
              </w:rPr>
              <w:t>6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9CA3C" w14:textId="551C993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9" w:history="1">
            <w:r w:rsidRPr="00DB00C9">
              <w:rPr>
                <w:rStyle w:val="Hyperlink"/>
                <w:noProof/>
              </w:rPr>
              <w:t>6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0433A" w14:textId="40B6E4C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0" w:history="1">
            <w:r w:rsidRPr="00DB00C9">
              <w:rPr>
                <w:rStyle w:val="Hyperlink"/>
                <w:noProof/>
              </w:rPr>
              <w:t>6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FE355" w14:textId="02A141D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01" w:history="1">
            <w:r w:rsidRPr="00DB00C9">
              <w:rPr>
                <w:rStyle w:val="Hyperlink"/>
                <w:noProof/>
              </w:rPr>
              <w:t>7 Pib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116DD" w14:textId="5436BD6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2" w:history="1">
            <w:r w:rsidRPr="00DB00C9">
              <w:rPr>
                <w:rStyle w:val="Hyperlink"/>
                <w:noProof/>
              </w:rPr>
              <w:t>7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CDBD" w14:textId="1DE122C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3" w:history="1">
            <w:r w:rsidRPr="00DB00C9">
              <w:rPr>
                <w:rStyle w:val="Hyperlink"/>
                <w:noProof/>
              </w:rPr>
              <w:t>7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FA102" w14:textId="4049D5C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4" w:history="1">
            <w:r w:rsidRPr="00DB00C9">
              <w:rPr>
                <w:rStyle w:val="Hyperlink"/>
                <w:noProof/>
              </w:rPr>
              <w:t>7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078EF" w14:textId="5ACC921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5" w:history="1">
            <w:r w:rsidRPr="00DB00C9">
              <w:rPr>
                <w:rStyle w:val="Hyperlink"/>
                <w:noProof/>
              </w:rPr>
              <w:t>7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C2CEF" w14:textId="7217454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6" w:history="1">
            <w:r w:rsidRPr="00DB00C9">
              <w:rPr>
                <w:rStyle w:val="Hyperlink"/>
                <w:noProof/>
              </w:rPr>
              <w:t>7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4AAEF" w14:textId="2A04607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07" w:history="1">
            <w:r w:rsidRPr="00DB00C9">
              <w:rPr>
                <w:rStyle w:val="Hyperlink"/>
                <w:noProof/>
              </w:rPr>
              <w:t>8 Ur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E720F" w14:textId="1CA0590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8" w:history="1">
            <w:r w:rsidRPr="00DB00C9">
              <w:rPr>
                <w:rStyle w:val="Hyperlink"/>
                <w:noProof/>
              </w:rPr>
              <w:t>8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A7E1F" w14:textId="2A4813B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9" w:history="1">
            <w:r w:rsidRPr="00DB00C9">
              <w:rPr>
                <w:rStyle w:val="Hyperlink"/>
                <w:noProof/>
              </w:rPr>
              <w:t>8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5287A" w14:textId="264C95E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0" w:history="1">
            <w:r w:rsidRPr="00DB00C9">
              <w:rPr>
                <w:rStyle w:val="Hyperlink"/>
                <w:noProof/>
              </w:rPr>
              <w:t>8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EB986" w14:textId="4ED6333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1" w:history="1">
            <w:r w:rsidRPr="00DB00C9">
              <w:rPr>
                <w:rStyle w:val="Hyperlink"/>
                <w:noProof/>
              </w:rPr>
              <w:t>8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FFE0E" w14:textId="3BD5A07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2" w:history="1">
            <w:r w:rsidRPr="00DB00C9">
              <w:rPr>
                <w:rStyle w:val="Hyperlink"/>
                <w:noProof/>
              </w:rPr>
              <w:t>8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237A8" w14:textId="7FE64EA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13" w:history="1">
            <w:r w:rsidRPr="00DB00C9">
              <w:rPr>
                <w:rStyle w:val="Hyperlink"/>
                <w:noProof/>
              </w:rPr>
              <w:t>9 Lee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DCFF8" w14:textId="00FF2BD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4" w:history="1">
            <w:r w:rsidRPr="00DB00C9">
              <w:rPr>
                <w:rStyle w:val="Hyperlink"/>
                <w:noProof/>
              </w:rPr>
              <w:t>9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02FD2" w14:textId="6337E30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5" w:history="1">
            <w:r w:rsidRPr="00DB00C9">
              <w:rPr>
                <w:rStyle w:val="Hyperlink"/>
                <w:noProof/>
              </w:rPr>
              <w:t>9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72CC9" w14:textId="43D077D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6" w:history="1">
            <w:r w:rsidRPr="00DB00C9">
              <w:rPr>
                <w:rStyle w:val="Hyperlink"/>
                <w:noProof/>
              </w:rPr>
              <w:t>9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DD5E9" w14:textId="3A8FBE2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7" w:history="1">
            <w:r w:rsidRPr="00DB00C9">
              <w:rPr>
                <w:rStyle w:val="Hyperlink"/>
                <w:noProof/>
              </w:rPr>
              <w:t>9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44E82" w14:textId="554D496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8" w:history="1">
            <w:r w:rsidRPr="00DB00C9">
              <w:rPr>
                <w:rStyle w:val="Hyperlink"/>
                <w:noProof/>
              </w:rPr>
              <w:t>9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A106" w14:textId="3085078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19" w:history="1">
            <w:r w:rsidRPr="00DB00C9">
              <w:rPr>
                <w:rStyle w:val="Hyperlink"/>
                <w:noProof/>
              </w:rPr>
              <w:t>10 Mayendit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4E2D" w14:textId="53AF179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0" w:history="1">
            <w:r w:rsidRPr="00DB00C9">
              <w:rPr>
                <w:rStyle w:val="Hyperlink"/>
                <w:noProof/>
              </w:rPr>
              <w:t>10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DFCE0" w14:textId="1B4DA57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1" w:history="1">
            <w:r w:rsidRPr="00DB00C9">
              <w:rPr>
                <w:rStyle w:val="Hyperlink"/>
                <w:noProof/>
              </w:rPr>
              <w:t>10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ADFD6" w14:textId="61ABB21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2" w:history="1">
            <w:r w:rsidRPr="00DB00C9">
              <w:rPr>
                <w:rStyle w:val="Hyperlink"/>
                <w:noProof/>
              </w:rPr>
              <w:t>10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9F300" w14:textId="34079EC1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3" w:history="1">
            <w:r w:rsidRPr="00DB00C9">
              <w:rPr>
                <w:rStyle w:val="Hyperlink"/>
                <w:noProof/>
              </w:rPr>
              <w:t>10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C342D" w14:textId="3B42C9D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4" w:history="1">
            <w:r w:rsidRPr="00DB00C9">
              <w:rPr>
                <w:rStyle w:val="Hyperlink"/>
                <w:noProof/>
              </w:rPr>
              <w:t>10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A4869" w14:textId="31A8446D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25" w:history="1">
            <w:r w:rsidRPr="00DB00C9">
              <w:rPr>
                <w:rStyle w:val="Hyperlink"/>
                <w:noProof/>
              </w:rPr>
              <w:t>11 Paynija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8C879" w14:textId="6645D08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6" w:history="1">
            <w:r w:rsidRPr="00DB00C9">
              <w:rPr>
                <w:rStyle w:val="Hyperlink"/>
                <w:noProof/>
              </w:rPr>
              <w:t>1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FAC1C" w14:textId="3CF6675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7" w:history="1">
            <w:r w:rsidRPr="00DB00C9">
              <w:rPr>
                <w:rStyle w:val="Hyperlink"/>
                <w:noProof/>
              </w:rPr>
              <w:t>11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AAC6C" w14:textId="0113955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8" w:history="1">
            <w:r w:rsidRPr="00DB00C9">
              <w:rPr>
                <w:rStyle w:val="Hyperlink"/>
                <w:noProof/>
              </w:rPr>
              <w:t>11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5ADFB" w14:textId="55FBFF3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9" w:history="1">
            <w:r w:rsidRPr="00DB00C9">
              <w:rPr>
                <w:rStyle w:val="Hyperlink"/>
                <w:noProof/>
              </w:rPr>
              <w:t>11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0750B" w14:textId="245FFF4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0" w:history="1">
            <w:r w:rsidRPr="00DB00C9">
              <w:rPr>
                <w:rStyle w:val="Hyperlink"/>
                <w:noProof/>
              </w:rPr>
              <w:t>11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6C80B" w14:textId="6AE38B2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31" w:history="1">
            <w:r w:rsidRPr="00DB00C9">
              <w:rPr>
                <w:rStyle w:val="Hyperlink"/>
                <w:noProof/>
              </w:rPr>
              <w:t>12 Baliet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50571" w14:textId="126EB4E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2" w:history="1">
            <w:r w:rsidRPr="00DB00C9">
              <w:rPr>
                <w:rStyle w:val="Hyperlink"/>
                <w:noProof/>
              </w:rPr>
              <w:t>1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EA9C7" w14:textId="01AEB791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3" w:history="1">
            <w:r w:rsidRPr="00DB00C9">
              <w:rPr>
                <w:rStyle w:val="Hyperlink"/>
                <w:noProof/>
              </w:rPr>
              <w:t>12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3F628" w14:textId="0183BAF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4" w:history="1">
            <w:r w:rsidRPr="00DB00C9">
              <w:rPr>
                <w:rStyle w:val="Hyperlink"/>
                <w:noProof/>
              </w:rPr>
              <w:t>12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74596" w14:textId="2EE5BC0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5" w:history="1">
            <w:r w:rsidRPr="00DB00C9">
              <w:rPr>
                <w:rStyle w:val="Hyperlink"/>
                <w:noProof/>
              </w:rPr>
              <w:t>12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31ED" w14:textId="3EA8D67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6" w:history="1">
            <w:r w:rsidRPr="00DB00C9">
              <w:rPr>
                <w:rStyle w:val="Hyperlink"/>
                <w:noProof/>
              </w:rPr>
              <w:t>12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5846" w14:textId="139F26A5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37" w:history="1">
            <w:r w:rsidRPr="00DB00C9">
              <w:rPr>
                <w:rStyle w:val="Hyperlink"/>
                <w:noProof/>
              </w:rPr>
              <w:t>13 Ulang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C1C9D" w14:textId="21493C4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8" w:history="1">
            <w:r w:rsidRPr="00DB00C9">
              <w:rPr>
                <w:rStyle w:val="Hyperlink"/>
                <w:noProof/>
              </w:rPr>
              <w:t>1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2B329" w14:textId="754307A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9" w:history="1">
            <w:r w:rsidRPr="00DB00C9">
              <w:rPr>
                <w:rStyle w:val="Hyperlink"/>
                <w:noProof/>
              </w:rPr>
              <w:t>13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01D1C" w14:textId="40BBA81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0" w:history="1">
            <w:r w:rsidRPr="00DB00C9">
              <w:rPr>
                <w:rStyle w:val="Hyperlink"/>
                <w:noProof/>
              </w:rPr>
              <w:t>13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9A6B2" w14:textId="7DC2423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1" w:history="1">
            <w:r w:rsidRPr="00DB00C9">
              <w:rPr>
                <w:rStyle w:val="Hyperlink"/>
                <w:noProof/>
              </w:rPr>
              <w:t>13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CC751" w14:textId="5E5AE9F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2" w:history="1">
            <w:r w:rsidRPr="00DB00C9">
              <w:rPr>
                <w:rStyle w:val="Hyperlink"/>
                <w:noProof/>
              </w:rPr>
              <w:t>13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5317B" w14:textId="5797414C" w:rsidR="00FC4A6F" w:rsidRDefault="00F6169E">
          <w:r>
            <w:fldChar w:fldCharType="end"/>
          </w:r>
        </w:p>
      </w:sdtContent>
    </w:sdt>
    <w:p w14:paraId="4F980809" w14:textId="77777777" w:rsidR="00FC4A6F" w:rsidRDefault="00F6169E">
      <w:pPr>
        <w:pStyle w:val="Heading1"/>
      </w:pPr>
      <w:bookmarkStart w:id="0" w:name="jur-river-western-bahr-el-gazal"/>
      <w:bookmarkStart w:id="1" w:name="_Toc105955365"/>
      <w:r>
        <w:t>1 Jur River (Western Bahr el Gazal)</w:t>
      </w:r>
      <w:bookmarkEnd w:id="1"/>
    </w:p>
    <w:p w14:paraId="16791EA2" w14:textId="77777777" w:rsidR="00FC4A6F" w:rsidRDefault="00F6169E">
      <w:pPr>
        <w:pStyle w:val="Heading2"/>
      </w:pPr>
      <w:bookmarkStart w:id="2" w:name="age"/>
      <w:bookmarkStart w:id="3" w:name="_Toc105955366"/>
      <w:r>
        <w:t>1.1 Age</w:t>
      </w:r>
      <w:bookmarkEnd w:id="3"/>
    </w:p>
    <w:p w14:paraId="3F98ECC4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density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68BFF2B8" w14:textId="77777777" w:rsidR="00FC4A6F" w:rsidRDefault="00F6169E">
      <w:r>
        <w:rPr>
          <w:noProof/>
        </w:rPr>
        <w:drawing>
          <wp:inline distT="0" distB="0" distL="0" distR="0" wp14:anchorId="5713FF32" wp14:editId="3531FA54">
            <wp:extent cx="5943600" cy="3396342"/>
            <wp:effectExtent l="0" t="0" r="0" b="0"/>
            <wp:docPr id="21" name="Picture" descr="Age distribution of all household members, Jur Riv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.killian/Documents/South%20Sudan%20resilience%20-%20MSI/output/viz/Jur%20River/age%20density,%20Jur%20Riv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F5CAE" w14:textId="77777777" w:rsidR="00FC4A6F" w:rsidRDefault="00F6169E">
      <w:pPr>
        <w:pStyle w:val="ImageCaption"/>
      </w:pPr>
      <w:r>
        <w:t xml:space="preserve">Age distribution of all household members, </w:t>
      </w:r>
      <w:proofErr w:type="spellStart"/>
      <w:r>
        <w:t>Jur</w:t>
      </w:r>
      <w:proofErr w:type="spellEnd"/>
      <w:r>
        <w:t xml:space="preserve"> River</w:t>
      </w:r>
    </w:p>
    <w:p w14:paraId="7C233EE6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pyramid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6F30E687" w14:textId="77777777" w:rsidR="00FC4A6F" w:rsidRDefault="00F6169E">
      <w:r>
        <w:rPr>
          <w:noProof/>
        </w:rPr>
        <w:lastRenderedPageBreak/>
        <w:drawing>
          <wp:inline distT="0" distB="0" distL="0" distR="0" wp14:anchorId="595D4833" wp14:editId="6AA7A4A4">
            <wp:extent cx="5943600" cy="3396342"/>
            <wp:effectExtent l="0" t="0" r="0" b="0"/>
            <wp:docPr id="2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.killian/Documents/South%20Sudan%20resilience%20-%20MSI/output/viz/Jur%20River/age%20pyramid,%20Jur%20Riv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8B551" w14:textId="77777777" w:rsidR="00FC4A6F" w:rsidRDefault="00F6169E">
      <w:pPr>
        <w:pStyle w:val="ImageCaption"/>
      </w:pPr>
      <w:r>
        <w:t>Pyramid plot of age groups by sex, all household members</w:t>
      </w:r>
    </w:p>
    <w:p w14:paraId="6320AA08" w14:textId="77777777" w:rsidR="00FC4A6F" w:rsidRDefault="00F6169E">
      <w:pPr>
        <w:pStyle w:val="Heading2"/>
      </w:pPr>
      <w:bookmarkStart w:id="4" w:name="education"/>
      <w:bookmarkStart w:id="5" w:name="_Toc105955367"/>
      <w:bookmarkEnd w:id="2"/>
      <w:r>
        <w:t>1.2 Education</w:t>
      </w:r>
      <w:bookmarkEnd w:id="5"/>
    </w:p>
    <w:p w14:paraId="7727EB4A" w14:textId="77777777" w:rsidR="00FC4A6F" w:rsidRDefault="00F6169E">
      <w:pPr>
        <w:pStyle w:val="TableCaption"/>
      </w:pPr>
      <w:r>
        <w:rPr>
          <w:b/>
        </w:rPr>
        <w:t>Ta</w:t>
      </w:r>
      <w:r>
        <w:rPr>
          <w:b/>
        </w:rPr>
        <w:t xml:space="preserve">ble </w:t>
      </w:r>
      <w:bookmarkStart w:id="6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</w:t>
      </w:r>
      <w:r>
        <w:rPr>
          <w:b/>
        </w:rPr>
        <w:fldChar w:fldCharType="end"/>
      </w:r>
      <w:bookmarkEnd w:id="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315A8363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75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7C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BA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E3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BF3951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3B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B2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,8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2B3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6DB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8% - 70.7%</w:t>
            </w:r>
          </w:p>
        </w:tc>
      </w:tr>
      <w:tr w:rsidR="00FC4A6F" w14:paraId="4E06F6F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A4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E9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,4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B4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F93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8% - 31.1%</w:t>
            </w:r>
          </w:p>
        </w:tc>
      </w:tr>
      <w:tr w:rsidR="00FC4A6F" w14:paraId="6D12062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C6D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84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18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88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29.5%</w:t>
            </w:r>
          </w:p>
        </w:tc>
      </w:tr>
      <w:tr w:rsidR="00FC4A6F" w14:paraId="2C50BC4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CC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806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26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1F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C6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14.4%</w:t>
            </w:r>
          </w:p>
        </w:tc>
      </w:tr>
    </w:tbl>
    <w:p w14:paraId="30541277" w14:textId="77777777" w:rsidR="00FC4A6F" w:rsidRDefault="00F6169E">
      <w:pPr>
        <w:pStyle w:val="Heading2"/>
      </w:pPr>
      <w:bookmarkStart w:id="7" w:name="livelihoods"/>
      <w:bookmarkStart w:id="8" w:name="_Toc105955368"/>
      <w:bookmarkEnd w:id="4"/>
      <w:r>
        <w:t>1.3 Livelihoods</w:t>
      </w:r>
      <w:bookmarkEnd w:id="8"/>
    </w:p>
    <w:p w14:paraId="24551FD2" w14:textId="77777777" w:rsidR="00FC4A6F" w:rsidRDefault="00F6169E">
      <w:pPr>
        <w:pStyle w:val="Heading3"/>
      </w:pPr>
      <w:bookmarkStart w:id="9" w:name="economic-activity-in-last-10-years-q314"/>
      <w:r>
        <w:t>1.3.1 Economic activity in last 10 years (Q314)</w:t>
      </w:r>
    </w:p>
    <w:p w14:paraId="70B284CB" w14:textId="77777777" w:rsidR="00FC4A6F" w:rsidRDefault="00F6169E">
      <w:pPr>
        <w:pStyle w:val="Heading3"/>
      </w:pPr>
      <w:bookmarkStart w:id="10" w:name="income-sources-q401-q402"/>
      <w:bookmarkEnd w:id="9"/>
      <w:r>
        <w:t>1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0"/>
        <w:gridCol w:w="3415"/>
        <w:gridCol w:w="1611"/>
        <w:gridCol w:w="2860"/>
      </w:tblGrid>
      <w:tr w:rsidR="00FC4A6F" w14:paraId="0BC9DC00" w14:textId="77777777">
        <w:tc>
          <w:tcPr>
            <w:tcW w:w="0" w:type="auto"/>
          </w:tcPr>
          <w:p w14:paraId="0B9D40DB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6"/>
              <w:gridCol w:w="886"/>
              <w:gridCol w:w="827"/>
            </w:tblGrid>
            <w:tr w:rsidR="00FC4A6F" w14:paraId="6E8D46F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CDD4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62A10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C8EF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D2208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7C6C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C256F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84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8E962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FC4A6F" w14:paraId="1DE43A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9B4D3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EDC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873AB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FC4A6F" w14:paraId="16FDF0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B086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21765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C595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FC4A6F" w14:paraId="08B3D3C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6F7C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C8B6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CC966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2D7E94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131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5731D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1F86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6626EA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00DF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8D01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79F7D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34EFD8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01C4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DFE81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7915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2E98B0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B1A4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0C48D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5471A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4DD26435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BE4EE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E622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CF0A7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1B5B1654" w14:textId="77777777" w:rsidR="00FC4A6F" w:rsidRDefault="00FC4A6F"/>
        </w:tc>
        <w:tc>
          <w:tcPr>
            <w:tcW w:w="0" w:type="auto"/>
          </w:tcPr>
          <w:p w14:paraId="10745C86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" w:name="unnamed-chunk-1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</w:t>
            </w:r>
            <w:r>
              <w:rPr>
                <w:b/>
              </w:rPr>
              <w:fldChar w:fldCharType="end"/>
            </w:r>
            <w:bookmarkEnd w:id="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17"/>
              <w:gridCol w:w="827"/>
            </w:tblGrid>
            <w:tr w:rsidR="00FC4A6F" w14:paraId="46B8EB1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0E498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6EF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CD81A5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20CA2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F8BF8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1.9%</w:t>
                  </w:r>
                </w:p>
              </w:tc>
            </w:tr>
            <w:tr w:rsidR="00FC4A6F" w14:paraId="474F25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788C2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A64FC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FC4A6F" w14:paraId="699F9C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702FB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E2BDF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.1%</w:t>
                  </w:r>
                </w:p>
              </w:tc>
            </w:tr>
            <w:tr w:rsidR="00FC4A6F" w14:paraId="4DB03C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45C0E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0695D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FC4A6F" w14:paraId="423789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1614D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B611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6%</w:t>
                  </w:r>
                </w:p>
              </w:tc>
            </w:tr>
            <w:tr w:rsidR="00FC4A6F" w14:paraId="439005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A44E1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54DC3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5%</w:t>
                  </w:r>
                </w:p>
              </w:tc>
            </w:tr>
            <w:tr w:rsidR="00FC4A6F" w14:paraId="4139FF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38F78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7BF38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2%</w:t>
                  </w:r>
                </w:p>
              </w:tc>
            </w:tr>
            <w:tr w:rsidR="00FC4A6F" w14:paraId="1453BB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D1EE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676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0%</w:t>
                  </w:r>
                </w:p>
              </w:tc>
            </w:tr>
            <w:tr w:rsidR="00FC4A6F" w14:paraId="133E62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5FBD6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16F0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73728D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4636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7F3D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4%</w:t>
                  </w:r>
                </w:p>
              </w:tc>
            </w:tr>
            <w:tr w:rsidR="00FC4A6F" w14:paraId="1C5686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AA12E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A502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FC4A6F" w14:paraId="52FC2F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6C71F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5D4A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FC4A6F" w14:paraId="68648E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F8DA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DA93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0DD03D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C89BA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0855C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8%</w:t>
                  </w:r>
                </w:p>
              </w:tc>
            </w:tr>
            <w:tr w:rsidR="00FC4A6F" w14:paraId="1406EB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E5F1D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7AA48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FC4A6F" w14:paraId="39B8DD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90A44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FB60A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4%</w:t>
                  </w:r>
                </w:p>
              </w:tc>
            </w:tr>
            <w:tr w:rsidR="00FC4A6F" w14:paraId="367D703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661B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DFA9B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3C933F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47FA4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5944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FC4A6F" w14:paraId="0F2619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FA900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73CA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FC4A6F" w14:paraId="1DA550D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A03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F810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4%</w:t>
                  </w:r>
                </w:p>
              </w:tc>
            </w:tr>
          </w:tbl>
          <w:p w14:paraId="6A1A3E03" w14:textId="77777777" w:rsidR="00FC4A6F" w:rsidRDefault="00FC4A6F"/>
        </w:tc>
      </w:tr>
    </w:tbl>
    <w:p w14:paraId="5A09967C" w14:textId="77777777" w:rsidR="00FC4A6F" w:rsidRDefault="00F6169E">
      <w:pPr>
        <w:pStyle w:val="Heading2"/>
      </w:pPr>
      <w:bookmarkStart w:id="12" w:name="food-security"/>
      <w:bookmarkStart w:id="13" w:name="_Toc105955369"/>
      <w:bookmarkEnd w:id="7"/>
      <w:bookmarkEnd w:id="10"/>
      <w:r>
        <w:lastRenderedPageBreak/>
        <w:t>1.4 Food security</w:t>
      </w:r>
      <w:bookmarkEnd w:id="13"/>
    </w:p>
    <w:p w14:paraId="3CDEEC83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4" w:name="unnamed-chunk-1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</w:t>
      </w:r>
      <w:r>
        <w:rPr>
          <w:b/>
        </w:rPr>
        <w:fldChar w:fldCharType="end"/>
      </w:r>
      <w:bookmarkEnd w:id="1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4C97F0A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432C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10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4A3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D4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A8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5A5EAE3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C0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C6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F7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56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 - 7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88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FC4A6F" w14:paraId="607205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B7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915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63F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C3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6D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FC4A6F" w14:paraId="238B19F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60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28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E7A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F8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5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B98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2A6F39F3" w14:textId="77777777" w:rsidR="00FC4A6F" w:rsidRDefault="00F6169E">
      <w:pPr>
        <w:pStyle w:val="Heading2"/>
      </w:pPr>
      <w:bookmarkStart w:id="15" w:name="health"/>
      <w:bookmarkStart w:id="16" w:name="_Toc105955370"/>
      <w:bookmarkEnd w:id="12"/>
      <w:r>
        <w:t>1.5 Health</w:t>
      </w:r>
      <w:bookmarkEnd w:id="16"/>
    </w:p>
    <w:p w14:paraId="080EDB60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7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</w:t>
      </w:r>
      <w:r>
        <w:rPr>
          <w:b/>
        </w:rPr>
        <w:fldChar w:fldCharType="end"/>
      </w:r>
      <w:bookmarkEnd w:id="17"/>
      <w:r>
        <w:t xml:space="preserve">: </w:t>
      </w:r>
      <w:r>
        <w:t>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7BF8DBE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98E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114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28B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AC4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7C5B124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BE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94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AC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69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59.6%</w:t>
            </w:r>
          </w:p>
        </w:tc>
      </w:tr>
      <w:tr w:rsidR="00FC4A6F" w14:paraId="4D42500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EE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8F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8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8E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36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2% - 73.9%</w:t>
            </w:r>
          </w:p>
        </w:tc>
      </w:tr>
      <w:tr w:rsidR="00FC4A6F" w14:paraId="29353CE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53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65F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D8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C6B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 - 54.6%</w:t>
            </w:r>
          </w:p>
        </w:tc>
      </w:tr>
      <w:tr w:rsidR="00FC4A6F" w14:paraId="3F23F61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DD6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76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8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61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F7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8% - 56.1%</w:t>
            </w:r>
          </w:p>
        </w:tc>
      </w:tr>
    </w:tbl>
    <w:p w14:paraId="61A44BDC" w14:textId="77777777" w:rsidR="00FC4A6F" w:rsidRDefault="00F6169E">
      <w:pPr>
        <w:pStyle w:val="Heading3"/>
      </w:pPr>
      <w:bookmarkStart w:id="18" w:name="purpose-of-visit-with-satisfaction-rates"/>
      <w:r>
        <w:t>1.5.1 Purpose of visit, with satisfaction rates</w:t>
      </w:r>
    </w:p>
    <w:p w14:paraId="76FF14A7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9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</w:t>
      </w:r>
      <w:r>
        <w:rPr>
          <w:b/>
        </w:rPr>
        <w:fldChar w:fldCharType="end"/>
      </w:r>
      <w:bookmarkEnd w:id="19"/>
      <w:r>
        <w:t xml:space="preserve">: </w:t>
      </w:r>
      <w:r>
        <w:t xml:space="preserve">Health clinic satisfaction by servic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3F84604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853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2F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F1B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05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E51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D20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EFD238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EE4B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985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73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% - 9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7D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C4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% - 5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D4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02FA84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9BE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CC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59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3% - 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C56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B8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5ED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26310FF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CC6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E02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3A9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 - 6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9C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38E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6A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59EE7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C5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F3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10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4% - 2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C5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B8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2C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789524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CC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CCBE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50B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 - 2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3CF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E8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8% - 6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0E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2DC0277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C3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86E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39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9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6D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DD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32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6D75888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38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D5F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FE0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 - 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7A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D300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8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9B2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750415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71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15B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6F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A3BB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75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5% - 8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70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2079BF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8E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01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48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55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B4D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6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2E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28F67F30" w14:textId="77777777" w:rsidR="00FC4A6F" w:rsidRDefault="00F6169E">
      <w:pPr>
        <w:pStyle w:val="Heading1"/>
      </w:pPr>
      <w:bookmarkStart w:id="20" w:name="wau-western-bahr-el-gazal"/>
      <w:bookmarkStart w:id="21" w:name="_Toc105955371"/>
      <w:bookmarkEnd w:id="0"/>
      <w:bookmarkEnd w:id="15"/>
      <w:bookmarkEnd w:id="18"/>
      <w:r>
        <w:t>2 Wau (Western Bahr el Gazal)</w:t>
      </w:r>
      <w:bookmarkEnd w:id="21"/>
    </w:p>
    <w:p w14:paraId="137A1A0D" w14:textId="77777777" w:rsidR="00FC4A6F" w:rsidRDefault="00F6169E">
      <w:pPr>
        <w:pStyle w:val="Heading2"/>
      </w:pPr>
      <w:bookmarkStart w:id="22" w:name="age-1"/>
      <w:bookmarkStart w:id="23" w:name="_Toc105955372"/>
      <w:r>
        <w:lastRenderedPageBreak/>
        <w:t>2.1 Age</w:t>
      </w:r>
      <w:bookmarkEnd w:id="23"/>
    </w:p>
    <w:p w14:paraId="4E460E62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density, Wau.png"</w:t>
      </w:r>
      <w:r>
        <w:rPr>
          <w:rStyle w:val="NormalTok"/>
        </w:rPr>
        <w:t>))</w:t>
      </w:r>
    </w:p>
    <w:p w14:paraId="70A29F23" w14:textId="77777777" w:rsidR="00FC4A6F" w:rsidRDefault="00F6169E">
      <w:r>
        <w:rPr>
          <w:noProof/>
        </w:rPr>
        <w:drawing>
          <wp:inline distT="0" distB="0" distL="0" distR="0" wp14:anchorId="3C6418CC" wp14:editId="67180F31">
            <wp:extent cx="5943600" cy="3396342"/>
            <wp:effectExtent l="0" t="0" r="0" b="0"/>
            <wp:docPr id="36" name="Picture" descr="Age distribution of all household members, Wa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/Users/dan.killian/Documents/South%20Sudan%20resilience%20-%20MSI/output/viz/Wau/age%20density,%20W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0043E" w14:textId="77777777" w:rsidR="00FC4A6F" w:rsidRDefault="00F6169E">
      <w:pPr>
        <w:pStyle w:val="ImageCaption"/>
      </w:pPr>
      <w:r>
        <w:t xml:space="preserve">Age distribution of all household members, </w:t>
      </w:r>
      <w:proofErr w:type="spellStart"/>
      <w:r>
        <w:t>Wau</w:t>
      </w:r>
      <w:proofErr w:type="spellEnd"/>
    </w:p>
    <w:p w14:paraId="466F822F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pyramid, Wau.png"</w:t>
      </w:r>
      <w:r>
        <w:rPr>
          <w:rStyle w:val="NormalTok"/>
        </w:rPr>
        <w:t>))</w:t>
      </w:r>
    </w:p>
    <w:p w14:paraId="3EE21FBD" w14:textId="77777777" w:rsidR="00FC4A6F" w:rsidRDefault="00F6169E">
      <w:r>
        <w:rPr>
          <w:noProof/>
        </w:rPr>
        <w:drawing>
          <wp:inline distT="0" distB="0" distL="0" distR="0" wp14:anchorId="210BB6C6" wp14:editId="596F99F4">
            <wp:extent cx="5943600" cy="3396342"/>
            <wp:effectExtent l="0" t="0" r="0" b="0"/>
            <wp:docPr id="3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/Users/dan.killian/Documents/South%20Sudan%20resilience%20-%20MSI/output/viz/Wau/age%20pyramid,%20W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86743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05CE2167" w14:textId="77777777" w:rsidR="00FC4A6F" w:rsidRDefault="00F6169E">
      <w:pPr>
        <w:pStyle w:val="Heading2"/>
      </w:pPr>
      <w:bookmarkStart w:id="24" w:name="education-1"/>
      <w:bookmarkStart w:id="25" w:name="_Toc105955373"/>
      <w:bookmarkEnd w:id="22"/>
      <w:r>
        <w:t>2.2 Education</w:t>
      </w:r>
      <w:bookmarkEnd w:id="25"/>
    </w:p>
    <w:p w14:paraId="4FE41866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6" w:name="unnamed-chunk-2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</w:t>
      </w:r>
      <w:r>
        <w:rPr>
          <w:b/>
        </w:rPr>
        <w:fldChar w:fldCharType="end"/>
      </w:r>
      <w:bookmarkEnd w:id="26"/>
      <w:r>
        <w:t>: Level</w:t>
      </w:r>
      <w:r>
        <w:t xml:space="preserve">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3F3EF4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F2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4B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C6E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3AA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0147E7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76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2A1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,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F4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10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29.8%</w:t>
            </w:r>
          </w:p>
        </w:tc>
      </w:tr>
      <w:tr w:rsidR="00FC4A6F" w14:paraId="0B58FB7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83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5C6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,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C8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37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66%</w:t>
            </w:r>
          </w:p>
        </w:tc>
      </w:tr>
      <w:tr w:rsidR="00FC4A6F" w14:paraId="100DF21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91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8CE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,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39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61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47%</w:t>
            </w:r>
          </w:p>
        </w:tc>
      </w:tr>
      <w:tr w:rsidR="00FC4A6F" w14:paraId="5A86E563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30C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7D1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,14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D7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5E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% - 47.9%</w:t>
            </w:r>
          </w:p>
        </w:tc>
      </w:tr>
    </w:tbl>
    <w:p w14:paraId="041AF929" w14:textId="77777777" w:rsidR="00FC4A6F" w:rsidRDefault="00F6169E">
      <w:pPr>
        <w:pStyle w:val="Heading2"/>
      </w:pPr>
      <w:bookmarkStart w:id="27" w:name="livelihoods-1"/>
      <w:bookmarkStart w:id="28" w:name="_Toc105955374"/>
      <w:bookmarkEnd w:id="24"/>
      <w:r>
        <w:t>2.3 Livelihoods</w:t>
      </w:r>
      <w:bookmarkEnd w:id="28"/>
    </w:p>
    <w:p w14:paraId="19D5467B" w14:textId="77777777" w:rsidR="00FC4A6F" w:rsidRDefault="00F6169E">
      <w:pPr>
        <w:pStyle w:val="Heading3"/>
      </w:pPr>
      <w:bookmarkStart w:id="29" w:name="Xcd07ebec506d307d8d300ee2db469e64fdc3131"/>
      <w:r>
        <w:t>2.3.1 Economic activity in last 10 years (Q314)</w:t>
      </w:r>
    </w:p>
    <w:p w14:paraId="25FD9315" w14:textId="77777777" w:rsidR="00FC4A6F" w:rsidRDefault="00F6169E">
      <w:pPr>
        <w:pStyle w:val="Heading3"/>
      </w:pPr>
      <w:bookmarkStart w:id="30" w:name="income-sources-q401-q402-1"/>
      <w:bookmarkEnd w:id="29"/>
      <w:r>
        <w:t>2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0"/>
        <w:gridCol w:w="3415"/>
        <w:gridCol w:w="1611"/>
        <w:gridCol w:w="2860"/>
      </w:tblGrid>
      <w:tr w:rsidR="00FC4A6F" w14:paraId="07286087" w14:textId="77777777">
        <w:tc>
          <w:tcPr>
            <w:tcW w:w="0" w:type="auto"/>
          </w:tcPr>
          <w:p w14:paraId="0C006187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6"/>
              <w:gridCol w:w="886"/>
              <w:gridCol w:w="827"/>
            </w:tblGrid>
            <w:tr w:rsidR="00FC4A6F" w14:paraId="2B6AB87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AA23C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2C4C4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784E9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DC6E5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33720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A9D3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25A8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0%</w:t>
                  </w:r>
                </w:p>
              </w:tc>
            </w:tr>
            <w:tr w:rsidR="00FC4A6F" w14:paraId="63A400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716BB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3DC7F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2CED9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641E5D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B3A9A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7F66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57E6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FC4A6F" w14:paraId="04059D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59C2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A5A1B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3915C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  <w:tr w:rsidR="00FC4A6F" w14:paraId="5FDCB4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8A777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1686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36580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0CD386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09558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3173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ED73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FC4A6F" w14:paraId="7E80B0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2033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A359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A9DC9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3717CC2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EAD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8B8B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79E3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3BAB169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FED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35E3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8216A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2D8ECBF1" w14:textId="77777777" w:rsidR="00FC4A6F" w:rsidRDefault="00FC4A6F"/>
        </w:tc>
        <w:tc>
          <w:tcPr>
            <w:tcW w:w="0" w:type="auto"/>
          </w:tcPr>
          <w:p w14:paraId="5A32A6A7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1" w:name="unnamed-chunk-3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  <w:bookmarkEnd w:id="3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17"/>
              <w:gridCol w:w="827"/>
            </w:tblGrid>
            <w:tr w:rsidR="00FC4A6F" w14:paraId="077B20F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30472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26B85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9E677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ACC6D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555D3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7%</w:t>
                  </w:r>
                </w:p>
              </w:tc>
            </w:tr>
            <w:tr w:rsidR="00FC4A6F" w14:paraId="502B07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8625C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357C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FC4A6F" w14:paraId="0620D3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D2029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B9272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5%</w:t>
                  </w:r>
                </w:p>
              </w:tc>
            </w:tr>
            <w:tr w:rsidR="00FC4A6F" w14:paraId="7CDAD7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5F7DE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6E69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0%</w:t>
                  </w:r>
                </w:p>
              </w:tc>
            </w:tr>
            <w:tr w:rsidR="00FC4A6F" w14:paraId="5B3B99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935F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BCE22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8%</w:t>
                  </w:r>
                </w:p>
              </w:tc>
            </w:tr>
            <w:tr w:rsidR="00FC4A6F" w14:paraId="2A2B6A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7E8B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B46FA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6%</w:t>
                  </w:r>
                </w:p>
              </w:tc>
            </w:tr>
            <w:tr w:rsidR="00FC4A6F" w14:paraId="26089C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ACF2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095B8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0%</w:t>
                  </w:r>
                </w:p>
              </w:tc>
            </w:tr>
            <w:tr w:rsidR="00FC4A6F" w14:paraId="142ABB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70D02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EE407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9%</w:t>
                  </w:r>
                </w:p>
              </w:tc>
            </w:tr>
            <w:tr w:rsidR="00FC4A6F" w14:paraId="7E7555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592AB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C9816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FC4A6F" w14:paraId="5B93E6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610BD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F574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FC4A6F" w14:paraId="09EB1E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F067B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C6B3C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FC4A6F" w14:paraId="48D527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EE924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6D940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FC4A6F" w14:paraId="05D4335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6AEA8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B3EE9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5%</w:t>
                  </w:r>
                </w:p>
              </w:tc>
            </w:tr>
            <w:tr w:rsidR="00FC4A6F" w14:paraId="7BCB4E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C2D5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77B0E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FC4A6F" w14:paraId="33D463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6809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CF11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FC4A6F" w14:paraId="7E8026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F2E9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EDF94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FC4A6F" w14:paraId="7E0537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4763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BA59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5%</w:t>
                  </w:r>
                </w:p>
              </w:tc>
            </w:tr>
            <w:tr w:rsidR="00FC4A6F" w14:paraId="561EB2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39F2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1F12B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4%</w:t>
                  </w:r>
                </w:p>
              </w:tc>
            </w:tr>
            <w:tr w:rsidR="00FC4A6F" w14:paraId="32DCF0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A845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0C39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4%</w:t>
                  </w:r>
                </w:p>
              </w:tc>
            </w:tr>
            <w:tr w:rsidR="00FC4A6F" w14:paraId="71FC11F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04D92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0C03D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</w:tbl>
          <w:p w14:paraId="6E492549" w14:textId="77777777" w:rsidR="00FC4A6F" w:rsidRDefault="00FC4A6F"/>
        </w:tc>
      </w:tr>
    </w:tbl>
    <w:p w14:paraId="330BCA06" w14:textId="77777777" w:rsidR="00FC4A6F" w:rsidRDefault="00F6169E">
      <w:pPr>
        <w:pStyle w:val="Heading2"/>
      </w:pPr>
      <w:bookmarkStart w:id="32" w:name="food-security-1"/>
      <w:bookmarkStart w:id="33" w:name="_Toc105955375"/>
      <w:bookmarkEnd w:id="27"/>
      <w:bookmarkEnd w:id="30"/>
      <w:r>
        <w:lastRenderedPageBreak/>
        <w:t>2.4 Food security</w:t>
      </w:r>
      <w:bookmarkEnd w:id="33"/>
    </w:p>
    <w:p w14:paraId="66521DB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34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0</w:t>
      </w:r>
      <w:r>
        <w:rPr>
          <w:b/>
        </w:rPr>
        <w:fldChar w:fldCharType="end"/>
      </w:r>
      <w:bookmarkEnd w:id="3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676A20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12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60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F22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23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39F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D0A985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E21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A0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B23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03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B4E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FC4A6F" w14:paraId="0BEAF9E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67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1A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07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08F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CE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FC4A6F" w14:paraId="668C63E8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BB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35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7F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45F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166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32E1B557" w14:textId="77777777" w:rsidR="00FC4A6F" w:rsidRDefault="00F6169E">
      <w:pPr>
        <w:pStyle w:val="Heading2"/>
      </w:pPr>
      <w:bookmarkStart w:id="35" w:name="health-1"/>
      <w:bookmarkStart w:id="36" w:name="_Toc105955376"/>
      <w:bookmarkEnd w:id="32"/>
      <w:r>
        <w:t>2.5 Health</w:t>
      </w:r>
      <w:bookmarkEnd w:id="36"/>
    </w:p>
    <w:p w14:paraId="17F6A054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37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1</w:t>
      </w:r>
      <w:r>
        <w:rPr>
          <w:b/>
        </w:rPr>
        <w:fldChar w:fldCharType="end"/>
      </w:r>
      <w:bookmarkEnd w:id="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3893E58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62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146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46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E8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3029CF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79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70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,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32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C5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2% - 91.7%</w:t>
            </w:r>
          </w:p>
        </w:tc>
      </w:tr>
      <w:tr w:rsidR="00FC4A6F" w14:paraId="715DD63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DB3B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15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B35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92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 - 93.7%</w:t>
            </w:r>
          </w:p>
        </w:tc>
      </w:tr>
      <w:tr w:rsidR="00FC4A6F" w14:paraId="6449FBA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55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28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51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E21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 - 77.8%</w:t>
            </w:r>
          </w:p>
        </w:tc>
      </w:tr>
      <w:tr w:rsidR="00FC4A6F" w14:paraId="7943AFA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FB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E8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34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4F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3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38A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3% - 74.4%</w:t>
            </w:r>
          </w:p>
        </w:tc>
      </w:tr>
    </w:tbl>
    <w:p w14:paraId="34B61745" w14:textId="77777777" w:rsidR="00FC4A6F" w:rsidRDefault="00F6169E">
      <w:pPr>
        <w:pStyle w:val="Heading3"/>
      </w:pPr>
      <w:bookmarkStart w:id="38" w:name="X3b4647dec654bdd9f7b4d922f4d70a8d9848169"/>
      <w:r>
        <w:t xml:space="preserve">2.5.1 </w:t>
      </w:r>
      <w:r>
        <w:t>Purpose of visit, with satisfaction rates</w:t>
      </w:r>
    </w:p>
    <w:p w14:paraId="48A79319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39" w:name="unnamed-chunk-4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2</w:t>
      </w:r>
      <w:r>
        <w:rPr>
          <w:b/>
        </w:rPr>
        <w:fldChar w:fldCharType="end"/>
      </w:r>
      <w:bookmarkEnd w:id="39"/>
      <w:r>
        <w:t xml:space="preserve">: Health clinic satisfaction by service, </w:t>
      </w:r>
      <w:proofErr w:type="spellStart"/>
      <w:r>
        <w:t>Wau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45BC180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08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638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64A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A28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F1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40B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05DE5B0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AD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12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45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2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42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9DB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8% - 7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B2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543851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26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6CA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64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% - 8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FC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FF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9% - 7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1C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57168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4B7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05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18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 - 3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20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388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28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01991B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27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86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A8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3% - 2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96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2C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5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9DC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33E495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C1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3DC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F0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1B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36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8% - 7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3FE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5EA335C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6B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B16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BA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8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D46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85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7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CD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E8B179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0F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47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1C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48A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93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AE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63491AE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5D7E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61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822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1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12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74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5% - 8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9226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4B5D081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58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2A4B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CA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5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702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E76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7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D97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4B0B6551" w14:textId="77777777" w:rsidR="00FC4A6F" w:rsidRDefault="00F6169E">
      <w:pPr>
        <w:pStyle w:val="Heading1"/>
      </w:pPr>
      <w:bookmarkStart w:id="40" w:name="budi-eastern-equatoria"/>
      <w:bookmarkStart w:id="41" w:name="_Toc105955377"/>
      <w:bookmarkEnd w:id="20"/>
      <w:bookmarkEnd w:id="35"/>
      <w:bookmarkEnd w:id="38"/>
      <w:r>
        <w:t xml:space="preserve">3 </w:t>
      </w:r>
      <w:r>
        <w:t>Budi (Eastern Equatoria)</w:t>
      </w:r>
      <w:bookmarkEnd w:id="41"/>
    </w:p>
    <w:p w14:paraId="0F3AB8E8" w14:textId="77777777" w:rsidR="00FC4A6F" w:rsidRDefault="00F6169E">
      <w:pPr>
        <w:pStyle w:val="Heading2"/>
      </w:pPr>
      <w:bookmarkStart w:id="42" w:name="age-2"/>
      <w:bookmarkStart w:id="43" w:name="_Toc105955378"/>
      <w:r>
        <w:lastRenderedPageBreak/>
        <w:t>3.1 Age</w:t>
      </w:r>
      <w:bookmarkEnd w:id="43"/>
    </w:p>
    <w:p w14:paraId="5AD46602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density, Budi.png"</w:t>
      </w:r>
      <w:r>
        <w:rPr>
          <w:rStyle w:val="NormalTok"/>
        </w:rPr>
        <w:t>))</w:t>
      </w:r>
    </w:p>
    <w:p w14:paraId="215A50BE" w14:textId="77777777" w:rsidR="00FC4A6F" w:rsidRDefault="00F6169E">
      <w:r>
        <w:rPr>
          <w:noProof/>
        </w:rPr>
        <w:drawing>
          <wp:inline distT="0" distB="0" distL="0" distR="0" wp14:anchorId="2971FF2E" wp14:editId="155763E0">
            <wp:extent cx="5943600" cy="3396342"/>
            <wp:effectExtent l="0" t="0" r="0" b="0"/>
            <wp:docPr id="51" name="Picture" descr="Age distribution of all household members, Bu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/Users/dan.killian/Documents/South%20Sudan%20resilience%20-%20MSI/output/viz/Budi/age%20density,%20Bud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83FB9" w14:textId="77777777" w:rsidR="00FC4A6F" w:rsidRDefault="00F6169E">
      <w:pPr>
        <w:pStyle w:val="ImageCaption"/>
      </w:pPr>
      <w:r>
        <w:t>Age distribution of all household members, Budi</w:t>
      </w:r>
    </w:p>
    <w:p w14:paraId="2311669D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pyramid, Budi.png"</w:t>
      </w:r>
      <w:r>
        <w:rPr>
          <w:rStyle w:val="NormalTok"/>
        </w:rPr>
        <w:t>))</w:t>
      </w:r>
    </w:p>
    <w:p w14:paraId="6D9A56AB" w14:textId="77777777" w:rsidR="00FC4A6F" w:rsidRDefault="00F6169E">
      <w:r>
        <w:rPr>
          <w:noProof/>
        </w:rPr>
        <w:drawing>
          <wp:inline distT="0" distB="0" distL="0" distR="0" wp14:anchorId="549F4BE2" wp14:editId="7E2F1030">
            <wp:extent cx="5943600" cy="3396342"/>
            <wp:effectExtent l="0" t="0" r="0" b="0"/>
            <wp:docPr id="5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/Users/dan.killian/Documents/South%20Sudan%20resilience%20-%20MSI/output/viz/Budi/age%20pyramid,%20Bud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BE2D1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5E396023" w14:textId="77777777" w:rsidR="00FC4A6F" w:rsidRDefault="00F6169E">
      <w:pPr>
        <w:pStyle w:val="Heading2"/>
      </w:pPr>
      <w:bookmarkStart w:id="44" w:name="education-2"/>
      <w:bookmarkStart w:id="45" w:name="_Toc105955379"/>
      <w:bookmarkEnd w:id="42"/>
      <w:r>
        <w:t>3.2 Education</w:t>
      </w:r>
      <w:bookmarkEnd w:id="45"/>
    </w:p>
    <w:p w14:paraId="5A2A145A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46" w:name="unnamed-chunk-4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3</w:t>
      </w:r>
      <w:r>
        <w:rPr>
          <w:b/>
        </w:rPr>
        <w:fldChar w:fldCharType="end"/>
      </w:r>
      <w:bookmarkEnd w:id="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13764EC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A14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FF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41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7A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488C42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276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FD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,0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6EC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56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% - 84.9%</w:t>
            </w:r>
          </w:p>
        </w:tc>
      </w:tr>
      <w:tr w:rsidR="00FC4A6F" w14:paraId="5005D2C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B63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E5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5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1C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ED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 - 24.1%</w:t>
            </w:r>
          </w:p>
        </w:tc>
      </w:tr>
      <w:tr w:rsidR="00FC4A6F" w14:paraId="7AAF80F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3A9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0B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8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D2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AB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1% - 25.5%</w:t>
            </w:r>
          </w:p>
        </w:tc>
      </w:tr>
      <w:tr w:rsidR="00FC4A6F" w14:paraId="648644C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7B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48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1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22A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DA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4.5%</w:t>
            </w:r>
          </w:p>
        </w:tc>
      </w:tr>
    </w:tbl>
    <w:p w14:paraId="0E090EFD" w14:textId="77777777" w:rsidR="00FC4A6F" w:rsidRDefault="00F6169E">
      <w:pPr>
        <w:pStyle w:val="Heading2"/>
      </w:pPr>
      <w:bookmarkStart w:id="47" w:name="livelihoods-2"/>
      <w:bookmarkStart w:id="48" w:name="_Toc105955380"/>
      <w:bookmarkEnd w:id="44"/>
      <w:r>
        <w:t>3.3 Livelihoods</w:t>
      </w:r>
      <w:bookmarkEnd w:id="48"/>
    </w:p>
    <w:p w14:paraId="0C90B616" w14:textId="77777777" w:rsidR="00FC4A6F" w:rsidRDefault="00F6169E">
      <w:pPr>
        <w:pStyle w:val="Heading3"/>
      </w:pPr>
      <w:bookmarkStart w:id="49" w:name="X05c7b59b5e1439ce0e7c3a3d898cb83aa3d1e40"/>
      <w:r>
        <w:t>3.3.1 Economic activity in last 10 years (Q314)</w:t>
      </w:r>
    </w:p>
    <w:p w14:paraId="26A629FC" w14:textId="77777777" w:rsidR="00FC4A6F" w:rsidRDefault="00F6169E">
      <w:pPr>
        <w:pStyle w:val="Heading3"/>
      </w:pPr>
      <w:bookmarkStart w:id="50" w:name="income-sources-q401-q402-2"/>
      <w:bookmarkEnd w:id="49"/>
      <w:r>
        <w:t>3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D927D9D" w14:textId="77777777">
        <w:tc>
          <w:tcPr>
            <w:tcW w:w="0" w:type="auto"/>
          </w:tcPr>
          <w:p w14:paraId="4FA560AB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14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5D0F029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7A5BD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21E0C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BA24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4F706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E4828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F593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5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BD8DD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FC4A6F" w14:paraId="09C98B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CE0D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DB10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0ED9E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9%</w:t>
                  </w:r>
                </w:p>
              </w:tc>
            </w:tr>
            <w:tr w:rsidR="00FC4A6F" w14:paraId="7A27E0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02CD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8A84D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17411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8%</w:t>
                  </w:r>
                </w:p>
              </w:tc>
            </w:tr>
            <w:tr w:rsidR="00FC4A6F" w14:paraId="2A3F372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DE3D9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E99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820D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FC4A6F" w14:paraId="48A24D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33D6E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C7CF1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116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18CB94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96A29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E8B0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CA23C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6F2E2AF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00BA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C7C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D811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FC4A6F" w14:paraId="627813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3431B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64BCA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A65E3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6C15E85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3B67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FB609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B4B87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1F7EA76C" w14:textId="77777777" w:rsidR="00FC4A6F" w:rsidRDefault="00FC4A6F"/>
        </w:tc>
        <w:tc>
          <w:tcPr>
            <w:tcW w:w="0" w:type="auto"/>
          </w:tcPr>
          <w:p w14:paraId="58E9AA08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51" w:name="unnamed-chunk-5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15</w:t>
            </w:r>
            <w:r>
              <w:rPr>
                <w:b/>
              </w:rPr>
              <w:fldChar w:fldCharType="end"/>
            </w:r>
            <w:bookmarkEnd w:id="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3D239CC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2CDF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6897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1F779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33BC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8992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.1%</w:t>
                  </w:r>
                </w:p>
              </w:tc>
            </w:tr>
            <w:tr w:rsidR="00FC4A6F" w14:paraId="1C2A99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F94C4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FC37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0%</w:t>
                  </w:r>
                </w:p>
              </w:tc>
            </w:tr>
            <w:tr w:rsidR="00FC4A6F" w14:paraId="40E61D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46111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0AFF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7%</w:t>
                  </w:r>
                </w:p>
              </w:tc>
            </w:tr>
            <w:tr w:rsidR="00FC4A6F" w14:paraId="0F0E10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45F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AE41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5%</w:t>
                  </w:r>
                </w:p>
              </w:tc>
            </w:tr>
            <w:tr w:rsidR="00FC4A6F" w14:paraId="12E812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88EF4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116E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2%</w:t>
                  </w:r>
                </w:p>
              </w:tc>
            </w:tr>
            <w:tr w:rsidR="00FC4A6F" w14:paraId="5F095B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3F0C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8574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0%</w:t>
                  </w:r>
                </w:p>
              </w:tc>
            </w:tr>
            <w:tr w:rsidR="00FC4A6F" w14:paraId="3006BB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06DD2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5F74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FC4A6F" w14:paraId="183199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9061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4BDB8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1%</w:t>
                  </w:r>
                </w:p>
              </w:tc>
            </w:tr>
            <w:tr w:rsidR="00FC4A6F" w14:paraId="088203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E7B81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EA5F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FC4A6F" w14:paraId="09EDE8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DA4C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C55F8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FC4A6F" w14:paraId="1037A8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FF396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49BF2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FC4A6F" w14:paraId="764513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49A0C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A8F82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2EE9A5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18C0E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AC7AA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122F4E8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818A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3E25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149A3A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E4042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80431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5A448F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B85C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AF18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FC4A6F" w14:paraId="5FEFFFB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42048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B59A5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FC4A6F" w14:paraId="5B49AE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32A53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9FC1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FC4A6F" w14:paraId="557CA7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A696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F1BA1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7575D1B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29F4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A07A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</w:tbl>
          <w:p w14:paraId="43FBCA73" w14:textId="77777777" w:rsidR="00FC4A6F" w:rsidRDefault="00FC4A6F"/>
        </w:tc>
      </w:tr>
    </w:tbl>
    <w:p w14:paraId="67E9AFB9" w14:textId="77777777" w:rsidR="00FC4A6F" w:rsidRDefault="00F6169E">
      <w:pPr>
        <w:pStyle w:val="Heading2"/>
      </w:pPr>
      <w:bookmarkStart w:id="52" w:name="food-security-2"/>
      <w:bookmarkStart w:id="53" w:name="_Toc105955381"/>
      <w:bookmarkEnd w:id="47"/>
      <w:bookmarkEnd w:id="50"/>
      <w:r>
        <w:lastRenderedPageBreak/>
        <w:t>3.4 Food security</w:t>
      </w:r>
      <w:bookmarkEnd w:id="53"/>
    </w:p>
    <w:p w14:paraId="0B07352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54" w:name="unnamed-chunk-5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6</w:t>
      </w:r>
      <w:r>
        <w:rPr>
          <w:b/>
        </w:rPr>
        <w:fldChar w:fldCharType="end"/>
      </w:r>
      <w:bookmarkEnd w:id="5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10B1E9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11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D6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A2C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230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C93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B841E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72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25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6C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CC1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6 - 7.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2F9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FC4A6F" w14:paraId="29D1A8A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5D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F2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079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6208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 - 2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B874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FC4A6F" w14:paraId="6013820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E9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0D6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3D5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43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 - 4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04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</w:tbl>
    <w:p w14:paraId="676FCEDC" w14:textId="77777777" w:rsidR="00FC4A6F" w:rsidRDefault="00F6169E">
      <w:pPr>
        <w:pStyle w:val="Heading2"/>
      </w:pPr>
      <w:bookmarkStart w:id="55" w:name="health-2"/>
      <w:bookmarkStart w:id="56" w:name="_Toc105955382"/>
      <w:bookmarkEnd w:id="52"/>
      <w:r>
        <w:t>3.5 Health</w:t>
      </w:r>
      <w:bookmarkEnd w:id="56"/>
    </w:p>
    <w:p w14:paraId="475FADFB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57" w:name="unnamed-chunk-5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7</w:t>
      </w:r>
      <w:r>
        <w:rPr>
          <w:b/>
        </w:rPr>
        <w:fldChar w:fldCharType="end"/>
      </w:r>
      <w:bookmarkEnd w:id="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2CF29E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24AC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B90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DB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8D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657942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7E6D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01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4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EF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6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01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7% - 98.5%</w:t>
            </w:r>
          </w:p>
        </w:tc>
      </w:tr>
      <w:tr w:rsidR="00FC4A6F" w14:paraId="53C28E5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F9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D3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1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646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7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C8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4% - 76.9%</w:t>
            </w:r>
          </w:p>
        </w:tc>
      </w:tr>
      <w:tr w:rsidR="00FC4A6F" w14:paraId="56DDE3F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C8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0D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0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E36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4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4C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6% - 86.3%</w:t>
            </w:r>
          </w:p>
        </w:tc>
      </w:tr>
      <w:tr w:rsidR="00FC4A6F" w14:paraId="4B854F5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505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17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57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2F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E2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 - 83.7%</w:t>
            </w:r>
          </w:p>
        </w:tc>
      </w:tr>
    </w:tbl>
    <w:p w14:paraId="5442CA19" w14:textId="77777777" w:rsidR="00FC4A6F" w:rsidRDefault="00F6169E">
      <w:pPr>
        <w:pStyle w:val="Heading3"/>
      </w:pPr>
      <w:bookmarkStart w:id="58" w:name="X392fd50195c7d7109999761c1bb4ea0440f2095"/>
      <w:r>
        <w:t xml:space="preserve">3.5.1 </w:t>
      </w:r>
      <w:r>
        <w:t>Purpose of visit, with satisfaction rates</w:t>
      </w:r>
    </w:p>
    <w:p w14:paraId="21501213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59" w:name="unnamed-chunk-6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8</w:t>
      </w:r>
      <w:r>
        <w:rPr>
          <w:b/>
        </w:rPr>
        <w:fldChar w:fldCharType="end"/>
      </w:r>
      <w:bookmarkEnd w:id="59"/>
      <w:r>
        <w:t>: Health clinic satisfaction by servic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326A03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39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9C6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50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12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33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A2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BF8CE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E9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00B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68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2% - 9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EF6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7C0C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8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45A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51D65F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15E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38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25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5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94C7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27A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3% - 8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468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7D2BD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81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E4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F0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A06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D41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7% - 9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244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7FFADD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94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20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82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4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2504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81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674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4BA21D5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EDB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C7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823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2% - 1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63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0E5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4.8% - 5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8D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585B32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6D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5A4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27B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4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793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B4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5% - 10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84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D77DA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51E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BE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79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42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1C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9F8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3F04197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00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81C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294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9% - 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360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4523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5% - 10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B20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7EB1467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1FE8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D35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6B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6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7E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D33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5% - 100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8C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71E9B0E6" w14:textId="77777777" w:rsidR="00FC4A6F" w:rsidRDefault="00F6169E">
      <w:pPr>
        <w:pStyle w:val="Heading1"/>
      </w:pPr>
      <w:bookmarkStart w:id="60" w:name="kapoeta-north-eastern-equatoria"/>
      <w:bookmarkStart w:id="61" w:name="_Toc105955383"/>
      <w:bookmarkEnd w:id="40"/>
      <w:bookmarkEnd w:id="55"/>
      <w:bookmarkEnd w:id="58"/>
      <w:r>
        <w:t xml:space="preserve">4 </w:t>
      </w:r>
      <w:r>
        <w:t>Kapoeta North (Eastern Equatoria)</w:t>
      </w:r>
      <w:bookmarkEnd w:id="61"/>
    </w:p>
    <w:p w14:paraId="2D346E0D" w14:textId="77777777" w:rsidR="00FC4A6F" w:rsidRDefault="00F6169E">
      <w:pPr>
        <w:pStyle w:val="Heading2"/>
      </w:pPr>
      <w:bookmarkStart w:id="62" w:name="age-3"/>
      <w:bookmarkStart w:id="63" w:name="_Toc105955384"/>
      <w:r>
        <w:lastRenderedPageBreak/>
        <w:t>4.1 Age</w:t>
      </w:r>
      <w:bookmarkEnd w:id="63"/>
    </w:p>
    <w:p w14:paraId="4F6EC45C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density, Kapoeta North.png"</w:t>
      </w:r>
      <w:r>
        <w:rPr>
          <w:rStyle w:val="NormalTok"/>
        </w:rPr>
        <w:t>))</w:t>
      </w:r>
    </w:p>
    <w:p w14:paraId="676FDCE1" w14:textId="77777777" w:rsidR="00FC4A6F" w:rsidRDefault="00F6169E">
      <w:r>
        <w:rPr>
          <w:noProof/>
        </w:rPr>
        <w:drawing>
          <wp:inline distT="0" distB="0" distL="0" distR="0" wp14:anchorId="6E8D01A3" wp14:editId="3284C253">
            <wp:extent cx="5943600" cy="3396342"/>
            <wp:effectExtent l="0" t="0" r="0" b="0"/>
            <wp:docPr id="66" name="Picture" descr="Age distribution of all household members, Kapoeta Nor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/Users/dan.killian/Documents/South%20Sudan%20resilience%20-%20MSI/output/viz/Kapoeta%20North/age%20density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98D50" w14:textId="77777777" w:rsidR="00FC4A6F" w:rsidRDefault="00F6169E">
      <w:pPr>
        <w:pStyle w:val="ImageCaption"/>
      </w:pPr>
      <w:r>
        <w:t>Age distribution of all household members, Kapoeta North</w:t>
      </w:r>
    </w:p>
    <w:p w14:paraId="572F0D47" w14:textId="77777777" w:rsidR="00FC4A6F" w:rsidRDefault="00F6169E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pyramid, Kapoeta North.png"</w:t>
      </w:r>
      <w:r>
        <w:rPr>
          <w:rStyle w:val="NormalTok"/>
        </w:rPr>
        <w:t>))</w:t>
      </w:r>
    </w:p>
    <w:p w14:paraId="431D471E" w14:textId="77777777" w:rsidR="00FC4A6F" w:rsidRDefault="00F6169E">
      <w:r>
        <w:rPr>
          <w:noProof/>
        </w:rPr>
        <w:lastRenderedPageBreak/>
        <w:drawing>
          <wp:inline distT="0" distB="0" distL="0" distR="0" wp14:anchorId="2A1FCA96" wp14:editId="20ABAD91">
            <wp:extent cx="5943600" cy="3396342"/>
            <wp:effectExtent l="0" t="0" r="0" b="0"/>
            <wp:docPr id="6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.killian/Documents/South%20Sudan%20resilience%20-%20MSI/output/viz/Kapoeta%20North/age%20pyramid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E1A12" w14:textId="77777777" w:rsidR="00FC4A6F" w:rsidRDefault="00F6169E">
      <w:pPr>
        <w:pStyle w:val="ImageCaption"/>
      </w:pPr>
      <w:r>
        <w:t>Pyramid plot of age groups by sex, all household members</w:t>
      </w:r>
    </w:p>
    <w:p w14:paraId="4A7B0C04" w14:textId="77777777" w:rsidR="00FC4A6F" w:rsidRDefault="00F6169E">
      <w:pPr>
        <w:pStyle w:val="Heading2"/>
      </w:pPr>
      <w:bookmarkStart w:id="64" w:name="education-3"/>
      <w:bookmarkStart w:id="65" w:name="_Toc105955385"/>
      <w:bookmarkEnd w:id="62"/>
      <w:r>
        <w:t>4.2 Education</w:t>
      </w:r>
      <w:bookmarkEnd w:id="65"/>
    </w:p>
    <w:p w14:paraId="6D88C95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66" w:name="unnamed-chunk-7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9</w:t>
      </w:r>
      <w:r>
        <w:rPr>
          <w:b/>
        </w:rPr>
        <w:fldChar w:fldCharType="end"/>
      </w:r>
      <w:bookmarkEnd w:id="6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8FC5BC6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2C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007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FF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AB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4DBA703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958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D9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,64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EF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8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2D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7.6% - 99.4%</w:t>
            </w:r>
          </w:p>
        </w:tc>
      </w:tr>
      <w:tr w:rsidR="00FC4A6F" w14:paraId="19FDEDA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F8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210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EED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586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3% - 1.6%</w:t>
            </w:r>
          </w:p>
        </w:tc>
      </w:tr>
      <w:tr w:rsidR="00FC4A6F" w14:paraId="5516F6C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C8B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D50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C2B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32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2.6%</w:t>
            </w:r>
          </w:p>
        </w:tc>
      </w:tr>
      <w:tr w:rsidR="00FC4A6F" w14:paraId="6CA964F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53A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919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E7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9D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.2%</w:t>
            </w:r>
          </w:p>
        </w:tc>
      </w:tr>
    </w:tbl>
    <w:p w14:paraId="39926445" w14:textId="77777777" w:rsidR="00FC4A6F" w:rsidRDefault="00F6169E">
      <w:pPr>
        <w:pStyle w:val="Heading2"/>
      </w:pPr>
      <w:bookmarkStart w:id="67" w:name="livelihoods-3"/>
      <w:bookmarkStart w:id="68" w:name="_Toc105955386"/>
      <w:bookmarkEnd w:id="64"/>
      <w:r>
        <w:t>4.3 Livelihoods</w:t>
      </w:r>
      <w:bookmarkEnd w:id="68"/>
    </w:p>
    <w:p w14:paraId="401D7911" w14:textId="77777777" w:rsidR="00FC4A6F" w:rsidRDefault="00F6169E">
      <w:pPr>
        <w:pStyle w:val="Heading3"/>
      </w:pPr>
      <w:bookmarkStart w:id="69" w:name="X5fbad07a58ef339cf9e0718a4b918301560e9d4"/>
      <w:r>
        <w:t xml:space="preserve">4.3.1 </w:t>
      </w:r>
      <w:r>
        <w:t>Economic activity in last 10 years (Q314)</w:t>
      </w:r>
    </w:p>
    <w:p w14:paraId="45BA5E63" w14:textId="77777777" w:rsidR="00FC4A6F" w:rsidRDefault="00F6169E">
      <w:pPr>
        <w:pStyle w:val="Heading3"/>
      </w:pPr>
      <w:bookmarkStart w:id="70" w:name="income-sources-q401-q402-3"/>
      <w:bookmarkEnd w:id="69"/>
      <w:r>
        <w:t>4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21"/>
        <w:gridCol w:w="3129"/>
        <w:gridCol w:w="1726"/>
        <w:gridCol w:w="2900"/>
      </w:tblGrid>
      <w:tr w:rsidR="00FC4A6F" w14:paraId="669C2893" w14:textId="77777777">
        <w:tc>
          <w:tcPr>
            <w:tcW w:w="0" w:type="auto"/>
          </w:tcPr>
          <w:p w14:paraId="19C3D44F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200"/>
              <w:gridCol w:w="886"/>
              <w:gridCol w:w="827"/>
            </w:tblGrid>
            <w:tr w:rsidR="00FC4A6F" w14:paraId="606AEA7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B4941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23BC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DD149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14272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B2F2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426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0830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1%</w:t>
                  </w:r>
                </w:p>
              </w:tc>
            </w:tr>
            <w:tr w:rsidR="00FC4A6F" w14:paraId="1F59D2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3C741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3DF22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80195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4%</w:t>
                  </w:r>
                </w:p>
              </w:tc>
            </w:tr>
            <w:tr w:rsidR="00FC4A6F" w14:paraId="203C47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DB9E8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5D732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17EF1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FC4A6F" w14:paraId="45DC58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92ED2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FE83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9BC4D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2A138F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3B4CD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FE91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12FA2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7BC099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3DE9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2FF5B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F24E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7C303AA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89F8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6D64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A7D8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61467E98" w14:textId="77777777" w:rsidR="00FC4A6F" w:rsidRDefault="00FC4A6F"/>
        </w:tc>
        <w:tc>
          <w:tcPr>
            <w:tcW w:w="0" w:type="auto"/>
          </w:tcPr>
          <w:p w14:paraId="6873760B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71" w:name="unnamed-chunk-73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1</w:t>
            </w:r>
            <w:r>
              <w:rPr>
                <w:b/>
              </w:rPr>
              <w:fldChar w:fldCharType="end"/>
            </w:r>
            <w:bookmarkEnd w:id="7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57"/>
              <w:gridCol w:w="827"/>
            </w:tblGrid>
            <w:tr w:rsidR="00FC4A6F" w14:paraId="41ED9F7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8462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BA44C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9D567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ABC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7A72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1%</w:t>
                  </w:r>
                </w:p>
              </w:tc>
            </w:tr>
            <w:tr w:rsidR="00FC4A6F" w14:paraId="47454E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F45B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5DC4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9%</w:t>
                  </w:r>
                </w:p>
              </w:tc>
            </w:tr>
            <w:tr w:rsidR="00FC4A6F" w14:paraId="799262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D156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E56C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6%</w:t>
                  </w:r>
                </w:p>
              </w:tc>
            </w:tr>
            <w:tr w:rsidR="00FC4A6F" w14:paraId="658091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ECC8F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6C78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4%</w:t>
                  </w:r>
                </w:p>
              </w:tc>
            </w:tr>
            <w:tr w:rsidR="00FC4A6F" w14:paraId="1CB5BD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D162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F803C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2%</w:t>
                  </w:r>
                </w:p>
              </w:tc>
            </w:tr>
            <w:tr w:rsidR="00FC4A6F" w14:paraId="69085CD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3FAA3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717E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7%</w:t>
                  </w:r>
                </w:p>
              </w:tc>
            </w:tr>
            <w:tr w:rsidR="00FC4A6F" w14:paraId="3C7868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DFA74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207D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8%</w:t>
                  </w:r>
                </w:p>
              </w:tc>
            </w:tr>
            <w:tr w:rsidR="00FC4A6F" w14:paraId="6C9461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BF1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8F38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0%</w:t>
                  </w:r>
                </w:p>
              </w:tc>
            </w:tr>
            <w:tr w:rsidR="00FC4A6F" w14:paraId="599C065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62FBB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5E597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4%</w:t>
                  </w:r>
                </w:p>
              </w:tc>
            </w:tr>
            <w:tr w:rsidR="00FC4A6F" w14:paraId="4CC44AE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AC5A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15D61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7%</w:t>
                  </w:r>
                </w:p>
              </w:tc>
            </w:tr>
            <w:tr w:rsidR="00FC4A6F" w14:paraId="190662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9C8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06D42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3%</w:t>
                  </w:r>
                </w:p>
              </w:tc>
            </w:tr>
            <w:tr w:rsidR="00FC4A6F" w14:paraId="0A0E3C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FA72D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13B4D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6%</w:t>
                  </w:r>
                </w:p>
              </w:tc>
            </w:tr>
            <w:tr w:rsidR="00FC4A6F" w14:paraId="31D091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8806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D24C9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FC4A6F" w14:paraId="5E2C45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801A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3687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3%</w:t>
                  </w:r>
                </w:p>
              </w:tc>
            </w:tr>
            <w:tr w:rsidR="00FC4A6F" w14:paraId="0DB877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75DAD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5A2E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0%</w:t>
                  </w:r>
                </w:p>
              </w:tc>
            </w:tr>
            <w:tr w:rsidR="00FC4A6F" w14:paraId="36F535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D3A78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CF8A3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FC4A6F" w14:paraId="798516B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18C00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8CB83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0089D8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C61FF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C3F48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7%</w:t>
                  </w:r>
                </w:p>
              </w:tc>
            </w:tr>
            <w:tr w:rsidR="00FC4A6F" w14:paraId="57672A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4CE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AAFAE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8%</w:t>
                  </w:r>
                </w:p>
              </w:tc>
            </w:tr>
            <w:tr w:rsidR="00FC4A6F" w14:paraId="7C3A729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FD93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CDFB9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694A689C" w14:textId="77777777" w:rsidR="00FC4A6F" w:rsidRDefault="00FC4A6F"/>
        </w:tc>
      </w:tr>
    </w:tbl>
    <w:p w14:paraId="0FCD6B91" w14:textId="77777777" w:rsidR="00FC4A6F" w:rsidRDefault="00F6169E">
      <w:pPr>
        <w:pStyle w:val="Heading2"/>
      </w:pPr>
      <w:bookmarkStart w:id="72" w:name="food-security-3"/>
      <w:bookmarkStart w:id="73" w:name="_Toc105955387"/>
      <w:bookmarkEnd w:id="67"/>
      <w:bookmarkEnd w:id="70"/>
      <w:r>
        <w:lastRenderedPageBreak/>
        <w:t>4.4 Food security</w:t>
      </w:r>
      <w:bookmarkEnd w:id="73"/>
    </w:p>
    <w:p w14:paraId="56A45D2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74" w:name="unnamed-chunk-7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2</w:t>
      </w:r>
      <w:r>
        <w:rPr>
          <w:b/>
        </w:rPr>
        <w:fldChar w:fldCharType="end"/>
      </w:r>
      <w:bookmarkEnd w:id="7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3076325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7C7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70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40D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E5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5D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0AACCC9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4EF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58D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D6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091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CE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638F82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AA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D3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FC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49F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45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FC4A6F" w14:paraId="7E51E0F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F9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F67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BA6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C9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7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42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262FB534" w14:textId="77777777" w:rsidR="00FC4A6F" w:rsidRDefault="00F6169E">
      <w:pPr>
        <w:pStyle w:val="Heading2"/>
      </w:pPr>
      <w:bookmarkStart w:id="75" w:name="health-3"/>
      <w:bookmarkStart w:id="76" w:name="_Toc105955388"/>
      <w:bookmarkEnd w:id="72"/>
      <w:r>
        <w:t>4.5 Health</w:t>
      </w:r>
      <w:bookmarkEnd w:id="76"/>
    </w:p>
    <w:p w14:paraId="0F47472A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77" w:name="unnamed-chunk-7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3</w:t>
      </w:r>
      <w:r>
        <w:rPr>
          <w:b/>
        </w:rPr>
        <w:fldChar w:fldCharType="end"/>
      </w:r>
      <w:bookmarkEnd w:id="7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2E49D54D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BD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B8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7D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5A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0AEAB2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A87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A21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49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270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A0AB19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DE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59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D96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36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464920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AC0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EEE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231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7A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52AA23C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2DBC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34D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E3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55C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F9E9876" w14:textId="77777777" w:rsidR="00FC4A6F" w:rsidRDefault="00F6169E">
      <w:pPr>
        <w:pStyle w:val="Heading3"/>
      </w:pPr>
      <w:bookmarkStart w:id="78" w:name="X50362d5f63675ebf2cb4c4f568af5a1f61c2c1e"/>
      <w:r>
        <w:t>4.5.1 Purpose of visit, with satisfaction rates</w:t>
      </w:r>
    </w:p>
    <w:p w14:paraId="424BB757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79" w:name="unnamed-chunk-8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4</w:t>
      </w:r>
      <w:r>
        <w:rPr>
          <w:b/>
        </w:rPr>
        <w:fldChar w:fldCharType="end"/>
      </w:r>
      <w:bookmarkEnd w:id="79"/>
      <w:r>
        <w:t>: Health clinic satisfaction by servic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B7767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61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C7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13D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4C5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9D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16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B6FE4B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799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ED8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183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9% - 97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628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B7E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% - 7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A18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158C409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D3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166E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5A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% - 5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80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3C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6% - 8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71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1118ED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A0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E5D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893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5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59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75E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8% - 8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41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61A29D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CFA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7FB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39C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5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18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841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4% - 8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EE6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00F654D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2D8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F6F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26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2% - 4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B5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44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5% - 7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14A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533F70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114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B6B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28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58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22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 - 7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E46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FBCFB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69B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CC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72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1% - 2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02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1A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% - 7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61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93B64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2B4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08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E73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6% - 2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C7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646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F661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9DF5D5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4A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7D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E4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 - 1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70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81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81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25A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90BBF60" w14:textId="77777777" w:rsidR="00FC4A6F" w:rsidRDefault="00F6169E">
      <w:pPr>
        <w:pStyle w:val="Heading1"/>
      </w:pPr>
      <w:bookmarkStart w:id="80" w:name="akobo-jonglei"/>
      <w:bookmarkStart w:id="81" w:name="_Toc105955389"/>
      <w:bookmarkEnd w:id="60"/>
      <w:bookmarkEnd w:id="75"/>
      <w:bookmarkEnd w:id="78"/>
      <w:r>
        <w:t>5 Akobo (Jonglei)</w:t>
      </w:r>
      <w:bookmarkEnd w:id="81"/>
    </w:p>
    <w:p w14:paraId="72B97C45" w14:textId="77777777" w:rsidR="00FC4A6F" w:rsidRDefault="00F6169E">
      <w:pPr>
        <w:pStyle w:val="Heading2"/>
      </w:pPr>
      <w:bookmarkStart w:id="82" w:name="age-4"/>
      <w:bookmarkStart w:id="83" w:name="_Toc105955390"/>
      <w:r>
        <w:lastRenderedPageBreak/>
        <w:t>5.1 Age</w:t>
      </w:r>
      <w:bookmarkEnd w:id="83"/>
    </w:p>
    <w:p w14:paraId="50E15E53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density, Akobo.png"</w:t>
      </w:r>
      <w:r>
        <w:rPr>
          <w:rStyle w:val="NormalTok"/>
        </w:rPr>
        <w:t>))</w:t>
      </w:r>
    </w:p>
    <w:p w14:paraId="70EC6859" w14:textId="77777777" w:rsidR="00FC4A6F" w:rsidRDefault="00F6169E">
      <w:r>
        <w:rPr>
          <w:noProof/>
        </w:rPr>
        <w:drawing>
          <wp:inline distT="0" distB="0" distL="0" distR="0" wp14:anchorId="752E5BAE" wp14:editId="0E801168">
            <wp:extent cx="5943600" cy="3396342"/>
            <wp:effectExtent l="0" t="0" r="0" b="0"/>
            <wp:docPr id="81" name="Picture" descr="Age distribution of all household members, Akob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/Users/dan.killian/Documents/South%20Sudan%20resilience%20-%20MSI/output/viz/Akobo/age%20density,%20Akob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C0223" w14:textId="77777777" w:rsidR="00FC4A6F" w:rsidRDefault="00F6169E">
      <w:pPr>
        <w:pStyle w:val="ImageCaption"/>
      </w:pPr>
      <w:r>
        <w:t>Age distribution of all household members, Akobo</w:t>
      </w:r>
    </w:p>
    <w:p w14:paraId="229AD075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pyramid, Akobo.png"</w:t>
      </w:r>
      <w:r>
        <w:rPr>
          <w:rStyle w:val="NormalTok"/>
        </w:rPr>
        <w:t>))</w:t>
      </w:r>
    </w:p>
    <w:p w14:paraId="283BE6E1" w14:textId="77777777" w:rsidR="00FC4A6F" w:rsidRDefault="00F6169E">
      <w:r>
        <w:rPr>
          <w:noProof/>
        </w:rPr>
        <w:drawing>
          <wp:inline distT="0" distB="0" distL="0" distR="0" wp14:anchorId="62288B89" wp14:editId="487DEEEB">
            <wp:extent cx="5943600" cy="3396342"/>
            <wp:effectExtent l="0" t="0" r="0" b="0"/>
            <wp:docPr id="8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/Users/dan.killian/Documents/South%20Sudan%20resilience%20-%20MSI/output/viz/Akobo/age%20pyramid,%20Akob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51F6E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4E6382B2" w14:textId="77777777" w:rsidR="00FC4A6F" w:rsidRDefault="00F6169E">
      <w:pPr>
        <w:pStyle w:val="Heading2"/>
      </w:pPr>
      <w:bookmarkStart w:id="84" w:name="education-4"/>
      <w:bookmarkStart w:id="85" w:name="_Toc105955391"/>
      <w:bookmarkEnd w:id="82"/>
      <w:r>
        <w:t>5.2 Education</w:t>
      </w:r>
      <w:bookmarkEnd w:id="85"/>
    </w:p>
    <w:p w14:paraId="5A99C84B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86" w:name="unnamed-chunk-9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5</w:t>
      </w:r>
      <w:r>
        <w:rPr>
          <w:b/>
        </w:rPr>
        <w:fldChar w:fldCharType="end"/>
      </w:r>
      <w:bookmarkEnd w:id="86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294B16B4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D9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F3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5B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DD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7E1DB6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B4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06F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,6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088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3FD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 - 72%</w:t>
            </w:r>
          </w:p>
        </w:tc>
      </w:tr>
      <w:tr w:rsidR="00FC4A6F" w14:paraId="0BE69AC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31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AC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3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737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D2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 - 34.3%</w:t>
            </w:r>
          </w:p>
        </w:tc>
      </w:tr>
      <w:tr w:rsidR="00FC4A6F" w14:paraId="3411B9F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B0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42F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64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948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1% - 27.3%</w:t>
            </w:r>
          </w:p>
        </w:tc>
      </w:tr>
      <w:tr w:rsidR="00FC4A6F" w14:paraId="4BCFD12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234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3F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26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29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85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16.7%</w:t>
            </w:r>
          </w:p>
        </w:tc>
      </w:tr>
    </w:tbl>
    <w:p w14:paraId="7E98A674" w14:textId="77777777" w:rsidR="00FC4A6F" w:rsidRDefault="00F6169E">
      <w:pPr>
        <w:pStyle w:val="Heading2"/>
      </w:pPr>
      <w:bookmarkStart w:id="87" w:name="livelihoods-4"/>
      <w:bookmarkStart w:id="88" w:name="_Toc105955392"/>
      <w:bookmarkEnd w:id="84"/>
      <w:r>
        <w:t>5.3 Livelihoods</w:t>
      </w:r>
      <w:bookmarkEnd w:id="88"/>
    </w:p>
    <w:p w14:paraId="41369AB0" w14:textId="77777777" w:rsidR="00FC4A6F" w:rsidRDefault="00F6169E">
      <w:pPr>
        <w:pStyle w:val="Heading3"/>
      </w:pPr>
      <w:bookmarkStart w:id="89" w:name="Xf78ac5cf3ba6b645ba0f1c193caef5c70c9fc55"/>
      <w:r>
        <w:t>5.3.1 Economic activity in last 10 years (Q314)</w:t>
      </w:r>
    </w:p>
    <w:p w14:paraId="66D9372A" w14:textId="77777777" w:rsidR="00FC4A6F" w:rsidRDefault="00F6169E">
      <w:pPr>
        <w:pStyle w:val="Heading3"/>
      </w:pPr>
      <w:bookmarkStart w:id="90" w:name="income-sources-q401-q402-4"/>
      <w:bookmarkEnd w:id="89"/>
      <w:r>
        <w:t>5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40E0E75B" w14:textId="77777777">
        <w:tc>
          <w:tcPr>
            <w:tcW w:w="0" w:type="auto"/>
          </w:tcPr>
          <w:p w14:paraId="36262F4F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55895A0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F1B67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F32D4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DFD3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F0DE5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4F16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1799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2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7379A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.6%</w:t>
                  </w:r>
                </w:p>
              </w:tc>
            </w:tr>
            <w:tr w:rsidR="00FC4A6F" w14:paraId="363148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AAC2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A4A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9B7D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FC4A6F" w14:paraId="306790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7F90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9533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EA3E5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79B0C4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86E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20A47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5309E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52CBBD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E29B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727EF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7E63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  <w:tr w:rsidR="00FC4A6F" w14:paraId="56043E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4051A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89699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A5358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7FF139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59EF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0FFF9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CDDF0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2DEBDF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3E75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02B4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F98EE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534AFF4D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26D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891FF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9CD2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F311F9C" w14:textId="77777777" w:rsidR="00FC4A6F" w:rsidRDefault="00FC4A6F"/>
        </w:tc>
        <w:tc>
          <w:tcPr>
            <w:tcW w:w="0" w:type="auto"/>
          </w:tcPr>
          <w:p w14:paraId="1A96A06E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91" w:name="unnamed-chunk-94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7</w:t>
            </w:r>
            <w:r>
              <w:rPr>
                <w:b/>
              </w:rPr>
              <w:fldChar w:fldCharType="end"/>
            </w:r>
            <w:bookmarkEnd w:id="9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73556F8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5601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9370A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7C084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4D5C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AFD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4.5%</w:t>
                  </w:r>
                </w:p>
              </w:tc>
            </w:tr>
            <w:tr w:rsidR="00FC4A6F" w14:paraId="21BC0F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E404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E3D70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3%</w:t>
                  </w:r>
                </w:p>
              </w:tc>
            </w:tr>
            <w:tr w:rsidR="00FC4A6F" w14:paraId="50C1D4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AEDF9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52FA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4%</w:t>
                  </w:r>
                </w:p>
              </w:tc>
            </w:tr>
            <w:tr w:rsidR="00FC4A6F" w14:paraId="59BF98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F609F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8D1A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9%</w:t>
                  </w:r>
                </w:p>
              </w:tc>
            </w:tr>
            <w:tr w:rsidR="00FC4A6F" w14:paraId="4745AF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45C1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209D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1%</w:t>
                  </w:r>
                </w:p>
              </w:tc>
            </w:tr>
            <w:tr w:rsidR="00FC4A6F" w14:paraId="42998C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65EB3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FD61B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6%</w:t>
                  </w:r>
                </w:p>
              </w:tc>
            </w:tr>
            <w:tr w:rsidR="00FC4A6F" w14:paraId="7B2390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AD3C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FA448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3%</w:t>
                  </w:r>
                </w:p>
              </w:tc>
            </w:tr>
            <w:tr w:rsidR="00FC4A6F" w14:paraId="076A88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5B79E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5F77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7%</w:t>
                  </w:r>
                </w:p>
              </w:tc>
            </w:tr>
            <w:tr w:rsidR="00FC4A6F" w14:paraId="1A896B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F3459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C1F2B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61B0BD6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EE654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0CCE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7F1E5A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5E5D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8610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FC4A6F" w14:paraId="53205C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7A136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67C6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7C3A2CF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77711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3AD64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3FBC19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CDAA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BCEC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75B3FBE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1C46E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D9C0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02D4B7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D3BF4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5D280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FC4A6F" w14:paraId="35810A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84537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833B2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3C9964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661C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6317E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4337F3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AE32B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DD5CA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7E5A697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87E2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059CB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6D8C77E8" w14:textId="77777777" w:rsidR="00FC4A6F" w:rsidRDefault="00FC4A6F"/>
        </w:tc>
      </w:tr>
    </w:tbl>
    <w:p w14:paraId="0F187371" w14:textId="77777777" w:rsidR="00FC4A6F" w:rsidRDefault="00F6169E">
      <w:pPr>
        <w:pStyle w:val="Heading2"/>
      </w:pPr>
      <w:bookmarkStart w:id="92" w:name="food-security-4"/>
      <w:bookmarkStart w:id="93" w:name="_Toc105955393"/>
      <w:bookmarkEnd w:id="87"/>
      <w:bookmarkEnd w:id="90"/>
      <w:r>
        <w:lastRenderedPageBreak/>
        <w:t>5.4 Food security</w:t>
      </w:r>
      <w:bookmarkEnd w:id="93"/>
    </w:p>
    <w:p w14:paraId="38116050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94" w:name="unnamed-chunk-9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8</w:t>
      </w:r>
      <w:r>
        <w:rPr>
          <w:b/>
        </w:rPr>
        <w:fldChar w:fldCharType="end"/>
      </w:r>
      <w:bookmarkEnd w:id="9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6EB36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A1A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32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3A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4C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A5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3D2C1A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68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A1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C51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F4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D6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09CB0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41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47AC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84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C1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44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148CBA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5E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44A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38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656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76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40B98775" w14:textId="77777777" w:rsidR="00FC4A6F" w:rsidRDefault="00F6169E">
      <w:pPr>
        <w:pStyle w:val="Heading2"/>
      </w:pPr>
      <w:bookmarkStart w:id="95" w:name="health-4"/>
      <w:bookmarkStart w:id="96" w:name="_Toc105955394"/>
      <w:bookmarkEnd w:id="92"/>
      <w:r>
        <w:t>5.5 Health</w:t>
      </w:r>
      <w:bookmarkEnd w:id="96"/>
    </w:p>
    <w:p w14:paraId="288E596A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97" w:name="unnamed-chunk-9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9</w:t>
      </w:r>
      <w:r>
        <w:rPr>
          <w:b/>
        </w:rPr>
        <w:fldChar w:fldCharType="end"/>
      </w:r>
      <w:bookmarkEnd w:id="97"/>
      <w:r>
        <w:t xml:space="preserve">: </w:t>
      </w:r>
      <w:r>
        <w:t>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5F58B440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FD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58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EC8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13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4D39CF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DC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77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45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42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104674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964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7F8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65C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F6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E9BBE3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218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1E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6C1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2C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3EDE77D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F2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E4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012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5F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8D664FA" w14:textId="77777777" w:rsidR="00FC4A6F" w:rsidRDefault="00F6169E">
      <w:pPr>
        <w:pStyle w:val="Heading3"/>
      </w:pPr>
      <w:bookmarkStart w:id="98" w:name="X3a2945b1bcacc1a3823a9129eefd68dc7d3ab36"/>
      <w:r>
        <w:t>5.5.1 Purpose of visit, with satisfaction rates</w:t>
      </w:r>
    </w:p>
    <w:p w14:paraId="43EC97F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99" w:name="unnamed-chunk-10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0</w:t>
      </w:r>
      <w:r>
        <w:rPr>
          <w:b/>
        </w:rPr>
        <w:fldChar w:fldCharType="end"/>
      </w:r>
      <w:bookmarkEnd w:id="99"/>
      <w:r>
        <w:t xml:space="preserve">: </w:t>
      </w:r>
      <w:r>
        <w:t>Health clinic satisfaction by servic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4D78956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FEE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B3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88A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8E5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564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A10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1B62CB1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A1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3DC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03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7% - 8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DA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84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9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C3F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546CEB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96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99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54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686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CB6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489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5D1CD44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D2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C6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74ED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3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91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988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4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38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55B35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21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7A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E4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A09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10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9% - 7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25E6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098C8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45E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91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D7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 - 1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DEA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3A9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3F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584B89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C5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06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FD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 - 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8D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AD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 - 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18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DB526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CC4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70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D4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DD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2C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10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5DA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2363DF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13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951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78B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5% - 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6E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81F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5.6% - 6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707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8E8DDC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08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A5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C5A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59A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1C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6.3% - 7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1B8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289214A2" w14:textId="77777777" w:rsidR="00FC4A6F" w:rsidRDefault="00F6169E">
      <w:pPr>
        <w:pStyle w:val="Heading1"/>
      </w:pPr>
      <w:bookmarkStart w:id="100" w:name="duk-jonglei"/>
      <w:bookmarkStart w:id="101" w:name="_Toc105955395"/>
      <w:bookmarkEnd w:id="80"/>
      <w:bookmarkEnd w:id="95"/>
      <w:bookmarkEnd w:id="98"/>
      <w:r>
        <w:t>6 Duk (Jonglei)</w:t>
      </w:r>
      <w:bookmarkEnd w:id="101"/>
    </w:p>
    <w:p w14:paraId="072E5ACE" w14:textId="77777777" w:rsidR="00FC4A6F" w:rsidRDefault="00F6169E">
      <w:pPr>
        <w:pStyle w:val="Heading2"/>
      </w:pPr>
      <w:bookmarkStart w:id="102" w:name="age-5"/>
      <w:bookmarkStart w:id="103" w:name="_Toc105955396"/>
      <w:r>
        <w:lastRenderedPageBreak/>
        <w:t>6.1 Age</w:t>
      </w:r>
      <w:bookmarkEnd w:id="103"/>
    </w:p>
    <w:p w14:paraId="185E3D0C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density, Duk.png"</w:t>
      </w:r>
      <w:r>
        <w:rPr>
          <w:rStyle w:val="NormalTok"/>
        </w:rPr>
        <w:t>))</w:t>
      </w:r>
    </w:p>
    <w:p w14:paraId="7258AF47" w14:textId="77777777" w:rsidR="00FC4A6F" w:rsidRDefault="00F6169E">
      <w:r>
        <w:rPr>
          <w:noProof/>
        </w:rPr>
        <w:drawing>
          <wp:inline distT="0" distB="0" distL="0" distR="0" wp14:anchorId="224399A5" wp14:editId="166A147A">
            <wp:extent cx="5943600" cy="3396342"/>
            <wp:effectExtent l="0" t="0" r="0" b="0"/>
            <wp:docPr id="96" name="Picture" descr="Age distribution of all household members, Du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:/Users/dan.killian/Documents/South%20Sudan%20resilience%20-%20MSI/output/viz/Duk/age%20density,%20Du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9204B" w14:textId="77777777" w:rsidR="00FC4A6F" w:rsidRDefault="00F6169E">
      <w:pPr>
        <w:pStyle w:val="ImageCaption"/>
      </w:pPr>
      <w:r>
        <w:t>Age distribution of all household members, Duk</w:t>
      </w:r>
    </w:p>
    <w:p w14:paraId="4368AD7F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pyramid, Duk.png"</w:t>
      </w:r>
      <w:r>
        <w:rPr>
          <w:rStyle w:val="NormalTok"/>
        </w:rPr>
        <w:t>))</w:t>
      </w:r>
    </w:p>
    <w:p w14:paraId="21D4A938" w14:textId="77777777" w:rsidR="00FC4A6F" w:rsidRDefault="00F6169E">
      <w:r>
        <w:rPr>
          <w:noProof/>
        </w:rPr>
        <w:drawing>
          <wp:inline distT="0" distB="0" distL="0" distR="0" wp14:anchorId="7EA0555F" wp14:editId="67F82189">
            <wp:extent cx="5943600" cy="3396342"/>
            <wp:effectExtent l="0" t="0" r="0" b="0"/>
            <wp:docPr id="9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C:/Users/dan.killian/Documents/South%20Sudan%20resilience%20-%20MSI/output/viz/Duk/age%20pyramid,%20Duk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C9924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3F3BE513" w14:textId="77777777" w:rsidR="00FC4A6F" w:rsidRDefault="00F6169E">
      <w:pPr>
        <w:pStyle w:val="Heading2"/>
      </w:pPr>
      <w:bookmarkStart w:id="104" w:name="education-5"/>
      <w:bookmarkStart w:id="105" w:name="_Toc105955397"/>
      <w:bookmarkEnd w:id="102"/>
      <w:r>
        <w:t>6.2 Education</w:t>
      </w:r>
      <w:bookmarkEnd w:id="105"/>
    </w:p>
    <w:p w14:paraId="77CFF26D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06" w:name="unnamed-chunk-11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1</w:t>
      </w:r>
      <w:r>
        <w:rPr>
          <w:b/>
        </w:rPr>
        <w:fldChar w:fldCharType="end"/>
      </w:r>
      <w:bookmarkEnd w:id="10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606277B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428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B5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45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46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B136BA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2C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90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,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D9E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42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% - 65.9%</w:t>
            </w:r>
          </w:p>
        </w:tc>
      </w:tr>
      <w:tr w:rsidR="00FC4A6F" w14:paraId="4B12426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65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2A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6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EF1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E6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9% - 43.1%</w:t>
            </w:r>
          </w:p>
        </w:tc>
      </w:tr>
      <w:tr w:rsidR="00FC4A6F" w14:paraId="4515592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5B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662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0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1A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9D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27.5%</w:t>
            </w:r>
          </w:p>
        </w:tc>
      </w:tr>
      <w:tr w:rsidR="00FC4A6F" w14:paraId="37B5FD4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5E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94B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54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5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E7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8.6%</w:t>
            </w:r>
          </w:p>
        </w:tc>
      </w:tr>
    </w:tbl>
    <w:p w14:paraId="5BC36FE0" w14:textId="77777777" w:rsidR="00FC4A6F" w:rsidRDefault="00F6169E">
      <w:pPr>
        <w:pStyle w:val="Heading2"/>
      </w:pPr>
      <w:bookmarkStart w:id="107" w:name="livelihoods-5"/>
      <w:bookmarkStart w:id="108" w:name="_Toc105955398"/>
      <w:bookmarkEnd w:id="104"/>
      <w:r>
        <w:t>6.3 Livelihoods</w:t>
      </w:r>
      <w:bookmarkEnd w:id="108"/>
    </w:p>
    <w:p w14:paraId="73A7DCB5" w14:textId="77777777" w:rsidR="00FC4A6F" w:rsidRDefault="00F6169E">
      <w:pPr>
        <w:pStyle w:val="Heading3"/>
      </w:pPr>
      <w:bookmarkStart w:id="109" w:name="X61cd373a174d4a1293aac65da42efe436e592a7"/>
      <w:r>
        <w:t>6.3.1 Economic activity in last 10 years (Q314)</w:t>
      </w:r>
    </w:p>
    <w:p w14:paraId="09CB0105" w14:textId="77777777" w:rsidR="00FC4A6F" w:rsidRDefault="00F6169E">
      <w:pPr>
        <w:pStyle w:val="Heading3"/>
      </w:pPr>
      <w:bookmarkStart w:id="110" w:name="income-sources-q401-q402-5"/>
      <w:bookmarkEnd w:id="109"/>
      <w:r>
        <w:t>6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4E7A754" w14:textId="77777777">
        <w:tc>
          <w:tcPr>
            <w:tcW w:w="0" w:type="auto"/>
          </w:tcPr>
          <w:p w14:paraId="4BF2DAA2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2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1CF2A1D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BA4D1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2B8B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9A210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5F23BE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37EF9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FC4C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5C09D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1%</w:t>
                  </w:r>
                </w:p>
              </w:tc>
            </w:tr>
            <w:tr w:rsidR="00FC4A6F" w14:paraId="5A98F4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0A24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E285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EE52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FC4A6F" w14:paraId="01F195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D7D1D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92E1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B240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0%</w:t>
                  </w:r>
                </w:p>
              </w:tc>
            </w:tr>
            <w:tr w:rsidR="00FC4A6F" w14:paraId="76DEB81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5215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DDE6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E5399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FC4A6F" w14:paraId="16CEE63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49DFD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1C201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07803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38672C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61F4A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490B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6081F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2E22F6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24600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3F73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AF74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5EC49C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96AD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958B6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2F1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78FF590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BDFD1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2391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73E40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77081B44" w14:textId="77777777" w:rsidR="00FC4A6F" w:rsidRDefault="00FC4A6F"/>
        </w:tc>
        <w:tc>
          <w:tcPr>
            <w:tcW w:w="0" w:type="auto"/>
          </w:tcPr>
          <w:p w14:paraId="0D0AF977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1" w:name="unnamed-chunk-11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3</w:t>
            </w:r>
            <w:r>
              <w:rPr>
                <w:b/>
              </w:rPr>
              <w:fldChar w:fldCharType="end"/>
            </w:r>
            <w:bookmarkEnd w:id="11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4E2CF39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1104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D90F4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4C83B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89899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F9C3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.4%</w:t>
                  </w:r>
                </w:p>
              </w:tc>
            </w:tr>
            <w:tr w:rsidR="00FC4A6F" w14:paraId="35ED3D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A06C3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3EFA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7%</w:t>
                  </w:r>
                </w:p>
              </w:tc>
            </w:tr>
            <w:tr w:rsidR="00FC4A6F" w14:paraId="6A316E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6B5EF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260F9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4%</w:t>
                  </w:r>
                </w:p>
              </w:tc>
            </w:tr>
            <w:tr w:rsidR="00FC4A6F" w14:paraId="172ABD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4588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74493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9%</w:t>
                  </w:r>
                </w:p>
              </w:tc>
            </w:tr>
            <w:tr w:rsidR="00FC4A6F" w14:paraId="05DE28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B283C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770A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1%</w:t>
                  </w:r>
                </w:p>
              </w:tc>
            </w:tr>
            <w:tr w:rsidR="00FC4A6F" w14:paraId="0BA34B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CE758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F170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2%</w:t>
                  </w:r>
                </w:p>
              </w:tc>
            </w:tr>
            <w:tr w:rsidR="00FC4A6F" w14:paraId="5E5B4E7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9CCC6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5B51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1%</w:t>
                  </w:r>
                </w:p>
              </w:tc>
            </w:tr>
            <w:tr w:rsidR="00FC4A6F" w14:paraId="5CFDA0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DF36A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3F85D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2%</w:t>
                  </w:r>
                </w:p>
              </w:tc>
            </w:tr>
            <w:tr w:rsidR="00FC4A6F" w14:paraId="4AD9AB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F4FFD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07732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3%</w:t>
                  </w:r>
                </w:p>
              </w:tc>
            </w:tr>
            <w:tr w:rsidR="00FC4A6F" w14:paraId="2609C0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871CE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6BC24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FC4A6F" w14:paraId="48A5A0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2B93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274C4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7622F4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159E2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6015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0E93B9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26BD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BFF7D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FC4A6F" w14:paraId="67939B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4772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1292B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01784A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D468D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C6ECD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4F0A7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BB92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E980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FC4A6F" w14:paraId="0F1E9E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61FAA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D8AAD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FC4A6F" w14:paraId="7930DD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A019B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06CE9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FC4A6F" w14:paraId="7C6ACB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A7FB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6BB77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7D5E22C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F4F8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6A41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1F694779" w14:textId="77777777" w:rsidR="00FC4A6F" w:rsidRDefault="00FC4A6F"/>
        </w:tc>
      </w:tr>
    </w:tbl>
    <w:p w14:paraId="660B0819" w14:textId="77777777" w:rsidR="00FC4A6F" w:rsidRDefault="00F6169E">
      <w:pPr>
        <w:pStyle w:val="Heading2"/>
      </w:pPr>
      <w:bookmarkStart w:id="112" w:name="food-security-5"/>
      <w:bookmarkStart w:id="113" w:name="_Toc105955399"/>
      <w:bookmarkEnd w:id="107"/>
      <w:bookmarkEnd w:id="110"/>
      <w:r>
        <w:lastRenderedPageBreak/>
        <w:t xml:space="preserve">6.4 </w:t>
      </w:r>
      <w:r>
        <w:t>Food security</w:t>
      </w:r>
      <w:bookmarkEnd w:id="113"/>
    </w:p>
    <w:p w14:paraId="504284F7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14" w:name="unnamed-chunk-11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4</w:t>
      </w:r>
      <w:r>
        <w:rPr>
          <w:b/>
        </w:rPr>
        <w:fldChar w:fldCharType="end"/>
      </w:r>
      <w:bookmarkEnd w:id="11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805FF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E8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858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0B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F1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4D37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61990E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22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18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CC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60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96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5D586EE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45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AF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C9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3C2F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7F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194BBDE0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1E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A6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163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89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7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D5D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09BFFC51" w14:textId="77777777" w:rsidR="00FC4A6F" w:rsidRDefault="00F6169E">
      <w:pPr>
        <w:pStyle w:val="Heading2"/>
      </w:pPr>
      <w:bookmarkStart w:id="115" w:name="health-5"/>
      <w:bookmarkStart w:id="116" w:name="_Toc105955400"/>
      <w:bookmarkEnd w:id="112"/>
      <w:r>
        <w:t>6.5 Health</w:t>
      </w:r>
      <w:bookmarkEnd w:id="116"/>
    </w:p>
    <w:p w14:paraId="253F5CE9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17" w:name="unnamed-chunk-11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5</w:t>
      </w:r>
      <w:r>
        <w:rPr>
          <w:b/>
        </w:rPr>
        <w:fldChar w:fldCharType="end"/>
      </w:r>
      <w:bookmarkEnd w:id="1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25B94059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13F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A7F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91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B0C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75E4DEC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54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49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EE3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081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DAC0E0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39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3D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88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534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DDA723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5F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DC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C8A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1A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F0A6B0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250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CD5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4A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983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DB86E03" w14:textId="77777777" w:rsidR="00FC4A6F" w:rsidRDefault="00F6169E">
      <w:pPr>
        <w:pStyle w:val="Heading3"/>
      </w:pPr>
      <w:bookmarkStart w:id="118" w:name="X47711429c994810450c94138abc4ba1a6c1459d"/>
      <w:r>
        <w:t xml:space="preserve">6.5.1 </w:t>
      </w:r>
      <w:r>
        <w:t>Purpose of visit, with satisfaction rates</w:t>
      </w:r>
    </w:p>
    <w:p w14:paraId="57616911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19" w:name="unnamed-chunk-12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6</w:t>
      </w:r>
      <w:r>
        <w:rPr>
          <w:b/>
        </w:rPr>
        <w:fldChar w:fldCharType="end"/>
      </w:r>
      <w:bookmarkEnd w:id="119"/>
      <w:r>
        <w:t>: Health clinic satisfaction by servic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BBFCEA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94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5A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F1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5EB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4BA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00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756EDCA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FD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311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77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 - 9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7B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FA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 - 6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FF1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793716B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69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14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AA0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26C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A9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7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84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94C91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C8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ABA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76E7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 - 7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10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EBC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2% - 7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2A5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6B9C2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B58F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181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E7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4F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E0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5% - 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4D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30EE709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71C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5056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BF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0B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C4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F6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6760BD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8DA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DD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68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 - 4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7E3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99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7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EE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926E7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EA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07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12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E62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C0D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3% - 9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AA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74BA7A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13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AC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C909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A8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A0C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2% - 10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0F45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06D7DEF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A8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80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99D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% - 35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9F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02AF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3% - 10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DF0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2291A3C1" w14:textId="77777777" w:rsidR="00FC4A6F" w:rsidRDefault="00F6169E">
      <w:pPr>
        <w:pStyle w:val="Heading1"/>
      </w:pPr>
      <w:bookmarkStart w:id="120" w:name="pibor-jonglei"/>
      <w:bookmarkStart w:id="121" w:name="_Toc105955401"/>
      <w:bookmarkEnd w:id="100"/>
      <w:bookmarkEnd w:id="115"/>
      <w:bookmarkEnd w:id="118"/>
      <w:r>
        <w:t>7 Pibor (Jonglei)</w:t>
      </w:r>
      <w:bookmarkEnd w:id="121"/>
    </w:p>
    <w:p w14:paraId="4843E22A" w14:textId="77777777" w:rsidR="00FC4A6F" w:rsidRDefault="00F6169E">
      <w:pPr>
        <w:pStyle w:val="Heading2"/>
      </w:pPr>
      <w:bookmarkStart w:id="122" w:name="age-6"/>
      <w:bookmarkStart w:id="123" w:name="_Toc105955402"/>
      <w:r>
        <w:lastRenderedPageBreak/>
        <w:t>7.1 Age</w:t>
      </w:r>
      <w:bookmarkEnd w:id="123"/>
    </w:p>
    <w:p w14:paraId="6F484C8B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density, Pibor.png"</w:t>
      </w:r>
      <w:r>
        <w:rPr>
          <w:rStyle w:val="NormalTok"/>
        </w:rPr>
        <w:t>))</w:t>
      </w:r>
    </w:p>
    <w:p w14:paraId="43AD6C94" w14:textId="77777777" w:rsidR="00FC4A6F" w:rsidRDefault="00F6169E">
      <w:r>
        <w:rPr>
          <w:noProof/>
        </w:rPr>
        <w:drawing>
          <wp:inline distT="0" distB="0" distL="0" distR="0" wp14:anchorId="352B60B5" wp14:editId="5C29D4B9">
            <wp:extent cx="5943600" cy="3396342"/>
            <wp:effectExtent l="0" t="0" r="0" b="0"/>
            <wp:docPr id="111" name="Picture" descr="Age distribution of all household members, Pib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/Users/dan.killian/Documents/South%20Sudan%20resilience%20-%20MSI/output/viz/Pibor/age%20density,%20Pibo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B3BCF" w14:textId="77777777" w:rsidR="00FC4A6F" w:rsidRDefault="00F6169E">
      <w:pPr>
        <w:pStyle w:val="ImageCaption"/>
      </w:pPr>
      <w:r>
        <w:t>Age distribution of all household members, Pibor</w:t>
      </w:r>
    </w:p>
    <w:p w14:paraId="68A2706E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pyramid, Pibor.png"</w:t>
      </w:r>
      <w:r>
        <w:rPr>
          <w:rStyle w:val="NormalTok"/>
        </w:rPr>
        <w:t>))</w:t>
      </w:r>
    </w:p>
    <w:p w14:paraId="3AC00C18" w14:textId="77777777" w:rsidR="00FC4A6F" w:rsidRDefault="00F6169E">
      <w:r>
        <w:rPr>
          <w:noProof/>
        </w:rPr>
        <w:drawing>
          <wp:inline distT="0" distB="0" distL="0" distR="0" wp14:anchorId="4BD2964C" wp14:editId="68DCBA53">
            <wp:extent cx="5943600" cy="3396342"/>
            <wp:effectExtent l="0" t="0" r="0" b="0"/>
            <wp:docPr id="11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/Users/dan.killian/Documents/South%20Sudan%20resilience%20-%20MSI/output/viz/Pibor/age%20pyramid,%20Pibo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CD047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3EEF32A6" w14:textId="77777777" w:rsidR="00FC4A6F" w:rsidRDefault="00F6169E">
      <w:pPr>
        <w:pStyle w:val="Heading2"/>
      </w:pPr>
      <w:bookmarkStart w:id="124" w:name="education-6"/>
      <w:bookmarkStart w:id="125" w:name="_Toc105955403"/>
      <w:bookmarkEnd w:id="122"/>
      <w:r>
        <w:t>7.2 Education</w:t>
      </w:r>
      <w:bookmarkEnd w:id="125"/>
    </w:p>
    <w:p w14:paraId="7976D1B5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26" w:name="unnamed-chunk-13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7</w:t>
      </w:r>
      <w:r>
        <w:rPr>
          <w:b/>
        </w:rPr>
        <w:fldChar w:fldCharType="end"/>
      </w:r>
      <w:bookmarkEnd w:id="12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03DFCC0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10E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3D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86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7F4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CBFF5D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8DA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C4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,3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542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BB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2% - 93.4%</w:t>
            </w:r>
          </w:p>
        </w:tc>
      </w:tr>
      <w:tr w:rsidR="00FC4A6F" w14:paraId="102841D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5F18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E73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37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6B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3% - 5.5%</w:t>
            </w:r>
          </w:p>
        </w:tc>
      </w:tr>
      <w:tr w:rsidR="00FC4A6F" w14:paraId="2DCA981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29B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ED3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0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07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015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% - 11.9%</w:t>
            </w:r>
          </w:p>
        </w:tc>
      </w:tr>
      <w:tr w:rsidR="00FC4A6F" w14:paraId="6BC71F1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4FC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44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1B1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177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% - 10.1%</w:t>
            </w:r>
          </w:p>
        </w:tc>
      </w:tr>
    </w:tbl>
    <w:p w14:paraId="51002818" w14:textId="77777777" w:rsidR="00FC4A6F" w:rsidRDefault="00F6169E">
      <w:pPr>
        <w:pStyle w:val="Heading2"/>
      </w:pPr>
      <w:bookmarkStart w:id="127" w:name="livelihoods-6"/>
      <w:bookmarkStart w:id="128" w:name="_Toc105955404"/>
      <w:bookmarkEnd w:id="124"/>
      <w:r>
        <w:t>7.3 Livelihoods</w:t>
      </w:r>
      <w:bookmarkEnd w:id="128"/>
    </w:p>
    <w:p w14:paraId="0E0EF4DE" w14:textId="77777777" w:rsidR="00FC4A6F" w:rsidRDefault="00F6169E">
      <w:pPr>
        <w:pStyle w:val="Heading3"/>
      </w:pPr>
      <w:bookmarkStart w:id="129" w:name="X5f2d123130ed6978411ecc79b82f1393c55f70b"/>
      <w:r>
        <w:t xml:space="preserve">7.3.1 </w:t>
      </w:r>
      <w:r>
        <w:t>Economic activity in last 10 years (Q314)</w:t>
      </w:r>
    </w:p>
    <w:p w14:paraId="6ED49B73" w14:textId="77777777" w:rsidR="00FC4A6F" w:rsidRDefault="00F6169E">
      <w:pPr>
        <w:pStyle w:val="Heading3"/>
      </w:pPr>
      <w:bookmarkStart w:id="130" w:name="income-sources-q401-q402-6"/>
      <w:bookmarkEnd w:id="129"/>
      <w:r>
        <w:t>7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622D2B5D" w14:textId="77777777">
        <w:tc>
          <w:tcPr>
            <w:tcW w:w="0" w:type="auto"/>
          </w:tcPr>
          <w:p w14:paraId="6D5C6A75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E925E9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6D091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01565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5A5C4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CB81D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2ADA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0BC1D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194D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9%</w:t>
                  </w:r>
                </w:p>
              </w:tc>
            </w:tr>
            <w:tr w:rsidR="00FC4A6F" w14:paraId="7CE103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48FD0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1EB44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F7DCD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0%</w:t>
                  </w:r>
                </w:p>
              </w:tc>
            </w:tr>
            <w:tr w:rsidR="00FC4A6F" w14:paraId="7AA8F5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5F3A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52ABC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9545F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FC4A6F" w14:paraId="28AE11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E177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61F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D4FAF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740290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D7E35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3A6C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59E06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58AD5BC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824F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2DE98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6487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54E41F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A7F8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0494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C3CED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5032B1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8DB53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6E59C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76C36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FC4A6F" w14:paraId="4DEA3EF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3B4D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C69E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08852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2E7EF408" w14:textId="77777777" w:rsidR="00FC4A6F" w:rsidRDefault="00FC4A6F"/>
        </w:tc>
        <w:tc>
          <w:tcPr>
            <w:tcW w:w="0" w:type="auto"/>
          </w:tcPr>
          <w:p w14:paraId="5764B05F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31" w:name="unnamed-chunk-13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9</w:t>
            </w:r>
            <w:r>
              <w:rPr>
                <w:b/>
              </w:rPr>
              <w:fldChar w:fldCharType="end"/>
            </w:r>
            <w:bookmarkEnd w:id="13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4629565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CF01B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1446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416BA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E13E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328B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1.0%</w:t>
                  </w:r>
                </w:p>
              </w:tc>
            </w:tr>
            <w:tr w:rsidR="00FC4A6F" w14:paraId="1E640B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F3D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1597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2%</w:t>
                  </w:r>
                </w:p>
              </w:tc>
            </w:tr>
            <w:tr w:rsidR="00FC4A6F" w14:paraId="3DAB04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1C59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97A53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7.4%</w:t>
                  </w:r>
                </w:p>
              </w:tc>
            </w:tr>
            <w:tr w:rsidR="00FC4A6F" w14:paraId="365C8AE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B7F8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B7344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FC4A6F" w14:paraId="7E72CE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49082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CB54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FC4A6F" w14:paraId="3D22D6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E126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C546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6.2%</w:t>
                  </w:r>
                </w:p>
              </w:tc>
            </w:tr>
            <w:tr w:rsidR="00FC4A6F" w14:paraId="3D0EDDC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82A9F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BF82E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4.0%</w:t>
                  </w:r>
                </w:p>
              </w:tc>
            </w:tr>
            <w:tr w:rsidR="00FC4A6F" w14:paraId="6ACDB0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5EAB5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DF8A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5%</w:t>
                  </w:r>
                </w:p>
              </w:tc>
            </w:tr>
            <w:tr w:rsidR="00FC4A6F" w14:paraId="483ABE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2DD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4DCE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2%</w:t>
                  </w:r>
                </w:p>
              </w:tc>
            </w:tr>
            <w:tr w:rsidR="00FC4A6F" w14:paraId="1E5A80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BAF7A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BC1A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5%</w:t>
                  </w:r>
                </w:p>
              </w:tc>
            </w:tr>
            <w:tr w:rsidR="00FC4A6F" w14:paraId="2C24126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F8FA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A6CD7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9%</w:t>
                  </w:r>
                </w:p>
              </w:tc>
            </w:tr>
            <w:tr w:rsidR="00FC4A6F" w14:paraId="5A4A04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22B7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AB5E3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FC4A6F" w14:paraId="0E4325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9E55C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4D1C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7%</w:t>
                  </w:r>
                </w:p>
              </w:tc>
            </w:tr>
            <w:tr w:rsidR="00FC4A6F" w14:paraId="737A3B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0D873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09BBE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0%</w:t>
                  </w:r>
                </w:p>
              </w:tc>
            </w:tr>
            <w:tr w:rsidR="00FC4A6F" w14:paraId="1CA2F9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52FC6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A907F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6887D8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75B4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B58A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3%</w:t>
                  </w:r>
                </w:p>
              </w:tc>
            </w:tr>
            <w:tr w:rsidR="00FC4A6F" w14:paraId="732DA2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8ABF8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E2B45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FC4A6F" w14:paraId="430450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BC552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1BD6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0%</w:t>
                  </w:r>
                </w:p>
              </w:tc>
            </w:tr>
            <w:tr w:rsidR="00FC4A6F" w14:paraId="26F3F8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9A8CD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9418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FC4A6F" w14:paraId="46CC234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8443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1D0EC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20727632" w14:textId="77777777" w:rsidR="00FC4A6F" w:rsidRDefault="00FC4A6F"/>
        </w:tc>
      </w:tr>
    </w:tbl>
    <w:p w14:paraId="79E56865" w14:textId="77777777" w:rsidR="00FC4A6F" w:rsidRDefault="00F6169E">
      <w:pPr>
        <w:pStyle w:val="Heading2"/>
      </w:pPr>
      <w:bookmarkStart w:id="132" w:name="food-security-6"/>
      <w:bookmarkStart w:id="133" w:name="_Toc105955405"/>
      <w:bookmarkEnd w:id="127"/>
      <w:bookmarkEnd w:id="130"/>
      <w:r>
        <w:lastRenderedPageBreak/>
        <w:t>7.4 Food security</w:t>
      </w:r>
      <w:bookmarkEnd w:id="133"/>
    </w:p>
    <w:p w14:paraId="70E2F42F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34" w:name="unnamed-chunk-13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0</w:t>
      </w:r>
      <w:r>
        <w:rPr>
          <w:b/>
        </w:rPr>
        <w:fldChar w:fldCharType="end"/>
      </w:r>
      <w:bookmarkEnd w:id="13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2E3360B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94E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36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DC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428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26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54EED80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E2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52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1D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99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D2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620CFA4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E87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58E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56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093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47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2F8EC93E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3C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12B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2D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AAB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 - 10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CD5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13CB1762" w14:textId="77777777" w:rsidR="00FC4A6F" w:rsidRDefault="00F6169E">
      <w:pPr>
        <w:pStyle w:val="Heading2"/>
      </w:pPr>
      <w:bookmarkStart w:id="135" w:name="health-6"/>
      <w:bookmarkStart w:id="136" w:name="_Toc105955406"/>
      <w:bookmarkEnd w:id="132"/>
      <w:r>
        <w:t>7.5 Health</w:t>
      </w:r>
      <w:bookmarkEnd w:id="136"/>
    </w:p>
    <w:p w14:paraId="714CC57E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37" w:name="unnamed-chunk-14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1</w:t>
      </w:r>
      <w:r>
        <w:rPr>
          <w:b/>
        </w:rPr>
        <w:fldChar w:fldCharType="end"/>
      </w:r>
      <w:bookmarkEnd w:id="1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656ECD7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6A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81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75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3C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6A28E7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FE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135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CD2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EC46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5C68B1E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87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BD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814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F52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AF3799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E7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56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9BA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EB9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5581B0E1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7F5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96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1CC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F49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B6B8805" w14:textId="77777777" w:rsidR="00FC4A6F" w:rsidRDefault="00F6169E">
      <w:pPr>
        <w:pStyle w:val="Heading3"/>
      </w:pPr>
      <w:bookmarkStart w:id="138" w:name="Xae4f740a69f52e2fe826c025158e38723571c01"/>
      <w:r>
        <w:t>7.5.1 Purpose of visit, with satisfaction rates</w:t>
      </w:r>
    </w:p>
    <w:p w14:paraId="174E1151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39" w:name="unnamed-chunk-14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2</w:t>
      </w:r>
      <w:r>
        <w:rPr>
          <w:b/>
        </w:rPr>
        <w:fldChar w:fldCharType="end"/>
      </w:r>
      <w:bookmarkEnd w:id="139"/>
      <w:r>
        <w:t>: Health clinic satisfaction by service, Pib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9A5551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B20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54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FE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E14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7C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91F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178DC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F2A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D3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1B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9% - 9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AB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12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5% - 4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32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7CE67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D15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AA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9F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 - 6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D0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1B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1% - 5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F7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2F8E60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C4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E8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22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7% - 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65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3A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5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EF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2D47D6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92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C8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150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4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20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E4D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5% - 7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9C62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74D154C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6B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BF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BB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 - 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80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33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 - 6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FC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12DFBA7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7B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097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17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% - 3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92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4B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1% - 5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4B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81CBBB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19A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06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FA3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 - 3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43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D9B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7% - 7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FEC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3E34F96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F1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76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13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1C47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C2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AD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DAC54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4D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7E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8D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51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E5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9% - 83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77C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672E3A8C" w14:textId="77777777" w:rsidR="00FC4A6F" w:rsidRDefault="00F6169E">
      <w:pPr>
        <w:pStyle w:val="Heading1"/>
      </w:pPr>
      <w:bookmarkStart w:id="140" w:name="uror-jonglei"/>
      <w:bookmarkStart w:id="141" w:name="_Toc105955407"/>
      <w:bookmarkEnd w:id="120"/>
      <w:bookmarkEnd w:id="135"/>
      <w:bookmarkEnd w:id="138"/>
      <w:r>
        <w:t>8 Uror (Jonglei)</w:t>
      </w:r>
      <w:bookmarkEnd w:id="141"/>
    </w:p>
    <w:p w14:paraId="7388EBDE" w14:textId="77777777" w:rsidR="00FC4A6F" w:rsidRDefault="00F6169E">
      <w:pPr>
        <w:pStyle w:val="Heading2"/>
      </w:pPr>
      <w:bookmarkStart w:id="142" w:name="age-7"/>
      <w:bookmarkStart w:id="143" w:name="_Toc105955408"/>
      <w:r>
        <w:lastRenderedPageBreak/>
        <w:t>8.1 Age</w:t>
      </w:r>
      <w:bookmarkEnd w:id="143"/>
    </w:p>
    <w:p w14:paraId="66CD89C6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density, Uror.png"</w:t>
      </w:r>
      <w:r>
        <w:rPr>
          <w:rStyle w:val="NormalTok"/>
        </w:rPr>
        <w:t>))</w:t>
      </w:r>
    </w:p>
    <w:p w14:paraId="762B60F2" w14:textId="77777777" w:rsidR="00FC4A6F" w:rsidRDefault="00F6169E">
      <w:r>
        <w:rPr>
          <w:noProof/>
        </w:rPr>
        <w:drawing>
          <wp:inline distT="0" distB="0" distL="0" distR="0" wp14:anchorId="76E4DE63" wp14:editId="45346CCF">
            <wp:extent cx="5943600" cy="3396342"/>
            <wp:effectExtent l="0" t="0" r="0" b="0"/>
            <wp:docPr id="126" name="Picture" descr="Age distribution of all household members, Ur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:/Users/dan.killian/Documents/South%20Sudan%20resilience%20-%20MSI/output/viz/Uror/age%20density,%20Uro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312F4" w14:textId="77777777" w:rsidR="00FC4A6F" w:rsidRDefault="00F6169E">
      <w:pPr>
        <w:pStyle w:val="ImageCaption"/>
      </w:pPr>
      <w:r>
        <w:t>Age distribution of all household members, Uror</w:t>
      </w:r>
    </w:p>
    <w:p w14:paraId="376B2256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pyramid, Uror.png"</w:t>
      </w:r>
      <w:r>
        <w:rPr>
          <w:rStyle w:val="NormalTok"/>
        </w:rPr>
        <w:t>))</w:t>
      </w:r>
    </w:p>
    <w:p w14:paraId="24111549" w14:textId="77777777" w:rsidR="00FC4A6F" w:rsidRDefault="00F6169E">
      <w:r>
        <w:rPr>
          <w:noProof/>
        </w:rPr>
        <w:drawing>
          <wp:inline distT="0" distB="0" distL="0" distR="0" wp14:anchorId="073F09F5" wp14:editId="186DBDCB">
            <wp:extent cx="5943600" cy="3396342"/>
            <wp:effectExtent l="0" t="0" r="0" b="0"/>
            <wp:docPr id="12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C:/Users/dan.killian/Documents/South%20Sudan%20resilience%20-%20MSI/output/viz/Uror/age%20pyramid,%20Uro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A5568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105B3FFD" w14:textId="77777777" w:rsidR="00FC4A6F" w:rsidRDefault="00F6169E">
      <w:pPr>
        <w:pStyle w:val="Heading2"/>
      </w:pPr>
      <w:bookmarkStart w:id="144" w:name="education-7"/>
      <w:bookmarkStart w:id="145" w:name="_Toc105955409"/>
      <w:bookmarkEnd w:id="142"/>
      <w:r>
        <w:t>8.2 Education</w:t>
      </w:r>
      <w:bookmarkEnd w:id="145"/>
    </w:p>
    <w:p w14:paraId="17B29226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46" w:name="unnamed-chunk-15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3</w:t>
      </w:r>
      <w:r>
        <w:rPr>
          <w:b/>
        </w:rPr>
        <w:fldChar w:fldCharType="end"/>
      </w:r>
      <w:bookmarkEnd w:id="1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0DB757C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68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79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</w:t>
            </w:r>
            <w:r>
              <w:rPr>
                <w:rFonts w:eastAsia="Arial" w:hAnsi="Arial" w:cs="Arial"/>
                <w:color w:val="000000"/>
                <w:sz w:val="20"/>
                <w:szCs w:val="20"/>
              </w:rPr>
              <w:t>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55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56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5AD0A2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E69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39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1,0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32A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69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% - 89.4%</w:t>
            </w:r>
          </w:p>
        </w:tc>
      </w:tr>
      <w:tr w:rsidR="00FC4A6F" w14:paraId="1DFEF3B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BFA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22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,8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1FC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1E2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4.2%</w:t>
            </w:r>
          </w:p>
        </w:tc>
      </w:tr>
      <w:tr w:rsidR="00FC4A6F" w14:paraId="15FC0C6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B8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AA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6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3B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CF1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2% - 14.4%</w:t>
            </w:r>
          </w:p>
        </w:tc>
      </w:tr>
      <w:tr w:rsidR="00FC4A6F" w14:paraId="41CB419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1D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573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42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80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C96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7.8%</w:t>
            </w:r>
          </w:p>
        </w:tc>
      </w:tr>
    </w:tbl>
    <w:p w14:paraId="2DA02EC6" w14:textId="77777777" w:rsidR="00FC4A6F" w:rsidRDefault="00F6169E">
      <w:pPr>
        <w:pStyle w:val="Heading2"/>
      </w:pPr>
      <w:bookmarkStart w:id="147" w:name="livelihoods-7"/>
      <w:bookmarkStart w:id="148" w:name="_Toc105955410"/>
      <w:bookmarkEnd w:id="144"/>
      <w:r>
        <w:t>8.3 Livelihoods</w:t>
      </w:r>
      <w:bookmarkEnd w:id="148"/>
    </w:p>
    <w:p w14:paraId="752F3180" w14:textId="77777777" w:rsidR="00FC4A6F" w:rsidRDefault="00F6169E">
      <w:pPr>
        <w:pStyle w:val="Heading3"/>
      </w:pPr>
      <w:bookmarkStart w:id="149" w:name="X611f15bdeea8df4e0aedfddfab8beb6d69e8612"/>
      <w:r>
        <w:t xml:space="preserve">8.3.1 </w:t>
      </w:r>
      <w:r>
        <w:t>Economic activity in last 10 years (Q314)</w:t>
      </w:r>
    </w:p>
    <w:p w14:paraId="2E8AF7F5" w14:textId="77777777" w:rsidR="00FC4A6F" w:rsidRDefault="00F6169E">
      <w:pPr>
        <w:pStyle w:val="Heading3"/>
      </w:pPr>
      <w:bookmarkStart w:id="150" w:name="income-sources-q401-q402-7"/>
      <w:bookmarkEnd w:id="149"/>
      <w:r>
        <w:t>8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15D3D06" w14:textId="77777777">
        <w:tc>
          <w:tcPr>
            <w:tcW w:w="0" w:type="auto"/>
          </w:tcPr>
          <w:p w14:paraId="2457409B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4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2FDEF0B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5642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4385D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7378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51D3F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4AF0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7AD17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95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C2B81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7%</w:t>
                  </w:r>
                </w:p>
              </w:tc>
            </w:tr>
            <w:tr w:rsidR="00FC4A6F" w14:paraId="03CB287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27141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3B83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3B9B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3%</w:t>
                  </w:r>
                </w:p>
              </w:tc>
            </w:tr>
            <w:tr w:rsidR="00FC4A6F" w14:paraId="349F50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D53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D634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A5D31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FC4A6F" w14:paraId="645FB3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E2FB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D9FE9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9932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FC4A6F" w14:paraId="620935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65298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F618A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1C698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64BABF0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68EB8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F570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59A27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69650D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EEC1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F4474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5F8B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4DF0BA1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4A93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6BCA6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4129E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71FC8EB" w14:textId="77777777" w:rsidR="00FC4A6F" w:rsidRDefault="00FC4A6F"/>
        </w:tc>
        <w:tc>
          <w:tcPr>
            <w:tcW w:w="0" w:type="auto"/>
          </w:tcPr>
          <w:p w14:paraId="096B9A91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1" w:name="unnamed-chunk-157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45</w:t>
            </w:r>
            <w:r>
              <w:rPr>
                <w:b/>
              </w:rPr>
              <w:fldChar w:fldCharType="end"/>
            </w:r>
            <w:bookmarkEnd w:id="1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88FE6B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15733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F0A8F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0CA47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3358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857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9%</w:t>
                  </w:r>
                </w:p>
              </w:tc>
            </w:tr>
            <w:tr w:rsidR="00FC4A6F" w14:paraId="500BB6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23C83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C3C93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7%</w:t>
                  </w:r>
                </w:p>
              </w:tc>
            </w:tr>
            <w:tr w:rsidR="00FC4A6F" w14:paraId="0BF825D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7ECA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EEDF4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8.3%</w:t>
                  </w:r>
                </w:p>
              </w:tc>
            </w:tr>
            <w:tr w:rsidR="00FC4A6F" w14:paraId="36C099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CFB54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69D29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5%</w:t>
                  </w:r>
                </w:p>
              </w:tc>
            </w:tr>
            <w:tr w:rsidR="00FC4A6F" w14:paraId="75877C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BADD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9406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4%</w:t>
                  </w:r>
                </w:p>
              </w:tc>
            </w:tr>
            <w:tr w:rsidR="00FC4A6F" w14:paraId="60AF43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CE09E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E675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7%</w:t>
                  </w:r>
                </w:p>
              </w:tc>
            </w:tr>
            <w:tr w:rsidR="00FC4A6F" w14:paraId="509F66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06FD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8F543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6%</w:t>
                  </w:r>
                </w:p>
              </w:tc>
            </w:tr>
            <w:tr w:rsidR="00FC4A6F" w14:paraId="5D6DE4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293B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646F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FC4A6F" w14:paraId="0998C4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F2291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1FF8C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0%</w:t>
                  </w:r>
                </w:p>
              </w:tc>
            </w:tr>
            <w:tr w:rsidR="00FC4A6F" w14:paraId="402499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0040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69D7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9%</w:t>
                  </w:r>
                </w:p>
              </w:tc>
            </w:tr>
            <w:tr w:rsidR="00FC4A6F" w14:paraId="4799A57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A17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2C0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FC4A6F" w14:paraId="2BE0F2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DBA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C366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6%</w:t>
                  </w:r>
                </w:p>
              </w:tc>
            </w:tr>
            <w:tr w:rsidR="00FC4A6F" w14:paraId="3C0AE2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BC53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E50C0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4%</w:t>
                  </w:r>
                </w:p>
              </w:tc>
            </w:tr>
            <w:tr w:rsidR="00FC4A6F" w14:paraId="260FB4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4E0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47658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FC4A6F" w14:paraId="522EDE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87C52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A25F4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FC4A6F" w14:paraId="217727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1799B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71027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FC4A6F" w14:paraId="2238D1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21150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3187E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4D3823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CB5C5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A190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FC4A6F" w14:paraId="4DBC6F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B3D9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B09E7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7F8693C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1890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C3EDC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</w:tbl>
          <w:p w14:paraId="68E05657" w14:textId="77777777" w:rsidR="00FC4A6F" w:rsidRDefault="00FC4A6F"/>
        </w:tc>
      </w:tr>
    </w:tbl>
    <w:p w14:paraId="70FAB47E" w14:textId="77777777" w:rsidR="00FC4A6F" w:rsidRDefault="00F6169E">
      <w:pPr>
        <w:pStyle w:val="Heading2"/>
      </w:pPr>
      <w:bookmarkStart w:id="152" w:name="food-security-7"/>
      <w:bookmarkStart w:id="153" w:name="_Toc105955411"/>
      <w:bookmarkEnd w:id="147"/>
      <w:bookmarkEnd w:id="150"/>
      <w:r>
        <w:lastRenderedPageBreak/>
        <w:t>8.4 Food security</w:t>
      </w:r>
      <w:bookmarkEnd w:id="153"/>
    </w:p>
    <w:p w14:paraId="5CEB3125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54" w:name="unnamed-chunk-15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6</w:t>
      </w:r>
      <w:r>
        <w:rPr>
          <w:b/>
        </w:rPr>
        <w:fldChar w:fldCharType="end"/>
      </w:r>
      <w:bookmarkEnd w:id="15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7EBD53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9490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9E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EE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B4A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13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C98EA1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A0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DD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06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72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D41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72533A6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96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098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5D0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E5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 - 3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BD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5463F72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9F8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28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85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7B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 - 5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DFC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1A0D7FBE" w14:textId="77777777" w:rsidR="00FC4A6F" w:rsidRDefault="00F6169E">
      <w:pPr>
        <w:pStyle w:val="Heading2"/>
      </w:pPr>
      <w:bookmarkStart w:id="155" w:name="health-7"/>
      <w:bookmarkStart w:id="156" w:name="_Toc105955412"/>
      <w:bookmarkEnd w:id="152"/>
      <w:r>
        <w:t>8.5 Health</w:t>
      </w:r>
      <w:bookmarkEnd w:id="156"/>
    </w:p>
    <w:p w14:paraId="12EA5712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57" w:name="unnamed-chunk-16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7</w:t>
      </w:r>
      <w:r>
        <w:rPr>
          <w:b/>
        </w:rPr>
        <w:fldChar w:fldCharType="end"/>
      </w:r>
      <w:bookmarkEnd w:id="1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C04D3EE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06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3F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86D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AE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E8B441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05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BC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44E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915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8099E0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D2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9B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6D1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F2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3E87ED7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CB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DB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D5C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BC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116781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3F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3E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D8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26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60A0BD5" w14:textId="77777777" w:rsidR="00FC4A6F" w:rsidRDefault="00F6169E">
      <w:pPr>
        <w:pStyle w:val="Heading3"/>
      </w:pPr>
      <w:bookmarkStart w:id="158" w:name="X05e8eead5e3300155c746a47984b7bc0c3e0da8"/>
      <w:r>
        <w:t>8.5.1 Purpose of visit, with satisfaction rates</w:t>
      </w:r>
    </w:p>
    <w:p w14:paraId="0A74BF6D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59" w:name="unnamed-chunk-16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8</w:t>
      </w:r>
      <w:r>
        <w:rPr>
          <w:b/>
        </w:rPr>
        <w:fldChar w:fldCharType="end"/>
      </w:r>
      <w:bookmarkEnd w:id="159"/>
      <w:r>
        <w:t>: Health clinic satisfaction by servic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0E2652E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072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7BD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4C3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530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02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FA7D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C093BC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7F8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45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AD9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6% - 9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42E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9C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A1B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0</w:t>
            </w:r>
          </w:p>
        </w:tc>
      </w:tr>
      <w:tr w:rsidR="00FC4A6F" w14:paraId="6064AD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22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92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EE2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9% - 36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8B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417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1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B3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</w:tr>
      <w:tr w:rsidR="00FC4A6F" w14:paraId="721D58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35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C02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94F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CA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6B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1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7C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</w:tr>
      <w:tr w:rsidR="00FC4A6F" w14:paraId="4ACCFE3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02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12B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84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2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AE5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0DE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50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FC4A6F" w14:paraId="54162FD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8B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63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FB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8C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6B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2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B86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FC4A6F" w14:paraId="73F4FDD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39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0C6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896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4% - 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10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2D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4% - 2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45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</w:tr>
      <w:tr w:rsidR="00FC4A6F" w14:paraId="48DA582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69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62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AA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D2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C49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6.7% - 6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CF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FC4A6F" w14:paraId="6942DD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3A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E00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80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3% - 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D12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1F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7D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  <w:tr w:rsidR="00FC4A6F" w14:paraId="7C48B78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AD8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0F4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CF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0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BA8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2B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A8C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</w:tbl>
    <w:p w14:paraId="0CB4A835" w14:textId="77777777" w:rsidR="00FC4A6F" w:rsidRDefault="00F6169E">
      <w:pPr>
        <w:pStyle w:val="Heading1"/>
      </w:pPr>
      <w:bookmarkStart w:id="160" w:name="leer-unity"/>
      <w:bookmarkStart w:id="161" w:name="_Toc105955413"/>
      <w:bookmarkEnd w:id="140"/>
      <w:bookmarkEnd w:id="155"/>
      <w:bookmarkEnd w:id="158"/>
      <w:r>
        <w:t>9 Leer (Unity)</w:t>
      </w:r>
      <w:bookmarkEnd w:id="161"/>
    </w:p>
    <w:p w14:paraId="09A5B2BA" w14:textId="77777777" w:rsidR="00FC4A6F" w:rsidRDefault="00F6169E">
      <w:pPr>
        <w:pStyle w:val="Heading2"/>
      </w:pPr>
      <w:bookmarkStart w:id="162" w:name="age-8"/>
      <w:bookmarkStart w:id="163" w:name="_Toc105955414"/>
      <w:r>
        <w:lastRenderedPageBreak/>
        <w:t>9.1 Age</w:t>
      </w:r>
      <w:bookmarkEnd w:id="163"/>
    </w:p>
    <w:p w14:paraId="34C64943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density, Leer.png"</w:t>
      </w:r>
      <w:r>
        <w:rPr>
          <w:rStyle w:val="NormalTok"/>
        </w:rPr>
        <w:t>))</w:t>
      </w:r>
    </w:p>
    <w:p w14:paraId="35F551F4" w14:textId="77777777" w:rsidR="00FC4A6F" w:rsidRDefault="00F6169E">
      <w:r>
        <w:rPr>
          <w:noProof/>
        </w:rPr>
        <w:drawing>
          <wp:inline distT="0" distB="0" distL="0" distR="0" wp14:anchorId="4516DAA7" wp14:editId="18CF2491">
            <wp:extent cx="5943600" cy="3396342"/>
            <wp:effectExtent l="0" t="0" r="0" b="0"/>
            <wp:docPr id="141" name="Picture" descr="Age distribution of all household members, L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:/Users/dan.killian/Documents/South%20Sudan%20resilience%20-%20MSI/output/viz/Leer/age%20density,%20Le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5C37A" w14:textId="77777777" w:rsidR="00FC4A6F" w:rsidRDefault="00F6169E">
      <w:pPr>
        <w:pStyle w:val="ImageCaption"/>
      </w:pPr>
      <w:r>
        <w:t>Age distribution of all household members, Leer</w:t>
      </w:r>
    </w:p>
    <w:p w14:paraId="3838DDE3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pyramid, Leer.png"</w:t>
      </w:r>
      <w:r>
        <w:rPr>
          <w:rStyle w:val="NormalTok"/>
        </w:rPr>
        <w:t>))</w:t>
      </w:r>
    </w:p>
    <w:p w14:paraId="78A51AA3" w14:textId="77777777" w:rsidR="00FC4A6F" w:rsidRDefault="00F6169E">
      <w:r>
        <w:rPr>
          <w:noProof/>
        </w:rPr>
        <w:drawing>
          <wp:inline distT="0" distB="0" distL="0" distR="0" wp14:anchorId="5DBA97BB" wp14:editId="5A5BBE98">
            <wp:extent cx="5943600" cy="3396342"/>
            <wp:effectExtent l="0" t="0" r="0" b="0"/>
            <wp:docPr id="14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C:/Users/dan.killian/Documents/South%20Sudan%20resilience%20-%20MSI/output/viz/Leer/age%20pyramid,%20Le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BE2DC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0A3B17AC" w14:textId="77777777" w:rsidR="00FC4A6F" w:rsidRDefault="00F6169E">
      <w:pPr>
        <w:pStyle w:val="Heading2"/>
      </w:pPr>
      <w:bookmarkStart w:id="164" w:name="education-8"/>
      <w:bookmarkStart w:id="165" w:name="_Toc105955415"/>
      <w:bookmarkEnd w:id="162"/>
      <w:r>
        <w:t>9.2 Education</w:t>
      </w:r>
      <w:bookmarkEnd w:id="165"/>
    </w:p>
    <w:p w14:paraId="1807DDCE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66" w:name="unnamed-chunk-17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9</w:t>
      </w:r>
      <w:r>
        <w:rPr>
          <w:b/>
        </w:rPr>
        <w:fldChar w:fldCharType="end"/>
      </w:r>
      <w:bookmarkEnd w:id="16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7310C0DC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4E3C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2F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</w:t>
            </w:r>
            <w:r>
              <w:rPr>
                <w:rFonts w:eastAsia="Arial" w:hAnsi="Arial" w:cs="Arial"/>
                <w:color w:val="000000"/>
                <w:sz w:val="20"/>
                <w:szCs w:val="20"/>
              </w:rPr>
              <w:t>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38C5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76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F76DA4C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9C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94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5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D2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27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% - 49.9%</w:t>
            </w:r>
          </w:p>
        </w:tc>
      </w:tr>
      <w:tr w:rsidR="00FC4A6F" w14:paraId="19F7D86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55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64C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8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7E9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1B8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5% - 46.2%</w:t>
            </w:r>
          </w:p>
        </w:tc>
      </w:tr>
      <w:tr w:rsidR="00FC4A6F" w14:paraId="53ABDD3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34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A5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CB2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E4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43.5%</w:t>
            </w:r>
          </w:p>
        </w:tc>
      </w:tr>
      <w:tr w:rsidR="00FC4A6F" w14:paraId="799B88E6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341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257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4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2B5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67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% - 11.3%</w:t>
            </w:r>
          </w:p>
        </w:tc>
      </w:tr>
    </w:tbl>
    <w:p w14:paraId="5EDFE6CC" w14:textId="77777777" w:rsidR="00FC4A6F" w:rsidRDefault="00F6169E">
      <w:pPr>
        <w:pStyle w:val="Heading2"/>
      </w:pPr>
      <w:bookmarkStart w:id="167" w:name="livelihoods-8"/>
      <w:bookmarkStart w:id="168" w:name="_Toc105955416"/>
      <w:bookmarkEnd w:id="164"/>
      <w:r>
        <w:t>9.3 Livelihoods</w:t>
      </w:r>
      <w:bookmarkEnd w:id="168"/>
    </w:p>
    <w:p w14:paraId="4EA61B11" w14:textId="77777777" w:rsidR="00FC4A6F" w:rsidRDefault="00F6169E">
      <w:pPr>
        <w:pStyle w:val="Heading3"/>
      </w:pPr>
      <w:bookmarkStart w:id="169" w:name="X69fa3b90a47080d3c018065d440ed9a1ecc4497"/>
      <w:r>
        <w:t xml:space="preserve">9.3.1 </w:t>
      </w:r>
      <w:r>
        <w:t>Economic activity in last 10 years (Q314)</w:t>
      </w:r>
    </w:p>
    <w:p w14:paraId="556937C9" w14:textId="77777777" w:rsidR="00FC4A6F" w:rsidRDefault="00F6169E">
      <w:pPr>
        <w:pStyle w:val="Heading3"/>
      </w:pPr>
      <w:bookmarkStart w:id="170" w:name="income-sources-q401-q402-8"/>
      <w:bookmarkEnd w:id="169"/>
      <w:r>
        <w:t>9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72B8223" w14:textId="77777777">
        <w:tc>
          <w:tcPr>
            <w:tcW w:w="0" w:type="auto"/>
          </w:tcPr>
          <w:p w14:paraId="408E0757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630A53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BC6E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F9FC2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4C539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6E83C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403B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31C0E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6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C1B2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5.6%</w:t>
                  </w:r>
                </w:p>
              </w:tc>
            </w:tr>
            <w:tr w:rsidR="00FC4A6F" w14:paraId="017DC9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5B2B0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D862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14AC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FC4A6F" w14:paraId="42F73D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D53F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AB16C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95B2C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9%</w:t>
                  </w:r>
                </w:p>
              </w:tc>
            </w:tr>
            <w:tr w:rsidR="00FC4A6F" w14:paraId="24E77C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F1CCF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52259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78A1E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FC4A6F" w14:paraId="4735C2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A897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C52E3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8B187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8%</w:t>
                  </w:r>
                </w:p>
              </w:tc>
            </w:tr>
            <w:tr w:rsidR="00FC4A6F" w14:paraId="459B07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662B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D5A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7BC0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2AC70D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715B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D3A50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6F742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FC4A6F" w14:paraId="624F84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66D1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3850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C316D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121E0F9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B194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24F55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E591F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26480F29" w14:textId="77777777" w:rsidR="00FC4A6F" w:rsidRDefault="00FC4A6F"/>
        </w:tc>
        <w:tc>
          <w:tcPr>
            <w:tcW w:w="0" w:type="auto"/>
          </w:tcPr>
          <w:p w14:paraId="357A576F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71" w:name="unnamed-chunk-17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1</w:t>
            </w:r>
            <w:r>
              <w:rPr>
                <w:b/>
              </w:rPr>
              <w:fldChar w:fldCharType="end"/>
            </w:r>
            <w:bookmarkEnd w:id="17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2BE5D1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79185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A875D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6696D6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682A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CF93E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FC4A6F" w14:paraId="602622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966DD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FFD8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1.5%</w:t>
                  </w:r>
                </w:p>
              </w:tc>
            </w:tr>
            <w:tr w:rsidR="00FC4A6F" w14:paraId="364DBF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0A5BC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70392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.1%</w:t>
                  </w:r>
                </w:p>
              </w:tc>
            </w:tr>
            <w:tr w:rsidR="00FC4A6F" w14:paraId="13DDCE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B850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FB685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0%</w:t>
                  </w:r>
                </w:p>
              </w:tc>
            </w:tr>
            <w:tr w:rsidR="00FC4A6F" w14:paraId="47D82D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8C41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C8725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FC4A6F" w14:paraId="1133F1E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63FC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EA1BA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FC4A6F" w14:paraId="3790CC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D3AD5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CCF1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FC4A6F" w14:paraId="18D3D4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0D46C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0777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FC4A6F" w14:paraId="7D5BE45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972AF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57260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6%</w:t>
                  </w:r>
                </w:p>
              </w:tc>
            </w:tr>
            <w:tr w:rsidR="00FC4A6F" w14:paraId="2F0B38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4B89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3AA65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4%</w:t>
                  </w:r>
                </w:p>
              </w:tc>
            </w:tr>
            <w:tr w:rsidR="00FC4A6F" w14:paraId="7DA24F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70829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F8B5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FC4A6F" w14:paraId="2B9979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DCE76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A568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1864B1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790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A6284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2%</w:t>
                  </w:r>
                </w:p>
              </w:tc>
            </w:tr>
            <w:tr w:rsidR="00FC4A6F" w14:paraId="31B358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EF815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42CCB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56F416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7A0F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F6A3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FC4A6F" w14:paraId="3634C7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1A7B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77C3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680704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6A0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01D7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FC4A6F" w14:paraId="445B69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394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7659A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1%</w:t>
                  </w:r>
                </w:p>
              </w:tc>
            </w:tr>
            <w:tr w:rsidR="00FC4A6F" w14:paraId="51AC18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EF7A1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2C685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4465598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44C0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C1DF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7F27711E" w14:textId="77777777" w:rsidR="00FC4A6F" w:rsidRDefault="00FC4A6F"/>
        </w:tc>
      </w:tr>
    </w:tbl>
    <w:p w14:paraId="4B2C4478" w14:textId="77777777" w:rsidR="00FC4A6F" w:rsidRDefault="00F6169E">
      <w:pPr>
        <w:pStyle w:val="Heading2"/>
      </w:pPr>
      <w:bookmarkStart w:id="172" w:name="food-security-8"/>
      <w:bookmarkStart w:id="173" w:name="_Toc105955417"/>
      <w:bookmarkEnd w:id="167"/>
      <w:bookmarkEnd w:id="170"/>
      <w:r>
        <w:lastRenderedPageBreak/>
        <w:t>9.4 Food security</w:t>
      </w:r>
      <w:bookmarkEnd w:id="173"/>
    </w:p>
    <w:p w14:paraId="7C4B7B91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74" w:name="unnamed-chunk-18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2</w:t>
      </w:r>
      <w:r>
        <w:rPr>
          <w:b/>
        </w:rPr>
        <w:fldChar w:fldCharType="end"/>
      </w:r>
      <w:bookmarkEnd w:id="17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176EF2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70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8E2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8D3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D1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15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0C9055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B7E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37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951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1E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EEE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4C64910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E4E5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5B5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9B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AD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 - 3.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3B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B60707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E0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5DE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609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A7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706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0DC6EED5" w14:textId="77777777" w:rsidR="00FC4A6F" w:rsidRDefault="00F6169E">
      <w:pPr>
        <w:pStyle w:val="Heading2"/>
      </w:pPr>
      <w:bookmarkStart w:id="175" w:name="health-8"/>
      <w:bookmarkStart w:id="176" w:name="_Toc105955418"/>
      <w:bookmarkEnd w:id="172"/>
      <w:r>
        <w:t>9.5 Health</w:t>
      </w:r>
      <w:bookmarkEnd w:id="176"/>
    </w:p>
    <w:p w14:paraId="23C508F1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77" w:name="unnamed-chunk-18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3</w:t>
      </w:r>
      <w:r>
        <w:rPr>
          <w:b/>
        </w:rPr>
        <w:fldChar w:fldCharType="end"/>
      </w:r>
      <w:bookmarkEnd w:id="17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67789A1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DB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D7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CEBA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AE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16871A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A91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119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F0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8C0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47F475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269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A099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2D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5E5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CA9A7C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A7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2F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A70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DF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1657B7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63B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75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5D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53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D3DD87A" w14:textId="77777777" w:rsidR="00FC4A6F" w:rsidRDefault="00F6169E">
      <w:pPr>
        <w:pStyle w:val="Heading3"/>
      </w:pPr>
      <w:bookmarkStart w:id="178" w:name="X169ae7c2c4d7caa804c93e74715d128f298fe37"/>
      <w:r>
        <w:t>9.5.1 Purpose of visit, with satisfaction rates</w:t>
      </w:r>
    </w:p>
    <w:p w14:paraId="68A670CC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79" w:name="unnamed-chunk-18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4</w:t>
      </w:r>
      <w:r>
        <w:rPr>
          <w:b/>
        </w:rPr>
        <w:fldChar w:fldCharType="end"/>
      </w:r>
      <w:bookmarkEnd w:id="179"/>
      <w:r>
        <w:t>: Health clinic satisfaction by servic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4E65BF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2F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886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567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E45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84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8112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09C8BE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A3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AC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34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5% - 9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C4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C67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5% - 4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A1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8312A6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22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8BD5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68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6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87A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97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 - 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3C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096BEE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482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A48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EBD2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3% - 5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FA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133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% - 4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33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52A7052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E26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5F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D19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8% - 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EBA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768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 - 5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CA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40E7C2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C96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02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AF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3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CDA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88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 - 5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CA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51C662C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758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60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874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 - 3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87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E2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923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09AE95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88DE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91C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FA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4C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31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 - 51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3A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8F202E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888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8F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D3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24B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43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8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680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25BD4AC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257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465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02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 - 1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63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039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3% - 9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A10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69EBA2B1" w14:textId="77777777" w:rsidR="00FC4A6F" w:rsidRDefault="00F6169E">
      <w:pPr>
        <w:pStyle w:val="Heading1"/>
      </w:pPr>
      <w:bookmarkStart w:id="180" w:name="mayendit-unity"/>
      <w:bookmarkStart w:id="181" w:name="_Toc105955419"/>
      <w:bookmarkEnd w:id="160"/>
      <w:bookmarkEnd w:id="175"/>
      <w:bookmarkEnd w:id="178"/>
      <w:r>
        <w:t>10 Mayendit (Unity)</w:t>
      </w:r>
      <w:bookmarkEnd w:id="181"/>
    </w:p>
    <w:p w14:paraId="0FCD42AF" w14:textId="77777777" w:rsidR="00FC4A6F" w:rsidRDefault="00F6169E">
      <w:pPr>
        <w:pStyle w:val="Heading2"/>
      </w:pPr>
      <w:bookmarkStart w:id="182" w:name="age-9"/>
      <w:bookmarkStart w:id="183" w:name="_Toc105955420"/>
      <w:r>
        <w:lastRenderedPageBreak/>
        <w:t>10.1 Age</w:t>
      </w:r>
      <w:bookmarkEnd w:id="183"/>
    </w:p>
    <w:p w14:paraId="5083FA02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density, Mayendit.png"</w:t>
      </w:r>
      <w:r>
        <w:rPr>
          <w:rStyle w:val="NormalTok"/>
        </w:rPr>
        <w:t>))</w:t>
      </w:r>
    </w:p>
    <w:p w14:paraId="721AEEAC" w14:textId="77777777" w:rsidR="00FC4A6F" w:rsidRDefault="00F6169E">
      <w:r>
        <w:rPr>
          <w:noProof/>
        </w:rPr>
        <w:drawing>
          <wp:inline distT="0" distB="0" distL="0" distR="0" wp14:anchorId="0CABA902" wp14:editId="307F78C3">
            <wp:extent cx="5943600" cy="3396342"/>
            <wp:effectExtent l="0" t="0" r="0" b="0"/>
            <wp:docPr id="156" name="Picture" descr="Age distribution of all household members, Mayen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/Users/dan.killian/Documents/South%20Sudan%20resilience%20-%20MSI/output/viz/Mayendit/age%20density,%20Mayend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3356C" w14:textId="77777777" w:rsidR="00FC4A6F" w:rsidRDefault="00F6169E">
      <w:pPr>
        <w:pStyle w:val="ImageCaption"/>
      </w:pPr>
      <w:r>
        <w:t>Age distribution of all household members, Mayendit</w:t>
      </w:r>
    </w:p>
    <w:p w14:paraId="43652A4E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pyramid, Mayendit.png"</w:t>
      </w:r>
      <w:r>
        <w:rPr>
          <w:rStyle w:val="NormalTok"/>
        </w:rPr>
        <w:t>))</w:t>
      </w:r>
    </w:p>
    <w:p w14:paraId="1B14C369" w14:textId="77777777" w:rsidR="00FC4A6F" w:rsidRDefault="00F6169E">
      <w:r>
        <w:rPr>
          <w:noProof/>
        </w:rPr>
        <w:drawing>
          <wp:inline distT="0" distB="0" distL="0" distR="0" wp14:anchorId="25488BCF" wp14:editId="6B285C2A">
            <wp:extent cx="5943600" cy="3396342"/>
            <wp:effectExtent l="0" t="0" r="0" b="0"/>
            <wp:docPr id="15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:/Users/dan.killian/Documents/South%20Sudan%20resilience%20-%20MSI/output/viz/Mayendit/age%20pyramid,%20Mayend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5B28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444AB000" w14:textId="77777777" w:rsidR="00FC4A6F" w:rsidRDefault="00F6169E">
      <w:pPr>
        <w:pStyle w:val="Heading2"/>
      </w:pPr>
      <w:bookmarkStart w:id="184" w:name="education-9"/>
      <w:bookmarkStart w:id="185" w:name="_Toc105955421"/>
      <w:bookmarkEnd w:id="182"/>
      <w:r>
        <w:t>10.2 Education</w:t>
      </w:r>
      <w:bookmarkEnd w:id="185"/>
    </w:p>
    <w:p w14:paraId="004EB8C2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86" w:name="unnamed-chunk-19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5</w:t>
      </w:r>
      <w:r>
        <w:rPr>
          <w:b/>
        </w:rPr>
        <w:fldChar w:fldCharType="end"/>
      </w:r>
      <w:bookmarkEnd w:id="18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03648964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AC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72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4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AF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E7B439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7721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592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0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748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22C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9% - 50.7%</w:t>
            </w:r>
          </w:p>
        </w:tc>
      </w:tr>
      <w:tr w:rsidR="00FC4A6F" w14:paraId="475EC38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F7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AA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7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6C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09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% - 46.5%</w:t>
            </w:r>
          </w:p>
        </w:tc>
      </w:tr>
      <w:tr w:rsidR="00FC4A6F" w14:paraId="65849DA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7C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4FB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7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76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7F87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% - 43.3%</w:t>
            </w:r>
          </w:p>
        </w:tc>
      </w:tr>
      <w:tr w:rsidR="00FC4A6F" w14:paraId="2E9FF7C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68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C06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3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81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656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 - 16.3%</w:t>
            </w:r>
          </w:p>
        </w:tc>
      </w:tr>
    </w:tbl>
    <w:p w14:paraId="49F085D3" w14:textId="77777777" w:rsidR="00FC4A6F" w:rsidRDefault="00F6169E">
      <w:pPr>
        <w:pStyle w:val="Heading2"/>
      </w:pPr>
      <w:bookmarkStart w:id="187" w:name="livelihoods-9"/>
      <w:bookmarkStart w:id="188" w:name="_Toc105955422"/>
      <w:bookmarkEnd w:id="184"/>
      <w:r>
        <w:t>10.3 Livelihoods</w:t>
      </w:r>
      <w:bookmarkEnd w:id="188"/>
    </w:p>
    <w:p w14:paraId="2B4AB9E8" w14:textId="77777777" w:rsidR="00FC4A6F" w:rsidRDefault="00F6169E">
      <w:pPr>
        <w:pStyle w:val="Heading3"/>
      </w:pPr>
      <w:bookmarkStart w:id="189" w:name="Xc73996639243b5328afee16546af31c17de0352"/>
      <w:r>
        <w:t>10.3.1 Economic activity in last 10 years (Q314)</w:t>
      </w:r>
    </w:p>
    <w:p w14:paraId="6CCAD358" w14:textId="77777777" w:rsidR="00FC4A6F" w:rsidRDefault="00F6169E">
      <w:pPr>
        <w:pStyle w:val="Heading3"/>
      </w:pPr>
      <w:bookmarkStart w:id="190" w:name="income-sources-q401-q402-9"/>
      <w:bookmarkEnd w:id="189"/>
      <w:r>
        <w:t>10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C1A8D69" w14:textId="77777777">
        <w:tc>
          <w:tcPr>
            <w:tcW w:w="0" w:type="auto"/>
          </w:tcPr>
          <w:p w14:paraId="3C1ABD8C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42BD45B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E670F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863A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65140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85D9C7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27CD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15C38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06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FA74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5.5%</w:t>
                  </w:r>
                </w:p>
              </w:tc>
            </w:tr>
            <w:tr w:rsidR="00FC4A6F" w14:paraId="50FB975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48CD0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EEAE8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A97BB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FC4A6F" w14:paraId="291C9B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EA7EA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09015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8637E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FC4A6F" w14:paraId="53F196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968D3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B55B9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868D8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5%</w:t>
                  </w:r>
                </w:p>
              </w:tc>
            </w:tr>
            <w:tr w:rsidR="00FC4A6F" w14:paraId="43C692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2831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01C1C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736A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0A29E8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19CA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32E5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E4EB7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4D8BDEC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C4BB4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50D40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E1FBF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021749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EEBD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17A5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EE1E9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4835DE1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6920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A442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E4A25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55951DFF" w14:textId="77777777" w:rsidR="00FC4A6F" w:rsidRDefault="00FC4A6F"/>
        </w:tc>
        <w:tc>
          <w:tcPr>
            <w:tcW w:w="0" w:type="auto"/>
          </w:tcPr>
          <w:p w14:paraId="54ACA816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91" w:name="unnamed-chunk-19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7</w:t>
            </w:r>
            <w:r>
              <w:rPr>
                <w:b/>
              </w:rPr>
              <w:fldChar w:fldCharType="end"/>
            </w:r>
            <w:bookmarkEnd w:id="19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022A28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B935C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50C85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629183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1BE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AC99B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.3%</w:t>
                  </w:r>
                </w:p>
              </w:tc>
            </w:tr>
            <w:tr w:rsidR="00FC4A6F" w14:paraId="2FB075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622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344B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FC4A6F" w14:paraId="2DC804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A9D81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D32F3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FC4A6F" w14:paraId="785F1F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72337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2E4D7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2%</w:t>
                  </w:r>
                </w:p>
              </w:tc>
            </w:tr>
            <w:tr w:rsidR="00FC4A6F" w14:paraId="1F2598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59BD4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BF9E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4%</w:t>
                  </w:r>
                </w:p>
              </w:tc>
            </w:tr>
            <w:tr w:rsidR="00FC4A6F" w14:paraId="513908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C857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7FA4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FC4A6F" w14:paraId="3897B0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F7B56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F6D6B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38216E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5FBFE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52736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433DA7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A11C7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CE3E6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4%</w:t>
                  </w:r>
                </w:p>
              </w:tc>
            </w:tr>
            <w:tr w:rsidR="00FC4A6F" w14:paraId="4F3041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5B32E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BC69B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62B424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5C61F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279CB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2%</w:t>
                  </w:r>
                </w:p>
              </w:tc>
            </w:tr>
            <w:tr w:rsidR="00FC4A6F" w14:paraId="78870D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D8AF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D500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FC4A6F" w14:paraId="7EB798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2ABEA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E10CD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8%</w:t>
                  </w:r>
                </w:p>
              </w:tc>
            </w:tr>
            <w:tr w:rsidR="00FC4A6F" w14:paraId="2CEF99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C2AD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B41E0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8357B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84E9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1C5D5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18C65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3376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016BA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FC4A6F" w14:paraId="2B8E1A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23712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9EB8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FC4A6F" w14:paraId="7B5072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A216E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5523F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FC4A6F" w14:paraId="61A6B1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408B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7FB0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790CEBA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E175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6BCF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FB98B1B" w14:textId="77777777" w:rsidR="00FC4A6F" w:rsidRDefault="00FC4A6F"/>
        </w:tc>
      </w:tr>
    </w:tbl>
    <w:p w14:paraId="71AFBFB2" w14:textId="77777777" w:rsidR="00FC4A6F" w:rsidRDefault="00F6169E">
      <w:pPr>
        <w:pStyle w:val="Heading2"/>
      </w:pPr>
      <w:bookmarkStart w:id="192" w:name="food-security-9"/>
      <w:bookmarkStart w:id="193" w:name="_Toc105955423"/>
      <w:bookmarkEnd w:id="187"/>
      <w:bookmarkEnd w:id="190"/>
      <w:r>
        <w:lastRenderedPageBreak/>
        <w:t>10.4 Food security</w:t>
      </w:r>
      <w:bookmarkEnd w:id="193"/>
    </w:p>
    <w:p w14:paraId="7E5A0599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94" w:name="unnamed-chunk-20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8</w:t>
      </w:r>
      <w:r>
        <w:rPr>
          <w:b/>
        </w:rPr>
        <w:fldChar w:fldCharType="end"/>
      </w:r>
      <w:bookmarkEnd w:id="19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2B7CF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BB3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FCF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C2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5DB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DE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302C1E1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535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0E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59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B4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49D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CCDACB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04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893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E7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EA1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DAF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6F8921C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B0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FA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5E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1B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DD9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7AE18CCE" w14:textId="77777777" w:rsidR="00FC4A6F" w:rsidRDefault="00F6169E">
      <w:pPr>
        <w:pStyle w:val="Heading2"/>
      </w:pPr>
      <w:bookmarkStart w:id="195" w:name="health-9"/>
      <w:bookmarkStart w:id="196" w:name="_Toc105955424"/>
      <w:bookmarkEnd w:id="192"/>
      <w:r>
        <w:t>10.5 Health</w:t>
      </w:r>
      <w:bookmarkEnd w:id="196"/>
    </w:p>
    <w:p w14:paraId="39E3BFFC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97" w:name="unnamed-chunk-20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9</w:t>
      </w:r>
      <w:r>
        <w:rPr>
          <w:b/>
        </w:rPr>
        <w:fldChar w:fldCharType="end"/>
      </w:r>
      <w:bookmarkEnd w:id="19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E558C7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F7D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F66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CA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DE6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C10B71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39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F0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C1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4CB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676F13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C6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82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770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051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69AAE3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078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69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7B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56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7ADB39C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9537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93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7B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EF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74598AF" w14:textId="77777777" w:rsidR="00FC4A6F" w:rsidRDefault="00F6169E">
      <w:pPr>
        <w:pStyle w:val="Heading3"/>
      </w:pPr>
      <w:bookmarkStart w:id="198" w:name="Xafcf5fe9360b83d79032f9f54c3ef4bdb223b79"/>
      <w:r>
        <w:t>10.5.1 Purpose of visit, with satisfaction rates</w:t>
      </w:r>
    </w:p>
    <w:p w14:paraId="53FF4D5C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199" w:name="unnamed-chunk-21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0</w:t>
      </w:r>
      <w:r>
        <w:rPr>
          <w:b/>
        </w:rPr>
        <w:fldChar w:fldCharType="end"/>
      </w:r>
      <w:bookmarkEnd w:id="199"/>
      <w:r>
        <w:t xml:space="preserve">: </w:t>
      </w:r>
      <w:r>
        <w:t>Health clinic satisfaction by servic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4BEA31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AF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0C6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A9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E65D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569B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099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0FA96AF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3F8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9B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B5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.6% - 8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5A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08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3% - 5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FB3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44D516C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39A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910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AF8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4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FD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1203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AD7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1002AF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8D5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0A6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C6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6% - 3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495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066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5% - 8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D84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6E36DCA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4C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F5E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9D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5% - 1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BC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196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7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4B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BF65B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ACE9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3BF5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093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2% - 1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DE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15B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9% - 9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B62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E8B964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5D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4B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F247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% - 1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4B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2A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8% - 4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02F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20EA657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93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FA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40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1D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395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2B7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15AE2E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2B1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E30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913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7% - 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C4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FE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4% - 8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778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238B472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1E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57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CE0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% - 10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F6D0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052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8% - 97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57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31354DCE" w14:textId="77777777" w:rsidR="00FC4A6F" w:rsidRDefault="00F6169E">
      <w:pPr>
        <w:pStyle w:val="Heading1"/>
      </w:pPr>
      <w:bookmarkStart w:id="200" w:name="paynijar-unity"/>
      <w:bookmarkStart w:id="201" w:name="_Toc105955425"/>
      <w:bookmarkEnd w:id="180"/>
      <w:bookmarkEnd w:id="195"/>
      <w:bookmarkEnd w:id="198"/>
      <w:r>
        <w:t>11 Paynijar (Unity)</w:t>
      </w:r>
      <w:bookmarkEnd w:id="201"/>
    </w:p>
    <w:p w14:paraId="64F698DF" w14:textId="77777777" w:rsidR="00FC4A6F" w:rsidRDefault="00F6169E">
      <w:pPr>
        <w:pStyle w:val="Heading2"/>
      </w:pPr>
      <w:bookmarkStart w:id="202" w:name="age-10"/>
      <w:bookmarkStart w:id="203" w:name="_Toc105955426"/>
      <w:r>
        <w:lastRenderedPageBreak/>
        <w:t>11.1 Age</w:t>
      </w:r>
      <w:bookmarkEnd w:id="203"/>
    </w:p>
    <w:p w14:paraId="63539653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ynijar/age density, Paynijar.png"</w:t>
      </w:r>
      <w:r>
        <w:rPr>
          <w:rStyle w:val="NormalTok"/>
        </w:rPr>
        <w:t>))</w:t>
      </w:r>
    </w:p>
    <w:p w14:paraId="18BADCE6" w14:textId="77777777" w:rsidR="00FC4A6F" w:rsidRDefault="00F6169E">
      <w:r>
        <w:rPr>
          <w:noProof/>
        </w:rPr>
        <w:drawing>
          <wp:inline distT="0" distB="0" distL="0" distR="0" wp14:anchorId="06649A8B" wp14:editId="5C896D88">
            <wp:extent cx="5943600" cy="3396342"/>
            <wp:effectExtent l="0" t="0" r="0" b="0"/>
            <wp:docPr id="171" name="Picture" descr="Age distribution of all household members, Paynij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:/Users/dan.killian/Documents/South%20Sudan%20resilience%20-%20MSI/output/viz/Paynijar/age%20density,%20Paynija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928DD" w14:textId="77777777" w:rsidR="00FC4A6F" w:rsidRDefault="00F6169E">
      <w:pPr>
        <w:pStyle w:val="ImageCaption"/>
      </w:pPr>
      <w:r>
        <w:t>Age distribution of all household members, Paynijar</w:t>
      </w:r>
    </w:p>
    <w:p w14:paraId="016180CD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ynijar/age pyramid, Paynijar.png"</w:t>
      </w:r>
      <w:r>
        <w:rPr>
          <w:rStyle w:val="NormalTok"/>
        </w:rPr>
        <w:t>))</w:t>
      </w:r>
    </w:p>
    <w:p w14:paraId="1496FC23" w14:textId="77777777" w:rsidR="00FC4A6F" w:rsidRDefault="00F6169E">
      <w:r>
        <w:rPr>
          <w:noProof/>
        </w:rPr>
        <w:drawing>
          <wp:inline distT="0" distB="0" distL="0" distR="0" wp14:anchorId="1F3BEC99" wp14:editId="58F07C87">
            <wp:extent cx="5943600" cy="3396342"/>
            <wp:effectExtent l="0" t="0" r="0" b="0"/>
            <wp:docPr id="17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:/Users/dan.killian/Documents/South%20Sudan%20resilience%20-%20MSI/output/viz/Paynijar/age%20pyramid,%20Paynija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37F03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413C998D" w14:textId="77777777" w:rsidR="00FC4A6F" w:rsidRDefault="00F6169E">
      <w:pPr>
        <w:pStyle w:val="Heading2"/>
      </w:pPr>
      <w:bookmarkStart w:id="204" w:name="education-10"/>
      <w:bookmarkStart w:id="205" w:name="_Toc105955427"/>
      <w:bookmarkEnd w:id="202"/>
      <w:r>
        <w:t>11.2 Education</w:t>
      </w:r>
      <w:bookmarkEnd w:id="205"/>
    </w:p>
    <w:p w14:paraId="4CDB9767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06" w:name="unnamed-chunk-21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1</w:t>
      </w:r>
      <w:r>
        <w:rPr>
          <w:b/>
        </w:rPr>
        <w:fldChar w:fldCharType="end"/>
      </w:r>
      <w:bookmarkEnd w:id="20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7471B0A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3A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02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3FC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CD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4AE4F43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A8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821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0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B6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DC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8% - 63.4%</w:t>
            </w:r>
          </w:p>
        </w:tc>
      </w:tr>
      <w:tr w:rsidR="00FC4A6F" w14:paraId="35B87EE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4E2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6F6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,9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7E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4DD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2% - 38.4%</w:t>
            </w:r>
          </w:p>
        </w:tc>
      </w:tr>
      <w:tr w:rsidR="00FC4A6F" w14:paraId="7112DAA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6F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01D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2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7C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02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49.6%</w:t>
            </w:r>
          </w:p>
        </w:tc>
      </w:tr>
      <w:tr w:rsidR="00FC4A6F" w14:paraId="3F42930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652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686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60C2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D6B8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% - 8.7%</w:t>
            </w:r>
          </w:p>
        </w:tc>
      </w:tr>
    </w:tbl>
    <w:p w14:paraId="780E3DFD" w14:textId="77777777" w:rsidR="00FC4A6F" w:rsidRDefault="00F6169E">
      <w:pPr>
        <w:pStyle w:val="Heading2"/>
      </w:pPr>
      <w:bookmarkStart w:id="207" w:name="livelihoods-10"/>
      <w:bookmarkStart w:id="208" w:name="_Toc105955428"/>
      <w:bookmarkEnd w:id="204"/>
      <w:r>
        <w:t>11.3 Livelihoods</w:t>
      </w:r>
      <w:bookmarkEnd w:id="208"/>
    </w:p>
    <w:p w14:paraId="556D0EB1" w14:textId="77777777" w:rsidR="00FC4A6F" w:rsidRDefault="00F6169E">
      <w:pPr>
        <w:pStyle w:val="Heading3"/>
      </w:pPr>
      <w:bookmarkStart w:id="209" w:name="X591c0546062c251133c4965000d2797e7f8ee4b"/>
      <w:r>
        <w:t>11.3.1 Economic activity in last 10 years (Q314)</w:t>
      </w:r>
    </w:p>
    <w:p w14:paraId="53D978D6" w14:textId="77777777" w:rsidR="00FC4A6F" w:rsidRDefault="00F6169E">
      <w:pPr>
        <w:pStyle w:val="Heading3"/>
      </w:pPr>
      <w:bookmarkStart w:id="210" w:name="income-sources-q401-q402-10"/>
      <w:bookmarkEnd w:id="209"/>
      <w:r>
        <w:t>11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1E486D3C" w14:textId="77777777">
        <w:tc>
          <w:tcPr>
            <w:tcW w:w="0" w:type="auto"/>
          </w:tcPr>
          <w:p w14:paraId="58FD9018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4F4A2CF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8DC73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1FF19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84876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AE725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ABD75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704B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10C1C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2.1%</w:t>
                  </w:r>
                </w:p>
              </w:tc>
            </w:tr>
            <w:tr w:rsidR="00FC4A6F" w14:paraId="5AF8ED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916FD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7BCD9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8AEED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3%</w:t>
                  </w:r>
                </w:p>
              </w:tc>
            </w:tr>
            <w:tr w:rsidR="00FC4A6F" w14:paraId="29FB4B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C56A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9CB0E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B320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694C67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9AAAA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9210E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9E48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6%</w:t>
                  </w:r>
                </w:p>
              </w:tc>
            </w:tr>
            <w:tr w:rsidR="00FC4A6F" w14:paraId="16052A7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A72D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537F5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49D8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25DC1A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3A9BF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7DA42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0E3A3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FC4A6F" w14:paraId="2F9B29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F5A9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6974F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B8838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2DC5BFC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8CB64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39C84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C59A8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</w:tbl>
          <w:p w14:paraId="165AF8A8" w14:textId="77777777" w:rsidR="00FC4A6F" w:rsidRDefault="00FC4A6F"/>
        </w:tc>
        <w:tc>
          <w:tcPr>
            <w:tcW w:w="0" w:type="auto"/>
          </w:tcPr>
          <w:p w14:paraId="3B0203D2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11" w:name="unnamed-chunk-22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3</w:t>
            </w:r>
            <w:r>
              <w:rPr>
                <w:b/>
              </w:rPr>
              <w:fldChar w:fldCharType="end"/>
            </w:r>
            <w:bookmarkEnd w:id="2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6485F4C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59715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5F1A7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55B5444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0B878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5BF43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3%</w:t>
                  </w:r>
                </w:p>
              </w:tc>
            </w:tr>
            <w:tr w:rsidR="00FC4A6F" w14:paraId="0FCE746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8C47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65C1F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2%</w:t>
                  </w:r>
                </w:p>
              </w:tc>
            </w:tr>
            <w:tr w:rsidR="00FC4A6F" w14:paraId="246B15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534C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A441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3%</w:t>
                  </w:r>
                </w:p>
              </w:tc>
            </w:tr>
            <w:tr w:rsidR="00FC4A6F" w14:paraId="58E66C4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229FC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57E48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6%</w:t>
                  </w:r>
                </w:p>
              </w:tc>
            </w:tr>
            <w:tr w:rsidR="00FC4A6F" w14:paraId="162956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D4AED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44602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0%</w:t>
                  </w:r>
                </w:p>
              </w:tc>
            </w:tr>
            <w:tr w:rsidR="00FC4A6F" w14:paraId="6F7B8F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F44EA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79C4B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5%</w:t>
                  </w:r>
                </w:p>
              </w:tc>
            </w:tr>
            <w:tr w:rsidR="00FC4A6F" w14:paraId="05F0F3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7030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7BF84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6953B4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AC982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54DA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FC4A6F" w14:paraId="17AA7E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4C927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9BB63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FC4A6F" w14:paraId="694CAC5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56E2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0014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3B265A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7DAB3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1E51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6E5836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978F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8195B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1%</w:t>
                  </w:r>
                </w:p>
              </w:tc>
            </w:tr>
            <w:tr w:rsidR="00FC4A6F" w14:paraId="5E15263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21B53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3179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659661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7829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AA63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22C488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2DBBF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91646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FC4A6F" w14:paraId="0F0281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CFBF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1C05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FC4A6F" w14:paraId="580089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2E109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405B6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52D6E9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AE1E9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D86CE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248BFF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BF4ED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3F402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7882247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C8CB8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3572C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33BE156B" w14:textId="77777777" w:rsidR="00FC4A6F" w:rsidRDefault="00FC4A6F"/>
        </w:tc>
      </w:tr>
    </w:tbl>
    <w:p w14:paraId="5B935596" w14:textId="77777777" w:rsidR="00FC4A6F" w:rsidRDefault="00F6169E">
      <w:pPr>
        <w:pStyle w:val="Heading2"/>
      </w:pPr>
      <w:bookmarkStart w:id="212" w:name="food-security-10"/>
      <w:bookmarkStart w:id="213" w:name="_Toc105955429"/>
      <w:bookmarkEnd w:id="207"/>
      <w:bookmarkEnd w:id="210"/>
      <w:r>
        <w:lastRenderedPageBreak/>
        <w:t>11.4 Food security</w:t>
      </w:r>
      <w:bookmarkEnd w:id="213"/>
    </w:p>
    <w:p w14:paraId="3E473D93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14" w:name="unnamed-chunk-22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4</w:t>
      </w:r>
      <w:r>
        <w:rPr>
          <w:b/>
        </w:rPr>
        <w:fldChar w:fldCharType="end"/>
      </w:r>
      <w:bookmarkEnd w:id="21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702FDE8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01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AD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24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96A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806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529C44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15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C4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73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CC1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3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E2C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FC4A6F" w14:paraId="40863DB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FB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E0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D5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B6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D1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086D5FF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09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9E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74B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E35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47F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6706634F" w14:textId="77777777" w:rsidR="00FC4A6F" w:rsidRDefault="00F6169E">
      <w:pPr>
        <w:pStyle w:val="Heading2"/>
      </w:pPr>
      <w:bookmarkStart w:id="215" w:name="health-10"/>
      <w:bookmarkStart w:id="216" w:name="_Toc105955430"/>
      <w:bookmarkEnd w:id="212"/>
      <w:r>
        <w:t>11.5 Health</w:t>
      </w:r>
      <w:bookmarkEnd w:id="216"/>
    </w:p>
    <w:p w14:paraId="7B1CC7D4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17" w:name="unnamed-chunk-22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5</w:t>
      </w:r>
      <w:r>
        <w:rPr>
          <w:b/>
        </w:rPr>
        <w:fldChar w:fldCharType="end"/>
      </w:r>
      <w:bookmarkEnd w:id="2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32F681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13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412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388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9E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B49BCA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9AAE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D2F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24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B8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0809D58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D40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98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146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35D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5376635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1E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0E0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1CFA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20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7F68BAB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9F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85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6F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444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FD138DB" w14:textId="77777777" w:rsidR="00FC4A6F" w:rsidRDefault="00F6169E">
      <w:pPr>
        <w:pStyle w:val="Heading3"/>
      </w:pPr>
      <w:bookmarkStart w:id="218" w:name="X07dc6375f89058c5e4d64a9acf0bec2edeeab5e"/>
      <w:r>
        <w:t>11.5.1 Purpose of visit, with satisfaction rates</w:t>
      </w:r>
    </w:p>
    <w:p w14:paraId="487F12FC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19" w:name="unnamed-chunk-23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6</w:t>
      </w:r>
      <w:r>
        <w:rPr>
          <w:b/>
        </w:rPr>
        <w:fldChar w:fldCharType="end"/>
      </w:r>
      <w:bookmarkEnd w:id="219"/>
      <w:r>
        <w:t xml:space="preserve">: </w:t>
      </w:r>
      <w:r>
        <w:t>Health clinic satisfaction by service, Payn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7F393D5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16E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6F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90A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F6B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36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A0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7979FD4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41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01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C65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2% - 9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74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F9E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3% - 3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8B6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EA30EA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5D9E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D9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CD4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8% - 5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D9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A82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F6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16F0564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9D0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85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317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5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8A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5E6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 - 5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54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F160F3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9E4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605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B8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3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2B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8F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7% - 6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19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055CEC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1AC9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AB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BE0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2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C8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E1B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6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84E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1417B61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E4B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D6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C32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2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58C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B6B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4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37D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A4829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2DB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F4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A6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BC5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5CA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7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A8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5DC55EE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9C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4942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60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81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9F6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5% - 5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70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4C08EE1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B6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C2B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507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.9% - 8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62A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03E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 - 2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4B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0DA31F09" w14:textId="77777777" w:rsidR="00FC4A6F" w:rsidRDefault="00F6169E">
      <w:pPr>
        <w:pStyle w:val="Heading1"/>
      </w:pPr>
      <w:bookmarkStart w:id="220" w:name="baliet-upper-nile"/>
      <w:bookmarkStart w:id="221" w:name="_Toc105955431"/>
      <w:bookmarkEnd w:id="200"/>
      <w:bookmarkEnd w:id="215"/>
      <w:bookmarkEnd w:id="218"/>
      <w:r>
        <w:t>12 Baliet (Upper Nile)</w:t>
      </w:r>
      <w:bookmarkEnd w:id="221"/>
    </w:p>
    <w:p w14:paraId="45EA499A" w14:textId="77777777" w:rsidR="00FC4A6F" w:rsidRDefault="00F6169E">
      <w:pPr>
        <w:pStyle w:val="Heading2"/>
      </w:pPr>
      <w:bookmarkStart w:id="222" w:name="age-11"/>
      <w:bookmarkStart w:id="223" w:name="_Toc105955432"/>
      <w:r>
        <w:lastRenderedPageBreak/>
        <w:t>12.1 Age</w:t>
      </w:r>
      <w:bookmarkEnd w:id="223"/>
    </w:p>
    <w:p w14:paraId="48166EAA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density, Baliet.png"</w:t>
      </w:r>
      <w:r>
        <w:rPr>
          <w:rStyle w:val="NormalTok"/>
        </w:rPr>
        <w:t>))</w:t>
      </w:r>
    </w:p>
    <w:p w14:paraId="1FA041CE" w14:textId="77777777" w:rsidR="00FC4A6F" w:rsidRDefault="00F6169E">
      <w:r>
        <w:rPr>
          <w:noProof/>
        </w:rPr>
        <w:drawing>
          <wp:inline distT="0" distB="0" distL="0" distR="0" wp14:anchorId="1CE623CF" wp14:editId="43F86ABB">
            <wp:extent cx="5943600" cy="3396342"/>
            <wp:effectExtent l="0" t="0" r="0" b="0"/>
            <wp:docPr id="186" name="Picture" descr="Age distribution of all household members, Bali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:/Users/dan.killian/Documents/South%20Sudan%20resilience%20-%20MSI/output/viz/Baliet/age%20density,%20Bali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951B4" w14:textId="77777777" w:rsidR="00FC4A6F" w:rsidRDefault="00F6169E">
      <w:pPr>
        <w:pStyle w:val="ImageCaption"/>
      </w:pPr>
      <w:r>
        <w:t>Age distribution of all household members, Baliet</w:t>
      </w:r>
    </w:p>
    <w:p w14:paraId="1A904660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pyramid, Baliet.png"</w:t>
      </w:r>
      <w:r>
        <w:rPr>
          <w:rStyle w:val="NormalTok"/>
        </w:rPr>
        <w:t>))</w:t>
      </w:r>
    </w:p>
    <w:p w14:paraId="2BE89E81" w14:textId="77777777" w:rsidR="00FC4A6F" w:rsidRDefault="00F6169E">
      <w:r>
        <w:rPr>
          <w:noProof/>
        </w:rPr>
        <w:drawing>
          <wp:inline distT="0" distB="0" distL="0" distR="0" wp14:anchorId="2C235A0E" wp14:editId="6342A7EC">
            <wp:extent cx="5943600" cy="3396342"/>
            <wp:effectExtent l="0" t="0" r="0" b="0"/>
            <wp:docPr id="18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C:/Users/dan.killian/Documents/South%20Sudan%20resilience%20-%20MSI/output/viz/Baliet/age%20pyramid,%20Balie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5753C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503F4561" w14:textId="77777777" w:rsidR="00FC4A6F" w:rsidRDefault="00F6169E">
      <w:pPr>
        <w:pStyle w:val="Heading2"/>
      </w:pPr>
      <w:bookmarkStart w:id="224" w:name="education-11"/>
      <w:bookmarkStart w:id="225" w:name="_Toc105955433"/>
      <w:bookmarkEnd w:id="222"/>
      <w:r>
        <w:t>12.2 Education</w:t>
      </w:r>
      <w:bookmarkEnd w:id="225"/>
    </w:p>
    <w:p w14:paraId="26557820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26" w:name="unnamed-chunk-238"/>
      <w:r>
        <w:rPr>
          <w:b/>
        </w:rPr>
        <w:fldChar w:fldCharType="begin"/>
      </w:r>
      <w:r>
        <w:rPr>
          <w:b/>
        </w:rPr>
        <w:instrText>SEQ tab \*</w:instrText>
      </w:r>
      <w:r>
        <w:rPr>
          <w:b/>
        </w:rPr>
        <w:instrText xml:space="preserve">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7</w:t>
      </w:r>
      <w:r>
        <w:rPr>
          <w:b/>
        </w:rPr>
        <w:fldChar w:fldCharType="end"/>
      </w:r>
      <w:bookmarkEnd w:id="22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AE13877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2D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CA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0A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8C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F96893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26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358E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9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1E1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04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45.4%</w:t>
            </w:r>
          </w:p>
        </w:tc>
      </w:tr>
      <w:tr w:rsidR="00FC4A6F" w14:paraId="178D902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E7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EA1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3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DA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ACD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4% - 56.1%</w:t>
            </w:r>
          </w:p>
        </w:tc>
      </w:tr>
      <w:tr w:rsidR="00FC4A6F" w14:paraId="6817E1E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64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0AE3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9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F2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207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%</w:t>
            </w:r>
          </w:p>
        </w:tc>
      </w:tr>
      <w:tr w:rsidR="00FC4A6F" w14:paraId="5B5B4C7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339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859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7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4E6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F15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3% - 39.8%</w:t>
            </w:r>
          </w:p>
        </w:tc>
      </w:tr>
    </w:tbl>
    <w:p w14:paraId="5890730D" w14:textId="77777777" w:rsidR="00FC4A6F" w:rsidRDefault="00F6169E">
      <w:pPr>
        <w:pStyle w:val="Heading2"/>
      </w:pPr>
      <w:bookmarkStart w:id="227" w:name="livelihoods-11"/>
      <w:bookmarkStart w:id="228" w:name="_Toc105955434"/>
      <w:bookmarkEnd w:id="224"/>
      <w:r>
        <w:t>12.3 Livelihoods</w:t>
      </w:r>
      <w:bookmarkEnd w:id="228"/>
    </w:p>
    <w:p w14:paraId="389A980F" w14:textId="77777777" w:rsidR="00FC4A6F" w:rsidRDefault="00F6169E">
      <w:pPr>
        <w:pStyle w:val="Heading3"/>
      </w:pPr>
      <w:bookmarkStart w:id="229" w:name="X516fb7ec2e72b7e76c03dca54ff9b56a9289454"/>
      <w:r>
        <w:t>12.3.1 Economic activity in last 10 years (Q314)</w:t>
      </w:r>
    </w:p>
    <w:p w14:paraId="1DC8453A" w14:textId="77777777" w:rsidR="00FC4A6F" w:rsidRDefault="00F6169E">
      <w:pPr>
        <w:pStyle w:val="Heading3"/>
      </w:pPr>
      <w:bookmarkStart w:id="230" w:name="income-sources-q401-q402-11"/>
      <w:bookmarkEnd w:id="229"/>
      <w:r>
        <w:t>12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060C52B" w14:textId="77777777">
        <w:tc>
          <w:tcPr>
            <w:tcW w:w="0" w:type="auto"/>
          </w:tcPr>
          <w:p w14:paraId="27148A61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0D7D7A9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D699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98316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ABFFB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BA45D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43F9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98ED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E9CE8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7%</w:t>
                  </w:r>
                </w:p>
              </w:tc>
            </w:tr>
            <w:tr w:rsidR="00FC4A6F" w14:paraId="0A42F7C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9AE6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7E0CF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442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5%</w:t>
                  </w:r>
                </w:p>
              </w:tc>
            </w:tr>
            <w:tr w:rsidR="00FC4A6F" w14:paraId="0FAA9E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296B0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FCF46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38874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3%</w:t>
                  </w:r>
                </w:p>
              </w:tc>
            </w:tr>
            <w:tr w:rsidR="00FC4A6F" w14:paraId="397E5F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59A8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509E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6A926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FC4A6F" w14:paraId="44954AD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20417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7CAD7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17F81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FC4A6F" w14:paraId="487EDE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660F8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6F531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35C0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FC4A6F" w14:paraId="588FE0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3618F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699CC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0ED6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7E9C1E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A0CFC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FAF2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03FC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47B50FB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4CA57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5BB4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9F3B5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0828AA6A" w14:textId="77777777" w:rsidR="00FC4A6F" w:rsidRDefault="00FC4A6F"/>
        </w:tc>
        <w:tc>
          <w:tcPr>
            <w:tcW w:w="0" w:type="auto"/>
          </w:tcPr>
          <w:p w14:paraId="1B1E4A33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31" w:name="unnamed-chunk-24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9</w:t>
            </w:r>
            <w:r>
              <w:rPr>
                <w:b/>
              </w:rPr>
              <w:fldChar w:fldCharType="end"/>
            </w:r>
            <w:bookmarkEnd w:id="23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085C2E4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11480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0491D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B9493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689B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1ECC6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1%</w:t>
                  </w:r>
                </w:p>
              </w:tc>
            </w:tr>
            <w:tr w:rsidR="00FC4A6F" w14:paraId="62A787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F0B6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F91C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3%</w:t>
                  </w:r>
                </w:p>
              </w:tc>
            </w:tr>
            <w:tr w:rsidR="00FC4A6F" w14:paraId="2D201B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F9E97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E80C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2%</w:t>
                  </w:r>
                </w:p>
              </w:tc>
            </w:tr>
            <w:tr w:rsidR="00FC4A6F" w14:paraId="1CA06EB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8C9B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1FF90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7%</w:t>
                  </w:r>
                </w:p>
              </w:tc>
            </w:tr>
            <w:tr w:rsidR="00FC4A6F" w14:paraId="2BCCE3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C308D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35FA3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8%</w:t>
                  </w:r>
                </w:p>
              </w:tc>
            </w:tr>
            <w:tr w:rsidR="00FC4A6F" w14:paraId="56AF6C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52B90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1E94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FC4A6F" w14:paraId="342AAB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F3F24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A38B7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FC4A6F" w14:paraId="3E09E6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0DA1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EE178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FC4A6F" w14:paraId="6F4A7E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D0D6B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CA206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2%</w:t>
                  </w:r>
                </w:p>
              </w:tc>
            </w:tr>
            <w:tr w:rsidR="00FC4A6F" w14:paraId="57DA4F0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F598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EDD3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1%</w:t>
                  </w:r>
                </w:p>
              </w:tc>
            </w:tr>
            <w:tr w:rsidR="00FC4A6F" w14:paraId="7ACE24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162ED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F8E2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2%</w:t>
                  </w:r>
                </w:p>
              </w:tc>
            </w:tr>
            <w:tr w:rsidR="00FC4A6F" w14:paraId="6E8607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534A2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51A7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FC4A6F" w14:paraId="086D9D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B1AF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A62F3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3%</w:t>
                  </w:r>
                </w:p>
              </w:tc>
            </w:tr>
            <w:tr w:rsidR="00FC4A6F" w14:paraId="6BF393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431FB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2581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FC4A6F" w14:paraId="50B4B3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DEF9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8D2AE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72F950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53EA3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4DDBE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FC4A6F" w14:paraId="282FAE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7F2D9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0439F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0A736F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E65F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AB8E0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5%</w:t>
                  </w:r>
                </w:p>
              </w:tc>
            </w:tr>
            <w:tr w:rsidR="00FC4A6F" w14:paraId="7F757F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965CC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722E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FC4A6F" w14:paraId="0A847CB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9A4D6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963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17B11AE0" w14:textId="77777777" w:rsidR="00FC4A6F" w:rsidRDefault="00FC4A6F"/>
        </w:tc>
      </w:tr>
    </w:tbl>
    <w:p w14:paraId="1B78A22B" w14:textId="77777777" w:rsidR="00FC4A6F" w:rsidRDefault="00F6169E">
      <w:pPr>
        <w:pStyle w:val="Heading2"/>
      </w:pPr>
      <w:bookmarkStart w:id="232" w:name="food-security-11"/>
      <w:bookmarkStart w:id="233" w:name="_Toc105955435"/>
      <w:bookmarkEnd w:id="227"/>
      <w:bookmarkEnd w:id="230"/>
      <w:r>
        <w:lastRenderedPageBreak/>
        <w:t>12.4 Food security</w:t>
      </w:r>
      <w:bookmarkEnd w:id="233"/>
    </w:p>
    <w:p w14:paraId="7DF21127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34" w:name="unnamed-chunk-24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0</w:t>
      </w:r>
      <w:r>
        <w:rPr>
          <w:b/>
        </w:rPr>
        <w:fldChar w:fldCharType="end"/>
      </w:r>
      <w:bookmarkEnd w:id="23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3D922C51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02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3E36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8A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F1D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C4E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01E7E61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FC7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11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409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B2A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4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581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F99BD7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2A64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7B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A38E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EA5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C89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3E93D80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F2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B0BF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DB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204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08ED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48D30777" w14:textId="77777777" w:rsidR="00FC4A6F" w:rsidRDefault="00F6169E">
      <w:pPr>
        <w:pStyle w:val="Heading2"/>
      </w:pPr>
      <w:bookmarkStart w:id="235" w:name="health-11"/>
      <w:bookmarkStart w:id="236" w:name="_Toc105955436"/>
      <w:bookmarkEnd w:id="232"/>
      <w:r>
        <w:t>12.5 Health</w:t>
      </w:r>
      <w:bookmarkEnd w:id="236"/>
    </w:p>
    <w:p w14:paraId="62D23D4A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37" w:name="unnamed-chunk-24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1</w:t>
      </w:r>
      <w:r>
        <w:rPr>
          <w:b/>
        </w:rPr>
        <w:fldChar w:fldCharType="end"/>
      </w:r>
      <w:bookmarkEnd w:id="2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700A2CA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30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384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E6A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22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A394D0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9A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6A8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5CD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720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3E75CC8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F0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C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B0F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AC9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7D8F6C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AB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2C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3FC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5B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B768B2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F87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2A8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FD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CE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DC540F8" w14:textId="77777777" w:rsidR="00FC4A6F" w:rsidRDefault="00F6169E">
      <w:pPr>
        <w:pStyle w:val="Heading3"/>
      </w:pPr>
      <w:bookmarkStart w:id="238" w:name="Xb975dd1d42d7aa6e63fb59812a3c42869be033c"/>
      <w:r>
        <w:t>12.5.1 Purpose of visit, with satisfaction rates</w:t>
      </w:r>
    </w:p>
    <w:p w14:paraId="035A2FDB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39" w:name="unnamed-chunk-25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2</w:t>
      </w:r>
      <w:r>
        <w:rPr>
          <w:b/>
        </w:rPr>
        <w:fldChar w:fldCharType="end"/>
      </w:r>
      <w:bookmarkEnd w:id="239"/>
      <w:r>
        <w:t xml:space="preserve">: </w:t>
      </w:r>
      <w:r>
        <w:t>Health clinic satisfaction by servic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565799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9C2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7BD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C50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76E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525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B1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318A3B3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93E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58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BD73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8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50F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FF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9% - 6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C5C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01DCC93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7CA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009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30A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8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52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73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6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722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A89963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F94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F34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03E9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4% - 6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DD4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C4B6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6% - 7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FBC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9AF52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16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8D8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5D9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93D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64D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5% - 7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50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2F7DAC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B1F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F36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9A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% - 3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12E5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29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 - 7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C30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405249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BC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8FA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629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3C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A31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7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7506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D061F1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6B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F6F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ED03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1% - 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FB0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5F3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9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82E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48E8F8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4CE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DC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6077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80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D5E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9% - 9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ED4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DAA9AE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4D3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DE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D63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B4F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7D8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9% - 116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E85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05059FB6" w14:textId="77777777" w:rsidR="00FC4A6F" w:rsidRDefault="00F6169E">
      <w:pPr>
        <w:pStyle w:val="Heading1"/>
      </w:pPr>
      <w:bookmarkStart w:id="240" w:name="ulang-upper-nile"/>
      <w:bookmarkStart w:id="241" w:name="_Toc105955437"/>
      <w:bookmarkEnd w:id="220"/>
      <w:bookmarkEnd w:id="235"/>
      <w:bookmarkEnd w:id="238"/>
      <w:r>
        <w:t>13 Ulang (Upper Nile)</w:t>
      </w:r>
      <w:bookmarkEnd w:id="241"/>
    </w:p>
    <w:p w14:paraId="43CCAC09" w14:textId="77777777" w:rsidR="00FC4A6F" w:rsidRDefault="00F6169E">
      <w:pPr>
        <w:pStyle w:val="Heading2"/>
      </w:pPr>
      <w:bookmarkStart w:id="242" w:name="age-12"/>
      <w:bookmarkStart w:id="243" w:name="_Toc105955438"/>
      <w:r>
        <w:lastRenderedPageBreak/>
        <w:t>13.1 Age</w:t>
      </w:r>
      <w:bookmarkEnd w:id="243"/>
    </w:p>
    <w:p w14:paraId="1DF0A179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density, Ulang.png"</w:t>
      </w:r>
      <w:r>
        <w:rPr>
          <w:rStyle w:val="NormalTok"/>
        </w:rPr>
        <w:t>))</w:t>
      </w:r>
    </w:p>
    <w:p w14:paraId="336F6E62" w14:textId="77777777" w:rsidR="00FC4A6F" w:rsidRDefault="00F6169E">
      <w:r>
        <w:rPr>
          <w:noProof/>
        </w:rPr>
        <w:drawing>
          <wp:inline distT="0" distB="0" distL="0" distR="0" wp14:anchorId="0F30E49A" wp14:editId="61BE8F95">
            <wp:extent cx="5943600" cy="3396342"/>
            <wp:effectExtent l="0" t="0" r="0" b="0"/>
            <wp:docPr id="201" name="Picture" descr="Age distribution of all household members, Ula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:/Users/dan.killian/Documents/South%20Sudan%20resilience%20-%20MSI/output/viz/Ulang/age%20density,%20Ulan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A6DC2" w14:textId="77777777" w:rsidR="00FC4A6F" w:rsidRDefault="00F6169E">
      <w:pPr>
        <w:pStyle w:val="ImageCaption"/>
      </w:pPr>
      <w:r>
        <w:t>Age distribution of all household members, Ulang</w:t>
      </w:r>
    </w:p>
    <w:p w14:paraId="4081823E" w14:textId="77777777" w:rsidR="00FC4A6F" w:rsidRDefault="00F6169E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pyramid, Ulang.png"</w:t>
      </w:r>
      <w:r>
        <w:rPr>
          <w:rStyle w:val="NormalTok"/>
        </w:rPr>
        <w:t>))</w:t>
      </w:r>
    </w:p>
    <w:p w14:paraId="436E6B66" w14:textId="77777777" w:rsidR="00FC4A6F" w:rsidRDefault="00F6169E">
      <w:r>
        <w:rPr>
          <w:noProof/>
        </w:rPr>
        <w:drawing>
          <wp:inline distT="0" distB="0" distL="0" distR="0" wp14:anchorId="66972456" wp14:editId="4F59F5F2">
            <wp:extent cx="5943600" cy="3396342"/>
            <wp:effectExtent l="0" t="0" r="0" b="0"/>
            <wp:docPr id="20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C:/Users/dan.killian/Documents/South%20Sudan%20resilience%20-%20MSI/output/viz/Ulang/age%20pyramid,%20Ulan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B10F3" w14:textId="77777777" w:rsidR="00FC4A6F" w:rsidRDefault="00F6169E">
      <w:pPr>
        <w:pStyle w:val="ImageCaption"/>
      </w:pPr>
      <w:r>
        <w:lastRenderedPageBreak/>
        <w:t>Pyramid plot of age groups by sex, all household members</w:t>
      </w:r>
    </w:p>
    <w:p w14:paraId="6F6645DE" w14:textId="77777777" w:rsidR="00FC4A6F" w:rsidRDefault="00F6169E">
      <w:pPr>
        <w:pStyle w:val="Heading2"/>
      </w:pPr>
      <w:bookmarkStart w:id="244" w:name="education-12"/>
      <w:bookmarkStart w:id="245" w:name="_Toc105955439"/>
      <w:bookmarkEnd w:id="242"/>
      <w:r>
        <w:t>13.2 Education</w:t>
      </w:r>
      <w:bookmarkEnd w:id="245"/>
    </w:p>
    <w:p w14:paraId="41933EC6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46" w:name="unnamed-chunk-259"/>
      <w:r>
        <w:rPr>
          <w:b/>
        </w:rPr>
        <w:fldChar w:fldCharType="begin"/>
      </w:r>
      <w:r>
        <w:rPr>
          <w:b/>
        </w:rPr>
        <w:instrText>SEQ tab \* Arab</w:instrText>
      </w:r>
      <w:r>
        <w:rPr>
          <w:b/>
        </w:rPr>
        <w:instrText>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3</w:t>
      </w:r>
      <w:r>
        <w:rPr>
          <w:b/>
        </w:rPr>
        <w:fldChar w:fldCharType="end"/>
      </w:r>
      <w:bookmarkEnd w:id="2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6592E00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C05C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609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4244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4E3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61425D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9D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32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,1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E5B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937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% - 67.3%</w:t>
            </w:r>
          </w:p>
        </w:tc>
      </w:tr>
      <w:tr w:rsidR="00FC4A6F" w14:paraId="344E895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4D2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6C7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1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5096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E8B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42.4%</w:t>
            </w:r>
          </w:p>
        </w:tc>
      </w:tr>
      <w:tr w:rsidR="00FC4A6F" w14:paraId="662CDB0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4B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0BF2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18B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52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37.5%</w:t>
            </w:r>
          </w:p>
        </w:tc>
      </w:tr>
      <w:tr w:rsidR="00FC4A6F" w14:paraId="721A292A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262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F13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D4E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24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% - 17.2%</w:t>
            </w:r>
          </w:p>
        </w:tc>
      </w:tr>
    </w:tbl>
    <w:p w14:paraId="70AA212C" w14:textId="77777777" w:rsidR="00FC4A6F" w:rsidRDefault="00F6169E">
      <w:pPr>
        <w:pStyle w:val="Heading2"/>
      </w:pPr>
      <w:bookmarkStart w:id="247" w:name="livelihoods-12"/>
      <w:bookmarkStart w:id="248" w:name="_Toc105955440"/>
      <w:bookmarkEnd w:id="244"/>
      <w:r>
        <w:t>13.3 Livelihoods</w:t>
      </w:r>
      <w:bookmarkEnd w:id="248"/>
    </w:p>
    <w:p w14:paraId="49C78AFF" w14:textId="77777777" w:rsidR="00FC4A6F" w:rsidRDefault="00F6169E">
      <w:pPr>
        <w:pStyle w:val="Heading3"/>
      </w:pPr>
      <w:bookmarkStart w:id="249" w:name="Xd0e695fb5f607b659804ae0f7f1e83da9ec8956"/>
      <w:r>
        <w:t>13.3.1 Economic activity in last 10 years (Q314)</w:t>
      </w:r>
    </w:p>
    <w:p w14:paraId="072C35C7" w14:textId="77777777" w:rsidR="00FC4A6F" w:rsidRDefault="00F6169E">
      <w:pPr>
        <w:pStyle w:val="Heading3"/>
      </w:pPr>
      <w:bookmarkStart w:id="250" w:name="income-sources-q401-q402-12"/>
      <w:bookmarkEnd w:id="249"/>
      <w:r>
        <w:t>13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C114FDE" w14:textId="77777777">
        <w:tc>
          <w:tcPr>
            <w:tcW w:w="0" w:type="auto"/>
          </w:tcPr>
          <w:p w14:paraId="4617BE4D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7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0D7C7D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C73D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2550E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D9E8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7308F2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1A1CF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5B00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,3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EF24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4.7%</w:t>
                  </w:r>
                </w:p>
              </w:tc>
            </w:tr>
            <w:tr w:rsidR="00FC4A6F" w14:paraId="487D9E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F119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5E86F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BB7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0%</w:t>
                  </w:r>
                </w:p>
              </w:tc>
            </w:tr>
            <w:tr w:rsidR="00FC4A6F" w14:paraId="188253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46D14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D748D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234D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1D1B8C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C5955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E1F8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0CC62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6%</w:t>
                  </w:r>
                </w:p>
              </w:tc>
            </w:tr>
            <w:tr w:rsidR="00FC4A6F" w14:paraId="01889F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E6468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2C6D3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672F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FC4A6F" w14:paraId="6A3B2F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6BCF6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00F59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D99BC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78DE44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A4245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12983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66267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02344E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F0EF1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11EAD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B73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FC4A6F" w14:paraId="3B76968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5E6F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3B7DE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592F4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4F795836" w14:textId="77777777" w:rsidR="00FC4A6F" w:rsidRDefault="00FC4A6F"/>
        </w:tc>
        <w:tc>
          <w:tcPr>
            <w:tcW w:w="0" w:type="auto"/>
          </w:tcPr>
          <w:p w14:paraId="7D39FF08" w14:textId="77777777" w:rsidR="00FC4A6F" w:rsidRDefault="00F6169E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51" w:name="unnamed-chunk-26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75</w:t>
            </w:r>
            <w:r>
              <w:rPr>
                <w:b/>
              </w:rPr>
              <w:fldChar w:fldCharType="end"/>
            </w:r>
            <w:bookmarkEnd w:id="25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24012D0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F9D9E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2A5B6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5B1993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29186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AA78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.7%</w:t>
                  </w:r>
                </w:p>
              </w:tc>
            </w:tr>
            <w:tr w:rsidR="00FC4A6F" w14:paraId="60FBB37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431F1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C03D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3%</w:t>
                  </w:r>
                </w:p>
              </w:tc>
            </w:tr>
            <w:tr w:rsidR="00FC4A6F" w14:paraId="1F21DA6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20685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50C85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5%</w:t>
                  </w:r>
                </w:p>
              </w:tc>
            </w:tr>
            <w:tr w:rsidR="00FC4A6F" w14:paraId="4458B5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C3F7A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01C7B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.8%</w:t>
                  </w:r>
                </w:p>
              </w:tc>
            </w:tr>
            <w:tr w:rsidR="00FC4A6F" w14:paraId="7FC839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4CF93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DC0567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FC4A6F" w14:paraId="5282142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5E513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E08B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FC4A6F" w14:paraId="67BE11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AE4D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913EC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FC4A6F" w14:paraId="2A4747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A256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D7A0F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FC4A6F" w14:paraId="2A18A2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A106C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8CF826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FC4A6F" w14:paraId="403DC1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0E655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522AB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9%</w:t>
                  </w:r>
                </w:p>
              </w:tc>
            </w:tr>
            <w:tr w:rsidR="00FC4A6F" w14:paraId="353650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37A0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1B23BA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FC4A6F" w14:paraId="6D1F6E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AC558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5B0D71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6%</w:t>
                  </w:r>
                </w:p>
              </w:tc>
            </w:tr>
            <w:tr w:rsidR="00FC4A6F" w14:paraId="7AB530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DB7B1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0F5178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FC4A6F" w14:paraId="25155D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022DA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9F51E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20F0A6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C280CE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441E5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16CBA95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4A64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DB07E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63DE4C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2B9EA9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727424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0%</w:t>
                  </w:r>
                </w:p>
              </w:tc>
            </w:tr>
            <w:tr w:rsidR="00FC4A6F" w14:paraId="27DE84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1BCA5B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EF79F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6%</w:t>
                  </w:r>
                </w:p>
              </w:tc>
            </w:tr>
            <w:tr w:rsidR="00FC4A6F" w14:paraId="1C5C72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8FDD6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CA902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2AC658E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77710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BF5FAD" w14:textId="77777777" w:rsidR="00FC4A6F" w:rsidRDefault="00F6169E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3%</w:t>
                  </w:r>
                </w:p>
              </w:tc>
            </w:tr>
          </w:tbl>
          <w:p w14:paraId="164D3C5C" w14:textId="77777777" w:rsidR="00FC4A6F" w:rsidRDefault="00FC4A6F"/>
        </w:tc>
      </w:tr>
    </w:tbl>
    <w:p w14:paraId="2F31C533" w14:textId="77777777" w:rsidR="00FC4A6F" w:rsidRDefault="00F6169E">
      <w:pPr>
        <w:pStyle w:val="Heading2"/>
      </w:pPr>
      <w:bookmarkStart w:id="252" w:name="food-security-12"/>
      <w:bookmarkStart w:id="253" w:name="_Toc105955441"/>
      <w:bookmarkEnd w:id="247"/>
      <w:bookmarkEnd w:id="250"/>
      <w:r>
        <w:lastRenderedPageBreak/>
        <w:t>13.4 Food security</w:t>
      </w:r>
      <w:bookmarkEnd w:id="253"/>
    </w:p>
    <w:p w14:paraId="23670F4B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54" w:name="unnamed-chunk-26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6</w:t>
      </w:r>
      <w:r>
        <w:rPr>
          <w:b/>
        </w:rPr>
        <w:fldChar w:fldCharType="end"/>
      </w:r>
      <w:bookmarkEnd w:id="25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4621284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27A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99C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A8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D51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F4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7AC3A9B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C53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D8B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ED91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B84D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60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B6262B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9F4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46F6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C19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075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58A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DC388D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103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48F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472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B28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.1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A4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3166B8C4" w14:textId="77777777" w:rsidR="00FC4A6F" w:rsidRDefault="00F6169E">
      <w:pPr>
        <w:pStyle w:val="Heading2"/>
      </w:pPr>
      <w:bookmarkStart w:id="255" w:name="health-12"/>
      <w:bookmarkStart w:id="256" w:name="_Toc105955442"/>
      <w:bookmarkEnd w:id="252"/>
      <w:r>
        <w:t>13.5 Health</w:t>
      </w:r>
      <w:bookmarkEnd w:id="256"/>
    </w:p>
    <w:p w14:paraId="4CCB044E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57" w:name="unnamed-chunk-26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7</w:t>
      </w:r>
      <w:r>
        <w:rPr>
          <w:b/>
        </w:rPr>
        <w:fldChar w:fldCharType="end"/>
      </w:r>
      <w:bookmarkEnd w:id="2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62706217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0FAA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CBC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E65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A0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0899E4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081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236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2AB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663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2D2A71F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EB0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68F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CEC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767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210135D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352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41F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286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D8A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420966FB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86D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E5F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FD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E06D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7DC09534" w14:textId="77777777" w:rsidR="00FC4A6F" w:rsidRDefault="00F6169E">
      <w:pPr>
        <w:pStyle w:val="Heading3"/>
      </w:pPr>
      <w:bookmarkStart w:id="258" w:name="Xb46b999be6d46037e840af9e3c08b9746984daf"/>
      <w:r>
        <w:t>13.5.1 Purpose of visit, with satisfaction rates</w:t>
      </w:r>
    </w:p>
    <w:p w14:paraId="6028ECEA" w14:textId="77777777" w:rsidR="00FC4A6F" w:rsidRDefault="00F6169E">
      <w:pPr>
        <w:pStyle w:val="TableCaption"/>
      </w:pPr>
      <w:r>
        <w:rPr>
          <w:b/>
        </w:rPr>
        <w:t xml:space="preserve">Table </w:t>
      </w:r>
      <w:bookmarkStart w:id="259" w:name="unnamed-chunk-27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8</w:t>
      </w:r>
      <w:r>
        <w:rPr>
          <w:b/>
        </w:rPr>
        <w:fldChar w:fldCharType="end"/>
      </w:r>
      <w:bookmarkEnd w:id="259"/>
      <w:r>
        <w:t xml:space="preserve">: </w:t>
      </w:r>
      <w:r>
        <w:t>Health clinic satisfaction by servic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71FCE1D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C51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F04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8DE1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97C2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B5E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5E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A9A73F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B93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512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9E7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% - 10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E56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F77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6% - 5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A4F8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2B95907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B1B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762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54E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1% - 7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9A8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38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68C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7957853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4C33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94A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01C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5% - 5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79C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466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 - 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489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EFB5B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7A7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B9B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75C55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E619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10FE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 - 7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851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A04903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2FF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C3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8113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% - 4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25F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1B33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3% - 5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34C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E98E9C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3FFD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9FD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715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2BD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6A70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 - 7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1F4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B87CF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F18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7C0B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8E1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4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9E8A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6BE9F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8CDE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F5733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6951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814C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F3A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 - 4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341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622C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 - 8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70994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577B4E3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33D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E8A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9DE3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 - 4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0427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1B38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 - 84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FF06" w14:textId="77777777" w:rsidR="00FC4A6F" w:rsidRDefault="00F6169E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bookmarkEnd w:id="240"/>
      <w:bookmarkEnd w:id="255"/>
      <w:bookmarkEnd w:id="258"/>
    </w:tbl>
    <w:p w14:paraId="30736C71" w14:textId="77777777" w:rsidR="00F6169E" w:rsidRDefault="00F6169E"/>
    <w:sectPr w:rsidR="00F6169E">
      <w:footerReference w:type="default" r:id="rId3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A5BC1" w14:textId="77777777" w:rsidR="00F6169E" w:rsidRDefault="00F6169E">
      <w:pPr>
        <w:spacing w:after="0" w:line="240" w:lineRule="auto"/>
      </w:pPr>
      <w:r>
        <w:separator/>
      </w:r>
    </w:p>
  </w:endnote>
  <w:endnote w:type="continuationSeparator" w:id="0">
    <w:p w14:paraId="0566F331" w14:textId="77777777" w:rsidR="00F6169E" w:rsidRDefault="00F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0701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C03439" w14:textId="142E1BF6" w:rsidR="0082581E" w:rsidRDefault="008258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8A52C3" w14:textId="77777777" w:rsidR="0082581E" w:rsidRDefault="00825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31E0FD" w14:textId="77777777" w:rsidR="00F6169E" w:rsidRDefault="00F6169E">
      <w:r>
        <w:separator/>
      </w:r>
    </w:p>
  </w:footnote>
  <w:footnote w:type="continuationSeparator" w:id="0">
    <w:p w14:paraId="49B61BAB" w14:textId="77777777" w:rsidR="00F6169E" w:rsidRDefault="00F61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9A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82706F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DD715A7"/>
    <w:multiLevelType w:val="hybridMultilevel"/>
    <w:tmpl w:val="8C66AEFA"/>
    <w:lvl w:ilvl="0" w:tplc="6E2600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GillSansMTStd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F153B"/>
    <w:multiLevelType w:val="multilevel"/>
    <w:tmpl w:val="1C70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6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5"/>
  </w:num>
  <w:num w:numId="14">
    <w:abstractNumId w:val="15"/>
  </w:num>
  <w:num w:numId="15">
    <w:abstractNumId w:val="14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4A6F"/>
    <w:rsid w:val="0082581E"/>
    <w:rsid w:val="00F6169E"/>
    <w:rsid w:val="00FC4A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3184B"/>
  <w15:docId w15:val="{66DEED43-8E6C-468F-B194-D23D334C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2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styleId="Heading1">
    <w:name w:val="heading 1"/>
    <w:next w:val="Normal"/>
    <w:link w:val="Heading1Char"/>
    <w:uiPriority w:val="2"/>
    <w:qFormat/>
    <w:rsid w:val="003C1235"/>
    <w:pPr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3C1235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04A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paragraph" w:customStyle="1" w:styleId="Author">
    <w:name w:val="Author"/>
    <w:basedOn w:val="BodyText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E3DA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A1CEC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CEC"/>
    <w:rPr>
      <w:rFonts w:ascii="Lucida Grande" w:eastAsiaTheme="minorEastAsia" w:hAnsi="Lucida Grande" w:cs="GillSansMTStd-Book"/>
      <w:color w:val="6C6463"/>
      <w:sz w:val="18"/>
      <w:szCs w:val="18"/>
    </w:rPr>
  </w:style>
  <w:style w:type="table" w:styleId="TableGrid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ListBullet3">
    <w:name w:val="List Bullet 3"/>
    <w:basedOn w:val="Normal"/>
    <w:unhideWhenUsed/>
    <w:rsid w:val="00C704F4"/>
    <w:pPr>
      <w:numPr>
        <w:numId w:val="5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A04A6"/>
    <w:rPr>
      <w:rFonts w:ascii="Gill Sans MT" w:eastAsiaTheme="minorEastAsia" w:hAnsi="Gill Sans MT" w:cs="GillSansMTStd-Book"/>
      <w:color w:val="6C6463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2"/>
    <w:rsid w:val="003C1235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3C1235"/>
    <w:rPr>
      <w:rFonts w:ascii="Gill Sans MT" w:eastAsiaTheme="minorEastAsia" w:hAnsi="Gill Sans MT" w:cs="GillSansMTStd-Book"/>
      <w:b/>
      <w:bCs/>
      <w:caps/>
      <w:sz w:val="20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C1235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3C1235"/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customStyle="1" w:styleId="Bullet1">
    <w:name w:val="Bullet 1"/>
    <w:basedOn w:val="Normal"/>
    <w:uiPriority w:val="2"/>
    <w:qFormat/>
    <w:rsid w:val="008A1CEC"/>
    <w:pPr>
      <w:numPr>
        <w:numId w:val="14"/>
      </w:numPr>
    </w:pPr>
  </w:style>
  <w:style w:type="paragraph" w:customStyle="1" w:styleId="Bullet2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CaptionBox">
    <w:name w:val="Caption Box"/>
    <w:uiPriority w:val="2"/>
    <w:qFormat/>
    <w:rsid w:val="008A1CEC"/>
    <w:pPr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paragraph" w:customStyle="1" w:styleId="Disclaimer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8A1CEC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A1CEC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1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CEC"/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In-LinePhoto">
    <w:name w:val="In-Line Photo"/>
    <w:next w:val="Normal"/>
    <w:qFormat/>
    <w:rsid w:val="008A1CEC"/>
    <w:pPr>
      <w:spacing w:before="480" w:after="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customStyle="1" w:styleId="Instructions">
    <w:name w:val="Instructions"/>
    <w:next w:val="Normal"/>
    <w:uiPriority w:val="2"/>
    <w:qFormat/>
    <w:rsid w:val="008A1CEC"/>
    <w:pPr>
      <w:numPr>
        <w:numId w:val="17"/>
      </w:numPr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  <w:szCs w:val="22"/>
    </w:rPr>
  </w:style>
  <w:style w:type="paragraph" w:customStyle="1" w:styleId="Left-Caption">
    <w:name w:val="Left - Caption"/>
    <w:basedOn w:val="Normal"/>
    <w:uiPriority w:val="2"/>
    <w:qFormat/>
    <w:rsid w:val="008A1CEC"/>
    <w:pPr>
      <w:spacing w:before="120" w:after="120" w:line="240" w:lineRule="auto"/>
    </w:pPr>
    <w:rPr>
      <w:noProof/>
      <w:sz w:val="18"/>
      <w:szCs w:val="12"/>
    </w:rPr>
  </w:style>
  <w:style w:type="paragraph" w:customStyle="1" w:styleId="Left-Credit">
    <w:name w:val="Left-Credit"/>
    <w:basedOn w:val="Normal"/>
    <w:next w:val="Normal"/>
    <w:qFormat/>
    <w:rsid w:val="008A1CEC"/>
    <w:pPr>
      <w:spacing w:before="40" w:after="40" w:line="240" w:lineRule="auto"/>
    </w:pPr>
    <w:rPr>
      <w:caps/>
      <w:noProof/>
      <w:sz w:val="12"/>
      <w:szCs w:val="12"/>
    </w:rPr>
  </w:style>
  <w:style w:type="paragraph" w:styleId="List">
    <w:name w:val="List"/>
    <w:basedOn w:val="Normal"/>
    <w:uiPriority w:val="99"/>
    <w:semiHidden/>
    <w:unhideWhenUsed/>
    <w:rsid w:val="008A1CE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A1CEC"/>
    <w:pPr>
      <w:ind w:left="720" w:hanging="360"/>
      <w:contextualSpacing/>
    </w:pPr>
  </w:style>
  <w:style w:type="paragraph" w:styleId="NoSpacing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A1CEC"/>
  </w:style>
  <w:style w:type="paragraph" w:customStyle="1" w:styleId="Photo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styleId="Quote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8A1CEC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aption">
    <w:name w:val="Right - Caption"/>
    <w:basedOn w:val="Normal"/>
    <w:uiPriority w:val="2"/>
    <w:qFormat/>
    <w:rsid w:val="008A1CEC"/>
    <w:pPr>
      <w:suppressAutoHyphens/>
      <w:spacing w:before="120" w:after="120" w:line="240" w:lineRule="auto"/>
      <w:jc w:val="right"/>
    </w:pPr>
    <w:rPr>
      <w:spacing w:val="1"/>
      <w:sz w:val="18"/>
      <w:szCs w:val="12"/>
    </w:rPr>
  </w:style>
  <w:style w:type="paragraph" w:customStyle="1" w:styleId="Right-Credit">
    <w:name w:val="Right-Credit"/>
    <w:basedOn w:val="Normal"/>
    <w:next w:val="Normal"/>
    <w:uiPriority w:val="99"/>
    <w:qFormat/>
    <w:rsid w:val="008A1CEC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8A1CEC"/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A1CEC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8A1CEC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4</Pages>
  <Words>6811</Words>
  <Characters>38827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4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cp:lastModifiedBy>Killian, Dan</cp:lastModifiedBy>
  <cp:revision>2</cp:revision>
  <dcterms:created xsi:type="dcterms:W3CDTF">2022-06-12T23:43:00Z</dcterms:created>
  <dcterms:modified xsi:type="dcterms:W3CDTF">2022-06-12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